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3D7F" w14:textId="77777777" w:rsidR="007D39E2" w:rsidRDefault="0072416C" w:rsidP="00B23654">
      <w:pPr>
        <w:rPr>
          <w:rFonts w:ascii="Arial" w:hAnsi="Arial"/>
          <w:b/>
        </w:rPr>
      </w:pPr>
      <w:bookmarkStart w:id="0" w:name="_Hlk79739789"/>
      <w:bookmarkEnd w:id="0"/>
      <w:r>
        <w:rPr>
          <w:rFonts w:ascii="Arial" w:hAnsi="Arial"/>
          <w:b/>
        </w:rPr>
        <w:br/>
      </w:r>
      <w:r>
        <w:rPr>
          <w:rFonts w:ascii="Segoe UI" w:hAnsi="Segoe UI" w:cs="Segoe UI"/>
          <w:b/>
        </w:rPr>
        <w:br/>
      </w:r>
    </w:p>
    <w:p w14:paraId="38653D80" w14:textId="77777777" w:rsidR="007D39E2" w:rsidRDefault="0072416C" w:rsidP="002F12FF">
      <w:pPr>
        <w:pStyle w:val="Header"/>
        <w:rPr>
          <w:rFonts w:ascii="Arial" w:hAnsi="Arial"/>
          <w:b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0" behindDoc="0" locked="0" layoutInCell="1" allowOverlap="1" wp14:anchorId="38653FFC" wp14:editId="52217DC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3648455" cy="667511"/>
            <wp:effectExtent l="0" t="0" r="0" b="0"/>
            <wp:wrapSquare wrapText="bothSides"/>
            <wp:docPr id="2" name="Picture 2" descr="TDI Division of Workers' Compensation&#10;PO Box 12050&#10;Austin, TX, 78711&#10;800-252-7031&#10;tdi.texas.gov/wc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DI Division of Workers' Compensation&#10;PO Box 12050&#10;Austin, TX, 78711&#10;800-252-7031&#10;tdi.texas.gov/wc&#10;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455" cy="6675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653D81" w14:textId="77777777" w:rsidR="007D39E2" w:rsidRDefault="007D39E2" w:rsidP="002F12FF">
      <w:pPr>
        <w:pStyle w:val="Header"/>
        <w:rPr>
          <w:rFonts w:ascii="Arial" w:hAnsi="Arial"/>
          <w:b/>
        </w:rPr>
      </w:pPr>
    </w:p>
    <w:p w14:paraId="38653D82" w14:textId="68429524" w:rsidR="007D39E2" w:rsidRDefault="0072416C">
      <w:pPr>
        <w:spacing w:after="120"/>
        <w:jc w:val="center"/>
        <w:rPr>
          <w:rFonts w:ascii="Segoe UI" w:hAnsi="Segoe UI" w:cs="Segoe UI"/>
          <w:b/>
          <w:bCs/>
          <w:sz w:val="32"/>
          <w:szCs w:val="32"/>
        </w:rPr>
      </w:pPr>
      <w:r>
        <w:rPr>
          <w:rFonts w:ascii="Segoe UI" w:hAnsi="Segoe UI" w:cs="Segoe UI"/>
          <w:b/>
          <w:bCs/>
          <w:sz w:val="32"/>
          <w:szCs w:val="32"/>
        </w:rPr>
        <w:t xml:space="preserve">Program </w:t>
      </w:r>
      <w:r w:rsidR="0065605F">
        <w:rPr>
          <w:rFonts w:ascii="Segoe UI" w:hAnsi="Segoe UI" w:cs="Segoe UI"/>
          <w:b/>
          <w:bCs/>
          <w:sz w:val="32"/>
          <w:szCs w:val="32"/>
        </w:rPr>
        <w:t>r</w:t>
      </w:r>
      <w:r>
        <w:rPr>
          <w:rFonts w:ascii="Segoe UI" w:hAnsi="Segoe UI" w:cs="Segoe UI"/>
          <w:b/>
          <w:bCs/>
          <w:sz w:val="32"/>
          <w:szCs w:val="32"/>
        </w:rPr>
        <w:t xml:space="preserve">eview </w:t>
      </w:r>
      <w:r w:rsidR="0065605F">
        <w:rPr>
          <w:rFonts w:ascii="Segoe UI" w:hAnsi="Segoe UI" w:cs="Segoe UI"/>
          <w:b/>
          <w:bCs/>
          <w:sz w:val="32"/>
          <w:szCs w:val="32"/>
        </w:rPr>
        <w:t>r</w:t>
      </w:r>
      <w:r>
        <w:rPr>
          <w:rFonts w:ascii="Segoe UI" w:hAnsi="Segoe UI" w:cs="Segoe UI"/>
          <w:b/>
          <w:bCs/>
          <w:sz w:val="32"/>
          <w:szCs w:val="32"/>
        </w:rPr>
        <w:t>eport</w:t>
      </w:r>
      <w:r>
        <w:rPr>
          <w:rFonts w:ascii="Segoe UI" w:hAnsi="Segoe UI" w:cs="Segoe UI"/>
          <w:b/>
          <w:bCs/>
          <w:sz w:val="32"/>
          <w:szCs w:val="32"/>
        </w:rPr>
        <w:br/>
        <w:t xml:space="preserve">for </w:t>
      </w:r>
      <w:r w:rsidR="0065605F">
        <w:rPr>
          <w:rFonts w:ascii="Segoe UI" w:hAnsi="Segoe UI" w:cs="Segoe UI"/>
          <w:b/>
          <w:bCs/>
          <w:sz w:val="32"/>
          <w:szCs w:val="32"/>
        </w:rPr>
        <w:t>r</w:t>
      </w:r>
      <w:r>
        <w:rPr>
          <w:rFonts w:ascii="Segoe UI" w:hAnsi="Segoe UI" w:cs="Segoe UI"/>
          <w:b/>
          <w:bCs/>
          <w:sz w:val="32"/>
          <w:szCs w:val="32"/>
        </w:rPr>
        <w:t xml:space="preserve">ejected </w:t>
      </w:r>
      <w:r w:rsidR="0065605F">
        <w:rPr>
          <w:rFonts w:ascii="Segoe UI" w:hAnsi="Segoe UI" w:cs="Segoe UI"/>
          <w:b/>
          <w:bCs/>
          <w:sz w:val="32"/>
          <w:szCs w:val="32"/>
        </w:rPr>
        <w:t>r</w:t>
      </w:r>
      <w:r>
        <w:rPr>
          <w:rFonts w:ascii="Segoe UI" w:hAnsi="Segoe UI" w:cs="Segoe UI"/>
          <w:b/>
          <w:bCs/>
          <w:sz w:val="32"/>
          <w:szCs w:val="32"/>
        </w:rPr>
        <w:t xml:space="preserve">isk </w:t>
      </w:r>
      <w:r w:rsidR="0065605F">
        <w:rPr>
          <w:rFonts w:ascii="Segoe UI" w:hAnsi="Segoe UI" w:cs="Segoe UI"/>
          <w:b/>
          <w:bCs/>
          <w:sz w:val="32"/>
          <w:szCs w:val="32"/>
        </w:rPr>
        <w:t>e</w:t>
      </w:r>
      <w:r>
        <w:rPr>
          <w:rFonts w:ascii="Segoe UI" w:hAnsi="Segoe UI" w:cs="Segoe UI"/>
          <w:b/>
          <w:bCs/>
          <w:sz w:val="32"/>
          <w:szCs w:val="32"/>
        </w:rPr>
        <w:t>mployers</w:t>
      </w:r>
    </w:p>
    <w:p w14:paraId="38653D84" w14:textId="352F9B68" w:rsidR="007D39E2" w:rsidRDefault="007D39E2">
      <w:pPr>
        <w:jc w:val="center"/>
        <w:rPr>
          <w:rFonts w:ascii="Segoe UI" w:hAnsi="Segoe UI" w:cs="Segoe UI"/>
          <w:b/>
          <w:bCs/>
          <w:sz w:val="22"/>
          <w:szCs w:val="22"/>
        </w:rPr>
      </w:pPr>
    </w:p>
    <w:p w14:paraId="38653D85" w14:textId="77777777" w:rsidR="007D39E2" w:rsidRDefault="0072416C">
      <w:pPr>
        <w:pStyle w:val="Heading2"/>
        <w:spacing w:before="0" w:after="12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t>Section 1: Contact information</w:t>
      </w:r>
    </w:p>
    <w:p w14:paraId="38653D86" w14:textId="79EB026F" w:rsidR="007D39E2" w:rsidRDefault="0072416C" w:rsidP="00C226A4">
      <w:pPr>
        <w:pStyle w:val="Heading2"/>
        <w:spacing w:before="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28"/>
          <w:szCs w:val="28"/>
        </w:rPr>
        <w:t xml:space="preserve">Part 1: </w:t>
      </w:r>
      <w:r>
        <w:rPr>
          <w:rFonts w:ascii="Segoe UI" w:hAnsi="Segoe UI" w:cs="Segoe UI"/>
          <w:bCs w:val="0"/>
          <w:sz w:val="28"/>
          <w:szCs w:val="28"/>
        </w:rPr>
        <w:t>Notification information</w:t>
      </w:r>
      <w:bookmarkStart w:id="1" w:name="_Hlk74376355"/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4395"/>
        <w:gridCol w:w="7125"/>
      </w:tblGrid>
      <w:tr w:rsidR="007D39E2" w14:paraId="38653D8B" w14:textId="77777777" w:rsidTr="006B13FD">
        <w:trPr>
          <w:trHeight w:val="474"/>
          <w:jc w:val="center"/>
        </w:trPr>
        <w:tc>
          <w:tcPr>
            <w:tcW w:w="4395" w:type="dxa"/>
          </w:tcPr>
          <w:p w14:paraId="38653D87" w14:textId="77777777" w:rsidR="007D39E2" w:rsidRDefault="0072416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. Date of notification letter</w:t>
            </w:r>
          </w:p>
          <w:p w14:paraId="38653D88" w14:textId="77777777" w:rsidR="007D39E2" w:rsidRDefault="0072416C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7125" w:type="dxa"/>
          </w:tcPr>
          <w:p w14:paraId="38653D89" w14:textId="35D77892" w:rsidR="007D39E2" w:rsidRDefault="0072416C">
            <w:pPr>
              <w:spacing w:after="160"/>
              <w:ind w:left="316" w:hanging="316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. Texas Mutual Insurance Company (TMIC) policy number</w:t>
            </w:r>
          </w:p>
          <w:p w14:paraId="38653D8A" w14:textId="25DFA734" w:rsidR="007D39E2" w:rsidRDefault="00E804D6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  <w:bookmarkEnd w:id="3"/>
          </w:p>
        </w:tc>
      </w:tr>
      <w:tr w:rsidR="007D39E2" w14:paraId="38653D90" w14:textId="77777777" w:rsidTr="006B13FD">
        <w:trPr>
          <w:trHeight w:val="474"/>
          <w:jc w:val="center"/>
        </w:trPr>
        <w:tc>
          <w:tcPr>
            <w:tcW w:w="4395" w:type="dxa"/>
          </w:tcPr>
          <w:p w14:paraId="38653D8C" w14:textId="26393EF3" w:rsidR="007D39E2" w:rsidRDefault="0072416C">
            <w:pPr>
              <w:spacing w:after="160"/>
              <w:ind w:left="330" w:hanging="27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3. Federal Employer Identification </w:t>
            </w:r>
            <w:r w:rsidR="064537DC" w:rsidRPr="133EC833">
              <w:rPr>
                <w:rFonts w:ascii="Segoe UI" w:hAnsi="Segoe UI" w:cs="Segoe UI"/>
                <w:b/>
                <w:bCs/>
                <w:sz w:val="24"/>
                <w:szCs w:val="24"/>
              </w:rPr>
              <w:t>N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umber (FEIN)</w:t>
            </w:r>
          </w:p>
          <w:p w14:paraId="38653D8D" w14:textId="77777777" w:rsidR="007D39E2" w:rsidRDefault="0072416C">
            <w:pPr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25" w:type="dxa"/>
          </w:tcPr>
          <w:p w14:paraId="38653D8E" w14:textId="77777777" w:rsidR="007D39E2" w:rsidRDefault="0072416C" w:rsidP="008A3F5C">
            <w:pPr>
              <w:spacing w:after="160"/>
              <w:ind w:left="258" w:hanging="27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. North American Industry Classification System (NAICS) code</w:t>
            </w:r>
          </w:p>
          <w:p w14:paraId="38653D8F" w14:textId="77777777" w:rsidR="007D39E2" w:rsidRDefault="0072416C">
            <w:pPr>
              <w:ind w:right="36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bookmarkEnd w:id="1"/>
    <w:p w14:paraId="38653D91" w14:textId="77777777" w:rsidR="007D39E2" w:rsidRDefault="0072416C" w:rsidP="00C226A4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2: </w:t>
      </w:r>
      <w:r>
        <w:rPr>
          <w:rFonts w:ascii="Segoe UI" w:hAnsi="Segoe UI" w:cs="Segoe UI"/>
          <w:color w:val="auto"/>
          <w:sz w:val="28"/>
          <w:szCs w:val="28"/>
        </w:rPr>
        <w:t xml:space="preserve">Employer information 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55"/>
        <w:gridCol w:w="4965"/>
      </w:tblGrid>
      <w:tr w:rsidR="007D39E2" w14:paraId="38653D96" w14:textId="77777777" w:rsidTr="006B13FD">
        <w:trPr>
          <w:trHeight w:val="474"/>
          <w:jc w:val="center"/>
        </w:trPr>
        <w:tc>
          <w:tcPr>
            <w:tcW w:w="6555" w:type="dxa"/>
          </w:tcPr>
          <w:p w14:paraId="38653D92" w14:textId="77777777" w:rsidR="007D39E2" w:rsidRDefault="0072416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5. Employer’s name </w:t>
            </w:r>
          </w:p>
          <w:p w14:paraId="38653D93" w14:textId="77777777" w:rsidR="007D39E2" w:rsidRDefault="0072416C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38653D94" w14:textId="77777777" w:rsidR="007D39E2" w:rsidRDefault="0072416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. Contact name and title</w:t>
            </w:r>
          </w:p>
          <w:p w14:paraId="38653D95" w14:textId="77777777" w:rsidR="007D39E2" w:rsidRDefault="0072416C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p>
        </w:tc>
      </w:tr>
      <w:tr w:rsidR="007D39E2" w14:paraId="38653D98" w14:textId="77777777">
        <w:trPr>
          <w:trHeight w:val="474"/>
          <w:jc w:val="center"/>
        </w:trPr>
        <w:tc>
          <w:tcPr>
            <w:tcW w:w="11520" w:type="dxa"/>
            <w:gridSpan w:val="2"/>
          </w:tcPr>
          <w:p w14:paraId="67517084" w14:textId="7D30B5CF" w:rsidR="00030ACF" w:rsidRDefault="0072416C" w:rsidP="00030AC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7. Mailing </w:t>
            </w:r>
            <w:r w:rsidR="00094EFA">
              <w:rPr>
                <w:rFonts w:ascii="Segoe UI" w:hAnsi="Segoe UI" w:cs="Segoe UI"/>
                <w:b/>
                <w:bCs/>
                <w:sz w:val="24"/>
                <w:szCs w:val="24"/>
              </w:rPr>
              <w:t>a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dress </w:t>
            </w:r>
            <w:r>
              <w:rPr>
                <w:rFonts w:ascii="Segoe UI" w:hAnsi="Segoe UI" w:cs="Segoe UI"/>
              </w:rPr>
              <w:t>(street or PO box, city, state, ZIP code)</w:t>
            </w:r>
          </w:p>
          <w:p w14:paraId="38653D97" w14:textId="3B6330BC" w:rsidR="007D39E2" w:rsidRPr="00D55DCD" w:rsidRDefault="0072416C" w:rsidP="00030ACF">
            <w:pPr>
              <w:rPr>
                <w:rFonts w:ascii="Segoe UI" w:hAnsi="Segoe UI" w:cs="Segoe UI"/>
              </w:rPr>
            </w:pP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C4EF4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2"/>
                <w:szCs w:val="22"/>
              </w:rPr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D9D" w14:textId="77777777" w:rsidTr="006B13FD">
        <w:trPr>
          <w:trHeight w:val="474"/>
          <w:jc w:val="center"/>
        </w:trPr>
        <w:tc>
          <w:tcPr>
            <w:tcW w:w="6555" w:type="dxa"/>
          </w:tcPr>
          <w:p w14:paraId="38653D99" w14:textId="77777777" w:rsidR="007D39E2" w:rsidRDefault="0072416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. Phone number</w:t>
            </w:r>
          </w:p>
          <w:p w14:paraId="38653D9A" w14:textId="77777777" w:rsidR="007D39E2" w:rsidRDefault="0072416C">
            <w:pPr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38653D9B" w14:textId="77777777" w:rsidR="007D39E2" w:rsidRDefault="0072416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. Fax number</w:t>
            </w:r>
          </w:p>
          <w:p w14:paraId="38653D9C" w14:textId="77777777" w:rsidR="007D39E2" w:rsidRDefault="0072416C">
            <w:pPr>
              <w:ind w:right="36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D9E" w14:textId="547FB500" w:rsidR="007D39E2" w:rsidRDefault="0072416C" w:rsidP="00C226A4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3: </w:t>
      </w:r>
      <w:r>
        <w:rPr>
          <w:rFonts w:ascii="Segoe UI" w:hAnsi="Segoe UI" w:cs="Segoe UI"/>
          <w:color w:val="auto"/>
          <w:sz w:val="28"/>
          <w:szCs w:val="28"/>
        </w:rPr>
        <w:t>Texas business information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55"/>
        <w:gridCol w:w="4965"/>
      </w:tblGrid>
      <w:tr w:rsidR="007D39E2" w14:paraId="38653DA1" w14:textId="77777777" w:rsidTr="006B13FD">
        <w:trPr>
          <w:trHeight w:val="627"/>
          <w:jc w:val="center"/>
        </w:trPr>
        <w:tc>
          <w:tcPr>
            <w:tcW w:w="6555" w:type="dxa"/>
          </w:tcPr>
          <w:p w14:paraId="5CB5A9E5" w14:textId="77777777" w:rsidR="00296279" w:rsidRDefault="0072416C" w:rsidP="00296279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0. Texas business name </w:t>
            </w:r>
            <w:r>
              <w:rPr>
                <w:rFonts w:ascii="Segoe UI" w:hAnsi="Segoe UI" w:cs="Segoe UI"/>
              </w:rPr>
              <w:t>(if different from above)</w:t>
            </w:r>
          </w:p>
          <w:p w14:paraId="38653D9F" w14:textId="7F0705E3" w:rsidR="007D39E2" w:rsidRPr="00D55DCD" w:rsidRDefault="0072416C" w:rsidP="00296279">
            <w:pPr>
              <w:rPr>
                <w:rFonts w:ascii="Segoe UI" w:hAnsi="Segoe UI" w:cs="Segoe UI"/>
                <w:w w:val="85"/>
              </w:rPr>
            </w:pP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5DCD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2"/>
                <w:szCs w:val="22"/>
              </w:rPr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06C6278E" w14:textId="6D21DE63" w:rsidR="003434AF" w:rsidRPr="00D55DCD" w:rsidRDefault="0072416C" w:rsidP="003434AF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55DCD">
              <w:rPr>
                <w:rFonts w:ascii="Segoe UI" w:hAnsi="Segoe UI" w:cs="Segoe UI"/>
                <w:b/>
                <w:bCs/>
                <w:sz w:val="24"/>
                <w:szCs w:val="24"/>
              </w:rPr>
              <w:t>11. Texas contact name</w:t>
            </w:r>
            <w:r w:rsidR="00400071" w:rsidRPr="00D55DCD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nd</w:t>
            </w:r>
            <w:r w:rsidRPr="00D55DCD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title</w:t>
            </w:r>
          </w:p>
          <w:p w14:paraId="38653DA0" w14:textId="7AE83485" w:rsidR="007D39E2" w:rsidRPr="00D55DCD" w:rsidRDefault="0072416C" w:rsidP="00296279">
            <w:pPr>
              <w:rPr>
                <w:rFonts w:ascii="Segoe UI" w:hAnsi="Segoe UI" w:cs="Segoe UI"/>
                <w:sz w:val="22"/>
                <w:szCs w:val="22"/>
              </w:rPr>
            </w:pP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fldChar w:fldCharType="end"/>
            </w:r>
          </w:p>
        </w:tc>
      </w:tr>
      <w:tr w:rsidR="00640836" w14:paraId="38653DA3" w14:textId="77777777" w:rsidTr="00126FE4">
        <w:trPr>
          <w:trHeight w:val="1042"/>
          <w:jc w:val="center"/>
        </w:trPr>
        <w:tc>
          <w:tcPr>
            <w:tcW w:w="6555" w:type="dxa"/>
          </w:tcPr>
          <w:p w14:paraId="22D201C0" w14:textId="77777777" w:rsidR="00640836" w:rsidRDefault="00640836" w:rsidP="00D6183F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2. Physical address for Texas location </w:t>
            </w:r>
            <w:r>
              <w:rPr>
                <w:rFonts w:ascii="Segoe UI" w:hAnsi="Segoe UI" w:cs="Segoe UI"/>
              </w:rPr>
              <w:t>(street, city, state, ZIP code - no PO box)</w:t>
            </w:r>
          </w:p>
          <w:p w14:paraId="37CC7E15" w14:textId="5BEFF7DB" w:rsidR="0053539F" w:rsidRPr="00D55DCD" w:rsidRDefault="0053539F" w:rsidP="00126FE4">
            <w:pPr>
              <w:rPr>
                <w:rFonts w:ascii="Segoe UI" w:hAnsi="Segoe UI" w:cs="Segoe UI"/>
              </w:rPr>
            </w:pP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5DCD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2"/>
                <w:szCs w:val="22"/>
              </w:rPr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5A3A7B6E" w14:textId="475D7A25" w:rsidR="0053539F" w:rsidRPr="00D55DCD" w:rsidRDefault="0053539F" w:rsidP="0086794C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55DCD">
              <w:rPr>
                <w:rFonts w:ascii="Segoe UI" w:hAnsi="Segoe UI" w:cs="Segoe UI"/>
                <w:b/>
                <w:bCs/>
                <w:sz w:val="24"/>
                <w:szCs w:val="24"/>
              </w:rPr>
              <w:t>13. Texas contact email</w:t>
            </w:r>
          </w:p>
          <w:p w14:paraId="38653DA2" w14:textId="5897FFBB" w:rsidR="00640836" w:rsidRPr="00D55DCD" w:rsidRDefault="00640836" w:rsidP="00126FE4">
            <w:pPr>
              <w:rPr>
                <w:rFonts w:ascii="Segoe UI" w:hAnsi="Segoe UI" w:cs="Segoe UI"/>
                <w:sz w:val="22"/>
                <w:szCs w:val="22"/>
              </w:rPr>
            </w:pP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5DCD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2"/>
                <w:szCs w:val="22"/>
              </w:rPr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DA8" w14:textId="77777777" w:rsidTr="006B13FD">
        <w:trPr>
          <w:trHeight w:val="474"/>
          <w:jc w:val="center"/>
        </w:trPr>
        <w:tc>
          <w:tcPr>
            <w:tcW w:w="6555" w:type="dxa"/>
          </w:tcPr>
          <w:p w14:paraId="38653DA4" w14:textId="6823B2C8" w:rsidR="007D39E2" w:rsidRDefault="00CB422B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4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Phone number </w:t>
            </w:r>
          </w:p>
          <w:p w14:paraId="38653DA5" w14:textId="77777777" w:rsidR="007D39E2" w:rsidRDefault="0072416C">
            <w:pPr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38653DA6" w14:textId="3C8E9E97" w:rsidR="007D39E2" w:rsidRDefault="00CB422B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5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Fax number</w:t>
            </w:r>
          </w:p>
          <w:p w14:paraId="38653DA7" w14:textId="77777777" w:rsidR="007D39E2" w:rsidRDefault="0072416C">
            <w:pPr>
              <w:ind w:right="36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DA9" w14:textId="6622C533" w:rsidR="007D39E2" w:rsidRDefault="0072416C" w:rsidP="001F2323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4: </w:t>
      </w:r>
      <w:r>
        <w:rPr>
          <w:rFonts w:ascii="Segoe UI" w:hAnsi="Segoe UI" w:cs="Segoe UI"/>
          <w:color w:val="auto"/>
          <w:sz w:val="28"/>
          <w:szCs w:val="28"/>
        </w:rPr>
        <w:t>Consultant’s information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6555"/>
        <w:gridCol w:w="4965"/>
      </w:tblGrid>
      <w:tr w:rsidR="007D39E2" w14:paraId="38653DAE" w14:textId="77777777" w:rsidTr="006B13FD">
        <w:trPr>
          <w:trHeight w:val="474"/>
          <w:jc w:val="center"/>
        </w:trPr>
        <w:tc>
          <w:tcPr>
            <w:tcW w:w="6555" w:type="dxa"/>
          </w:tcPr>
          <w:p w14:paraId="38653DAA" w14:textId="4666CAF7" w:rsidR="007D39E2" w:rsidRDefault="00CB422B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6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Consultant’s name</w:t>
            </w:r>
          </w:p>
          <w:p w14:paraId="38653DAB" w14:textId="77777777" w:rsidR="007D39E2" w:rsidRDefault="0072416C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38653DAC" w14:textId="79CA98A7" w:rsidR="007D39E2" w:rsidRDefault="00CB422B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7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7254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WC </w:t>
            </w:r>
            <w:r w:rsidR="00A04C03">
              <w:rPr>
                <w:rFonts w:ascii="Segoe UI" w:hAnsi="Segoe UI" w:cs="Segoe UI"/>
                <w:b/>
                <w:bCs/>
                <w:sz w:val="24"/>
                <w:szCs w:val="24"/>
              </w:rPr>
              <w:t>file</w:t>
            </w:r>
            <w:r w:rsidR="0072416C" w:rsidDel="007254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number</w:t>
            </w:r>
          </w:p>
          <w:p w14:paraId="38653DAD" w14:textId="77777777" w:rsidR="007D39E2" w:rsidRPr="00D55DCD" w:rsidRDefault="0072416C">
            <w:pPr>
              <w:rPr>
                <w:rFonts w:ascii="Segoe UI" w:hAnsi="Segoe UI" w:cs="Segoe UI"/>
                <w:sz w:val="22"/>
                <w:szCs w:val="22"/>
              </w:rPr>
            </w:pP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5DCD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2"/>
                <w:szCs w:val="22"/>
              </w:rPr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DB3" w14:textId="77777777" w:rsidTr="006B13FD">
        <w:trPr>
          <w:trHeight w:val="474"/>
          <w:jc w:val="center"/>
        </w:trPr>
        <w:tc>
          <w:tcPr>
            <w:tcW w:w="6555" w:type="dxa"/>
          </w:tcPr>
          <w:p w14:paraId="38653DAF" w14:textId="1BC844E2" w:rsidR="007D39E2" w:rsidRDefault="00CB422B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8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7254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Mailing address </w:t>
            </w:r>
            <w:r w:rsidR="00725410">
              <w:rPr>
                <w:rFonts w:ascii="Segoe UI" w:hAnsi="Segoe UI" w:cs="Segoe UI"/>
              </w:rPr>
              <w:t>(street or PO box, city, state, ZIP code)</w:t>
            </w:r>
            <w:r w:rsidR="007254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38653DB0" w14:textId="77777777" w:rsidR="007D39E2" w:rsidRDefault="0072416C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4965" w:type="dxa"/>
          </w:tcPr>
          <w:p w14:paraId="47F07D6C" w14:textId="53BD7082" w:rsidR="00E77249" w:rsidRPr="006B13FD" w:rsidRDefault="00CB422B" w:rsidP="006B13FD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9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72541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Phone number </w:t>
            </w:r>
          </w:p>
          <w:p w14:paraId="38653DB2" w14:textId="38F91D94" w:rsidR="007D39E2" w:rsidRPr="00D55DCD" w:rsidRDefault="0072416C">
            <w:pPr>
              <w:rPr>
                <w:rFonts w:ascii="Segoe UI" w:hAnsi="Segoe UI" w:cs="Segoe UI"/>
                <w:sz w:val="22"/>
                <w:szCs w:val="22"/>
              </w:rPr>
            </w:pP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55DCD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2"/>
                <w:szCs w:val="22"/>
              </w:rPr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55DCD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45EE1AB2" w14:textId="77777777" w:rsidR="003E49DD" w:rsidRDefault="003E49DD">
      <w:pPr>
        <w:pStyle w:val="Heading2"/>
        <w:spacing w:before="0" w:after="120"/>
        <w:rPr>
          <w:rFonts w:ascii="Segoe UI" w:hAnsi="Segoe UI" w:cs="Segoe UI"/>
          <w:sz w:val="32"/>
          <w:szCs w:val="32"/>
        </w:rPr>
      </w:pPr>
    </w:p>
    <w:p w14:paraId="71263E04" w14:textId="63261EC1" w:rsidR="00F714A5" w:rsidRPr="00F714A5" w:rsidRDefault="00F714A5" w:rsidP="00F714A5">
      <w:pPr>
        <w:tabs>
          <w:tab w:val="left" w:pos="1177"/>
        </w:tabs>
      </w:pPr>
      <w:r>
        <w:tab/>
      </w:r>
    </w:p>
    <w:p w14:paraId="38653DB5" w14:textId="6531E369" w:rsidR="007D39E2" w:rsidRDefault="0072416C">
      <w:pPr>
        <w:pStyle w:val="Heading2"/>
        <w:spacing w:before="0" w:after="12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lastRenderedPageBreak/>
        <w:t>Section 2: Operational safety analysis</w:t>
      </w:r>
    </w:p>
    <w:p w14:paraId="38653DB6" w14:textId="77777777" w:rsidR="007D39E2" w:rsidRDefault="0072416C" w:rsidP="001F2323">
      <w:pPr>
        <w:pStyle w:val="Heading2"/>
        <w:spacing w:before="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5: </w:t>
      </w:r>
      <w:r>
        <w:rPr>
          <w:rFonts w:ascii="Segoe UI" w:hAnsi="Segoe UI" w:cs="Segoe UI"/>
          <w:color w:val="auto"/>
          <w:sz w:val="28"/>
          <w:szCs w:val="28"/>
        </w:rPr>
        <w:t>Management</w:t>
      </w:r>
    </w:p>
    <w:tbl>
      <w:tblPr>
        <w:tblW w:w="115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5"/>
        <w:gridCol w:w="810"/>
        <w:gridCol w:w="835"/>
        <w:gridCol w:w="7"/>
      </w:tblGrid>
      <w:tr w:rsidR="00632F9C" w14:paraId="7AD391BF" w14:textId="77777777" w:rsidTr="00C7688B">
        <w:trPr>
          <w:gridAfter w:val="1"/>
          <w:wAfter w:w="7" w:type="dxa"/>
          <w:trHeight w:val="330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02564829" w14:textId="3611E52A" w:rsidR="00632F9C" w:rsidRDefault="00632F9C" w:rsidP="00525370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4E30D7FE" w14:textId="0239C8A8" w:rsidR="00632F9C" w:rsidRPr="00CE10DE" w:rsidRDefault="00632F9C" w:rsidP="00595638">
            <w:pPr>
              <w:ind w:left="130"/>
              <w:jc w:val="center"/>
              <w:rPr>
                <w:rFonts w:ascii="Segoe UI" w:hAnsi="Segoe UI" w:cs="Segoe UI"/>
                <w:b/>
                <w:sz w:val="24"/>
                <w:szCs w:val="24"/>
              </w:rPr>
            </w:pPr>
            <w:r w:rsidRPr="00CE10DE">
              <w:rPr>
                <w:rFonts w:ascii="Segoe UI" w:hAnsi="Segoe UI" w:cs="Segoe UI"/>
                <w:b/>
                <w:sz w:val="24"/>
                <w:szCs w:val="24"/>
              </w:rPr>
              <w:t>Yes</w:t>
            </w:r>
          </w:p>
        </w:tc>
        <w:tc>
          <w:tcPr>
            <w:tcW w:w="83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431AEBC4" w14:textId="3500CDBB" w:rsidR="00632F9C" w:rsidRPr="00CE10DE" w:rsidRDefault="00632F9C" w:rsidP="00595638">
            <w:pPr>
              <w:ind w:left="130"/>
              <w:jc w:val="center"/>
              <w:rPr>
                <w:rFonts w:ascii="Segoe UI" w:hAnsi="Segoe UI" w:cs="Segoe UI"/>
                <w:b/>
                <w:sz w:val="24"/>
                <w:szCs w:val="24"/>
              </w:rPr>
            </w:pPr>
            <w:r w:rsidRPr="00CE10DE">
              <w:rPr>
                <w:rFonts w:ascii="Segoe UI" w:hAnsi="Segoe UI" w:cs="Segoe UI"/>
                <w:b/>
                <w:sz w:val="24"/>
                <w:szCs w:val="24"/>
              </w:rPr>
              <w:t>No</w:t>
            </w:r>
          </w:p>
        </w:tc>
      </w:tr>
      <w:tr w:rsidR="0048238B" w14:paraId="38653DBA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38653DB7" w14:textId="22377191" w:rsidR="0048238B" w:rsidRDefault="0048238B" w:rsidP="00525370">
            <w:pPr>
              <w:ind w:left="382" w:hanging="41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0. Has management adopted and published a safety policy statement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2ADDDF02" w14:textId="3C2AB61D" w:rsidR="0048238B" w:rsidRPr="00817B04" w:rsidRDefault="0048238B" w:rsidP="006F2973">
            <w:pPr>
              <w:spacing w:before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38653DB9" w14:textId="0E203F61" w:rsidR="0048238B" w:rsidRPr="00817B04" w:rsidRDefault="0048238B" w:rsidP="006F2973">
            <w:pPr>
              <w:spacing w:before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8238B" w14:paraId="38653DBE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DBB" w14:textId="440C9155" w:rsidR="0048238B" w:rsidRDefault="0048238B" w:rsidP="00525370">
            <w:pPr>
              <w:ind w:left="373" w:hanging="37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1. Has management signed the safety policy statement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4FE56B4D" w14:textId="64035595" w:rsidR="0048238B" w:rsidRPr="00817B04" w:rsidRDefault="0048238B" w:rsidP="006F2973">
            <w:pPr>
              <w:spacing w:before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DBD" w14:textId="1C8C5224" w:rsidR="0048238B" w:rsidRPr="00817B04" w:rsidRDefault="0048238B" w:rsidP="006F2973">
            <w:pPr>
              <w:spacing w:before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8238B" w14:paraId="38653DC2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DBF" w14:textId="31303290" w:rsidR="0048238B" w:rsidRDefault="0048238B" w:rsidP="0048238B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2. Does management support the safety policy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2C010D7D" w14:textId="51CA29F2" w:rsidR="0048238B" w:rsidRPr="00817B04" w:rsidRDefault="0048238B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DC1" w14:textId="56C426F9" w:rsidR="0048238B" w:rsidRPr="00817B04" w:rsidRDefault="0048238B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8238B" w14:paraId="38653DC6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DC3" w14:textId="21107922" w:rsidR="0048238B" w:rsidRDefault="0048238B" w:rsidP="0048238B">
            <w:pPr>
              <w:spacing w:after="120"/>
              <w:ind w:left="373" w:hanging="37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3. Has management set clear goals for the safety program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573A56A" w14:textId="38BFCBBB" w:rsidR="0048238B" w:rsidRPr="00817B04" w:rsidRDefault="0048238B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C5" w14:textId="24D83785" w:rsidR="0048238B" w:rsidRPr="00817B04" w:rsidRDefault="0048238B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8238B" w14:paraId="38653DCA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C7" w14:textId="1003D762" w:rsidR="0048238B" w:rsidRDefault="0048238B" w:rsidP="0048238B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4. Has management informed the employees of these goal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4C7B18C4" w14:textId="6857C63D" w:rsidR="0048238B" w:rsidRPr="00817B04" w:rsidRDefault="0048238B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C9" w14:textId="2E431AB8" w:rsidR="0048238B" w:rsidRPr="00817B04" w:rsidRDefault="0048238B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CE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CB" w14:textId="659D0195" w:rsidR="0046196F" w:rsidRDefault="0046196F" w:rsidP="0046196F">
            <w:pPr>
              <w:ind w:left="373" w:hanging="37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5. Did management involve all levels of employees in making the safety program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6B25C226" w14:textId="0CBC584C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CD" w14:textId="30941F32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D2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CF" w14:textId="7F706B63" w:rsidR="0046196F" w:rsidRDefault="0046196F" w:rsidP="0046196F">
            <w:pPr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6. Has management effectively communicated the safety programs to their supervisors and employee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1A75B08C" w14:textId="3D7D94DC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D1" w14:textId="15C491A5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D6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D3" w14:textId="352D5812" w:rsidR="0046196F" w:rsidRDefault="0046196F" w:rsidP="0046196F">
            <w:pPr>
              <w:ind w:left="373" w:hanging="37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27. Does management require accident prevention plan training for supervisors and </w:t>
            </w:r>
            <w:proofErr w:type="gramStart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employees ?</w:t>
            </w:r>
            <w:proofErr w:type="gramEnd"/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5BCE1022" w14:textId="311412A0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D5" w14:textId="6A1B59FE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DA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D7" w14:textId="27986968" w:rsidR="0046196F" w:rsidRDefault="0046196F" w:rsidP="0046196F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8. Has management assigned people responsible for carrying out the accident prevention plan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3A43F3DC" w14:textId="36584542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D9" w14:textId="7365C299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DE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DB" w14:textId="1D107D78" w:rsidR="0046196F" w:rsidRDefault="0046196F" w:rsidP="0046196F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9. Does management enforce its safety rule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3A477288" w14:textId="21E76EAE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DD" w14:textId="468DCFDE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E2" w14:textId="77777777" w:rsidTr="00C7688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DF" w14:textId="1CAA3166" w:rsidR="0046196F" w:rsidRDefault="0046196F" w:rsidP="0046196F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0. Has management made all employees responsible for safety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1A2BB5AE" w14:textId="496C5C80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E1" w14:textId="5D258712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E6" w14:textId="77777777" w:rsidTr="00F61D4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E3" w14:textId="4835D080" w:rsidR="0046196F" w:rsidRDefault="0046196F" w:rsidP="0046196F">
            <w:pPr>
              <w:spacing w:after="120"/>
              <w:ind w:left="373" w:hanging="37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1. Has safety become a daily part of all employees’ jobs and action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76269C75" w14:textId="03BB9EF3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E5" w14:textId="4FCD88D9" w:rsidR="0046196F" w:rsidRPr="00817B04" w:rsidRDefault="0046196F" w:rsidP="006C4CCF">
            <w:pPr>
              <w:spacing w:before="40" w:after="40"/>
              <w:ind w:left="13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6196F" w14:paraId="38653DEA" w14:textId="77777777" w:rsidTr="00F61D4B">
        <w:trPr>
          <w:gridAfter w:val="1"/>
          <w:wAfter w:w="7" w:type="dxa"/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E7" w14:textId="538C8C0D" w:rsidR="0046196F" w:rsidRDefault="0046196F" w:rsidP="0046196F">
            <w:pPr>
              <w:spacing w:after="120"/>
              <w:ind w:left="382" w:hanging="382"/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32. Does management follow </w:t>
            </w:r>
            <w:proofErr w:type="gramStart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all of</w:t>
            </w:r>
            <w:proofErr w:type="gramEnd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ts own safety rule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65F9E0CB" w14:textId="1B07CBFE" w:rsidR="0046196F" w:rsidRPr="00817B04" w:rsidRDefault="0046196F" w:rsidP="006C4CCF">
            <w:pPr>
              <w:spacing w:before="40" w:after="40"/>
              <w:ind w:left="130"/>
              <w:jc w:val="center"/>
              <w:rPr>
                <w:bCs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8653DE9" w14:textId="15299CFA" w:rsidR="0046196F" w:rsidRPr="00817B04" w:rsidRDefault="0046196F" w:rsidP="006C4CCF">
            <w:pPr>
              <w:spacing w:before="40" w:after="40"/>
              <w:ind w:left="130"/>
              <w:jc w:val="center"/>
              <w:rPr>
                <w:bCs/>
              </w:rPr>
            </w:pP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17B04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D39E2" w14:paraId="38653DEF" w14:textId="77777777" w:rsidTr="00C7688B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DEC" w14:textId="0A8AF2C0" w:rsidR="007D39E2" w:rsidRPr="0034430F" w:rsidRDefault="00CB422B" w:rsidP="0034430F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3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List the components and responsibilities not assigned.</w:t>
            </w:r>
            <w:r w:rsidR="0034430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="0072416C">
              <w:rPr>
                <w:rFonts w:ascii="Segoe UI" w:hAnsi="Segoe UI" w:cs="Segoe UI"/>
                <w:sz w:val="24"/>
                <w:szCs w:val="24"/>
              </w:rPr>
              <w:t>(</w:t>
            </w:r>
            <w:r w:rsidR="0072416C">
              <w:rPr>
                <w:rFonts w:ascii="Segoe UI Symbol" w:hAnsi="Segoe UI Symbol" w:cs="Segoe UI"/>
              </w:rPr>
              <w:t></w:t>
            </w:r>
            <w:r w:rsidR="0072416C">
              <w:rPr>
                <w:rFonts w:ascii="Segoe UI" w:hAnsi="Segoe UI" w:cs="Segoe UI"/>
              </w:rPr>
              <w:t xml:space="preserve">Attach </w:t>
            </w:r>
            <w:r w:rsidR="00CE10DE">
              <w:rPr>
                <w:rFonts w:ascii="Segoe UI" w:hAnsi="Segoe UI" w:cs="Segoe UI"/>
              </w:rPr>
              <w:t>more</w:t>
            </w:r>
            <w:r w:rsidR="0072416C">
              <w:rPr>
                <w:rFonts w:ascii="Segoe UI" w:hAnsi="Segoe UI" w:cs="Segoe UI"/>
              </w:rPr>
              <w:t xml:space="preserve"> pages if needed.) </w:t>
            </w:r>
          </w:p>
          <w:p w14:paraId="664F9F76" w14:textId="5C51DCF5" w:rsidR="007D39E2" w:rsidRDefault="0072416C" w:rsidP="00E75D44">
            <w:pPr>
              <w:spacing w:after="120"/>
              <w:ind w:left="382" w:firstLine="49"/>
              <w:rPr>
                <w:rFonts w:ascii="Segoe UI" w:hAnsi="Segoe UI" w:cs="Segoe UI"/>
                <w:sz w:val="22"/>
                <w:szCs w:val="22"/>
              </w:rPr>
            </w:pP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96008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sz w:val="22"/>
                <w:szCs w:val="22"/>
              </w:rPr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r w:rsidRPr="00D96008">
              <w:rPr>
                <w:rFonts w:ascii="Segoe UI" w:hAnsi="Segoe UI" w:cs="Segoe UI"/>
                <w:sz w:val="22"/>
                <w:szCs w:val="22"/>
              </w:rPr>
              <w:br/>
            </w:r>
          </w:p>
          <w:p w14:paraId="3D9236B1" w14:textId="646AE3F7" w:rsidR="006C4CCF" w:rsidRDefault="006C4CCF">
            <w:pPr>
              <w:spacing w:after="120"/>
              <w:ind w:left="382" w:hanging="382"/>
              <w:rPr>
                <w:rFonts w:ascii="Segoe UI" w:hAnsi="Segoe UI" w:cs="Segoe UI"/>
                <w:sz w:val="22"/>
                <w:szCs w:val="22"/>
              </w:rPr>
            </w:pPr>
          </w:p>
          <w:p w14:paraId="73B871CA" w14:textId="05F24447" w:rsidR="00B404E1" w:rsidRDefault="00B404E1">
            <w:pPr>
              <w:spacing w:after="120"/>
              <w:ind w:left="382" w:hanging="382"/>
              <w:rPr>
                <w:rFonts w:ascii="Segoe UI" w:hAnsi="Segoe UI" w:cs="Segoe UI"/>
                <w:sz w:val="22"/>
                <w:szCs w:val="22"/>
              </w:rPr>
            </w:pPr>
          </w:p>
          <w:p w14:paraId="3A320EDE" w14:textId="77777777" w:rsidR="00B404E1" w:rsidRDefault="00B404E1">
            <w:pPr>
              <w:spacing w:after="120"/>
              <w:ind w:left="382" w:hanging="382"/>
              <w:rPr>
                <w:rFonts w:ascii="Segoe UI" w:hAnsi="Segoe UI" w:cs="Segoe UI"/>
                <w:sz w:val="22"/>
                <w:szCs w:val="22"/>
              </w:rPr>
            </w:pPr>
          </w:p>
          <w:p w14:paraId="38653DED" w14:textId="21592136" w:rsidR="006C4CCF" w:rsidRPr="00D96008" w:rsidRDefault="006C4CCF">
            <w:pPr>
              <w:spacing w:after="120"/>
              <w:ind w:left="382" w:hanging="382"/>
              <w:rPr>
                <w:rFonts w:ascii="Segoe UI" w:hAnsi="Segoe UI" w:cs="Segoe UI"/>
                <w:sz w:val="22"/>
                <w:szCs w:val="22"/>
              </w:rPr>
            </w:pPr>
          </w:p>
        </w:tc>
        <w:tc>
          <w:tcPr>
            <w:tcW w:w="1652" w:type="dxa"/>
            <w:gridSpan w:val="3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</w:tcPr>
          <w:p w14:paraId="38653DEE" w14:textId="6C724E4D" w:rsidR="007D39E2" w:rsidRDefault="00CE10DE" w:rsidP="009545EE">
            <w:pPr>
              <w:spacing w:before="40"/>
              <w:ind w:left="523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 w:rsidR="000C17C2">
              <w:rPr>
                <w:rFonts w:ascii="Segoe UI" w:hAnsi="Segoe UI" w:cs="Segoe UI"/>
                <w:b/>
                <w:bCs/>
                <w:sz w:val="24"/>
                <w:szCs w:val="24"/>
              </w:rPr>
              <w:t>N/A</w:t>
            </w:r>
          </w:p>
        </w:tc>
      </w:tr>
    </w:tbl>
    <w:p w14:paraId="38653DF0" w14:textId="2D48EF3B" w:rsidR="007D39E2" w:rsidRDefault="007D39E2">
      <w:pPr>
        <w:pStyle w:val="Heading2"/>
        <w:spacing w:before="0" w:after="120"/>
        <w:rPr>
          <w:rFonts w:ascii="Segoe UI" w:hAnsi="Segoe UI" w:cs="Segoe UI"/>
          <w:sz w:val="28"/>
          <w:szCs w:val="28"/>
        </w:rPr>
      </w:pPr>
    </w:p>
    <w:p w14:paraId="38653DF1" w14:textId="77777777" w:rsidR="007D39E2" w:rsidRDefault="0072416C" w:rsidP="001F2323">
      <w:pPr>
        <w:pStyle w:val="Heading2"/>
        <w:spacing w:before="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6: </w:t>
      </w:r>
      <w:r>
        <w:rPr>
          <w:rFonts w:ascii="Segoe UI" w:hAnsi="Segoe UI" w:cs="Segoe UI"/>
          <w:color w:val="auto"/>
          <w:sz w:val="28"/>
          <w:szCs w:val="28"/>
        </w:rPr>
        <w:t>Analysis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6A02F4" w14:paraId="350F48E6" w14:textId="77777777" w:rsidTr="0043716F">
        <w:trPr>
          <w:trHeight w:val="474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6B099C3B" w14:textId="77777777" w:rsidR="006A02F4" w:rsidRDefault="006A02F4" w:rsidP="006A02F4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4B73DAF3" w14:textId="4DFD86C5" w:rsidR="006A02F4" w:rsidRDefault="006A02F4" w:rsidP="006C4CCF">
            <w:pPr>
              <w:ind w:left="7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6ABB789F" w14:textId="12280252" w:rsidR="006A02F4" w:rsidRDefault="006A02F4" w:rsidP="0087756C">
            <w:pPr>
              <w:ind w:left="197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6A02F4" w14:paraId="38653DF5" w14:textId="77777777" w:rsidTr="0043716F">
        <w:trPr>
          <w:trHeight w:val="474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38653DF2" w14:textId="4DFE6537" w:rsidR="006A02F4" w:rsidRDefault="006A02F4" w:rsidP="006A02F4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4. Does your safety plan contain an analysis component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48819972" w14:textId="01A1B304" w:rsidR="006A02F4" w:rsidRPr="000A6B1B" w:rsidRDefault="006A02F4" w:rsidP="001633B2">
            <w:pPr>
              <w:spacing w:before="40"/>
              <w:ind w:left="163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38653DF4" w14:textId="335D5A60" w:rsidR="006A02F4" w:rsidRPr="000A6B1B" w:rsidRDefault="006A02F4" w:rsidP="003916BE">
            <w:pPr>
              <w:spacing w:before="40"/>
              <w:ind w:left="-18"/>
              <w:jc w:val="center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6A02F4" w14:paraId="38653DF9" w14:textId="77777777" w:rsidTr="0043716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DF6" w14:textId="337DC659" w:rsidR="006A02F4" w:rsidRDefault="006A02F4" w:rsidP="006A02F4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5. Is data centrally collected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2417E7CB" w14:textId="1F60D804" w:rsidR="006A02F4" w:rsidRPr="000A6B1B" w:rsidRDefault="006A02F4" w:rsidP="001633B2">
            <w:pPr>
              <w:spacing w:before="40"/>
              <w:ind w:left="163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DF8" w14:textId="614BC6D6" w:rsidR="006A02F4" w:rsidRPr="000A6B1B" w:rsidRDefault="006A02F4" w:rsidP="003916BE">
            <w:pPr>
              <w:spacing w:before="40"/>
              <w:ind w:left="-18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6A02F4" w14:paraId="38653DFD" w14:textId="77777777" w:rsidTr="0043716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DFA" w14:textId="7B2F163A" w:rsidR="006A02F4" w:rsidRDefault="006A02F4" w:rsidP="006A02F4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6. Is the data analyzed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6B6DD8A0" w14:textId="3317FCD6" w:rsidR="006A02F4" w:rsidRPr="000A6B1B" w:rsidRDefault="006A02F4" w:rsidP="001633B2">
            <w:pPr>
              <w:spacing w:before="40"/>
              <w:ind w:left="163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DFC" w14:textId="3A4B6DEB" w:rsidR="006A02F4" w:rsidRPr="000A6B1B" w:rsidRDefault="006A02F4" w:rsidP="003916BE">
            <w:pPr>
              <w:spacing w:before="40"/>
              <w:ind w:left="-18"/>
              <w:jc w:val="center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</w:tbl>
    <w:p w14:paraId="114267B8" w14:textId="77777777" w:rsidR="001D34C6" w:rsidRDefault="001D34C6">
      <w:r>
        <w:br w:type="page"/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7D39E2" w14:paraId="38653E00" w14:textId="77777777" w:rsidTr="006C4CCF">
        <w:trPr>
          <w:trHeight w:val="47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38653DFF" w14:textId="7DCE691F" w:rsidR="007D39E2" w:rsidRPr="00D96008" w:rsidRDefault="00CB422B" w:rsidP="00BA14C6">
            <w:pPr>
              <w:spacing w:after="160"/>
              <w:ind w:left="438" w:hanging="438"/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37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5B6205">
              <w:rPr>
                <w:rFonts w:ascii="Segoe UI" w:hAnsi="Segoe UI" w:cs="Segoe UI"/>
                <w:b/>
                <w:bCs/>
                <w:sz w:val="24"/>
                <w:szCs w:val="24"/>
              </w:rPr>
              <w:t>How often is the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naly</w:t>
            </w:r>
            <w:r w:rsidR="005B6205">
              <w:rPr>
                <w:rFonts w:ascii="Segoe UI" w:hAnsi="Segoe UI" w:cs="Segoe UI"/>
                <w:b/>
                <w:bCs/>
                <w:sz w:val="24"/>
                <w:szCs w:val="24"/>
              </w:rPr>
              <w:t>sis done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? </w:t>
            </w:r>
            <w:r w:rsidR="0072416C">
              <w:rPr>
                <w:rFonts w:ascii="Segoe UI" w:hAnsi="Segoe UI" w:cs="Segoe UI"/>
              </w:rPr>
              <w:t>(Monthly, quarterly, etc.)</w:t>
            </w:r>
            <w:r w:rsidR="00BA14C6">
              <w:rPr>
                <w:rFonts w:ascii="Segoe UI" w:hAnsi="Segoe UI" w:cs="Segoe UI"/>
              </w:rPr>
              <w:t xml:space="preserve">  </w:t>
            </w:r>
            <w:r w:rsidR="0072416C" w:rsidRPr="00D96008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="0072416C" w:rsidRPr="00D96008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="0072416C" w:rsidRPr="00D96008">
              <w:rPr>
                <w:rFonts w:ascii="Segoe UI" w:hAnsi="Segoe UI" w:cs="Segoe UI"/>
                <w:sz w:val="22"/>
                <w:szCs w:val="22"/>
              </w:rPr>
            </w:r>
            <w:r w:rsidR="0072416C" w:rsidRPr="00D96008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="0072416C"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72416C"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72416C"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72416C"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72416C"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="0072416C" w:rsidRPr="00D96008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F47DB3" w14:paraId="1290F9AE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68672443" w14:textId="77777777" w:rsidR="00F47DB3" w:rsidRDefault="00F47DB3" w:rsidP="00F47DB3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7E71061" w14:textId="7A777CA5" w:rsidR="00F47DB3" w:rsidRPr="006C54F4" w:rsidRDefault="00F47DB3" w:rsidP="00F47DB3">
            <w:pPr>
              <w:spacing w:before="40" w:after="40"/>
              <w:ind w:left="202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66C449C" w14:textId="54F5B07D" w:rsidR="00F47DB3" w:rsidRPr="006C54F4" w:rsidRDefault="00F47DB3" w:rsidP="00F47DB3">
            <w:pPr>
              <w:spacing w:before="40" w:after="40"/>
              <w:ind w:left="202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6A02F4" w:rsidRPr="00817B04" w14:paraId="38653E04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01" w14:textId="7FE82305" w:rsidR="006A02F4" w:rsidRDefault="006A02F4" w:rsidP="006A02F4">
            <w:pPr>
              <w:spacing w:after="1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8. Are trends communicated with all employee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E3EEEA1" w14:textId="74A30893" w:rsidR="006A02F4" w:rsidRPr="000A6B1B" w:rsidRDefault="006A02F4" w:rsidP="006C4CCF">
            <w:pPr>
              <w:spacing w:before="40" w:after="40"/>
              <w:ind w:left="202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03" w14:textId="2D8CD5FB" w:rsidR="006A02F4" w:rsidRPr="000A6B1B" w:rsidRDefault="006A02F4" w:rsidP="00FF3F40">
            <w:pPr>
              <w:spacing w:before="40" w:after="40"/>
              <w:ind w:left="157" w:firstLine="5"/>
              <w:jc w:val="right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6A02F4" w:rsidRPr="00817B04" w14:paraId="38653E08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05" w14:textId="07946989" w:rsidR="006A02F4" w:rsidRDefault="006A02F4" w:rsidP="006A02F4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39. Does management follow up on adverse trend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43174D17" w14:textId="0EF9CB4A" w:rsidR="006A02F4" w:rsidRPr="000A6B1B" w:rsidRDefault="006A02F4" w:rsidP="006C4CCF">
            <w:pPr>
              <w:spacing w:before="40" w:after="40"/>
              <w:ind w:left="202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07" w14:textId="1FF885D7" w:rsidR="006A02F4" w:rsidRPr="000A6B1B" w:rsidRDefault="006A02F4" w:rsidP="00FF3F40">
            <w:pPr>
              <w:spacing w:before="40" w:after="40"/>
              <w:ind w:left="157" w:firstLine="5"/>
              <w:jc w:val="right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6A02F4" w:rsidRPr="00817B04" w14:paraId="38653E0C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09" w14:textId="6ACC7C17" w:rsidR="006A02F4" w:rsidRDefault="006A02F4" w:rsidP="006A02F4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40. Are trends used to adjust the elements of the programs? </w:t>
            </w:r>
            <w:r>
              <w:rPr>
                <w:rFonts w:ascii="Segoe UI" w:hAnsi="Segoe UI" w:cs="Segoe UI"/>
              </w:rPr>
              <w:t>(Inspection, training, accident investigation, etc.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2CEAB091" w14:textId="1C33462D" w:rsidR="006A02F4" w:rsidRPr="000A6B1B" w:rsidRDefault="006A02F4" w:rsidP="006C4CCF">
            <w:pPr>
              <w:spacing w:before="40" w:after="40"/>
              <w:ind w:left="202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0B" w14:textId="7617E13E" w:rsidR="006A02F4" w:rsidRPr="000A6B1B" w:rsidRDefault="006A02F4" w:rsidP="00FF3F40">
            <w:pPr>
              <w:spacing w:before="40" w:after="40"/>
              <w:ind w:left="157" w:firstLine="5"/>
              <w:jc w:val="right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6A02F4" w:rsidRPr="00817B04" w14:paraId="38653E10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0D" w14:textId="350BE6A9" w:rsidR="006A02F4" w:rsidRDefault="006A02F4" w:rsidP="006A02F4">
            <w:pPr>
              <w:spacing w:after="120"/>
              <w:ind w:left="438" w:hanging="43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41. Is an operation safety analysis used to decide if </w:t>
            </w:r>
            <w:proofErr w:type="gramStart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ossible</w:t>
            </w:r>
            <w:proofErr w:type="gramEnd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component changes are needed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75CB943F" w14:textId="0D2910DF" w:rsidR="006A02F4" w:rsidRPr="000A6B1B" w:rsidRDefault="006A02F4" w:rsidP="006C4CCF">
            <w:pPr>
              <w:spacing w:before="40" w:after="40"/>
              <w:ind w:left="202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0F" w14:textId="7B78EC89" w:rsidR="006A02F4" w:rsidRPr="000A6B1B" w:rsidRDefault="006A02F4" w:rsidP="00FF3F40">
            <w:pPr>
              <w:spacing w:before="40" w:after="40"/>
              <w:ind w:left="157" w:firstLine="5"/>
              <w:jc w:val="right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D39E2" w14:paraId="38653E19" w14:textId="77777777" w:rsidTr="007A1882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11" w14:textId="1F18630F" w:rsidR="007D39E2" w:rsidRDefault="00CB422B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2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What </w:t>
            </w:r>
            <w:r w:rsidR="003A7E42">
              <w:rPr>
                <w:rFonts w:ascii="Segoe UI" w:hAnsi="Segoe UI" w:cs="Segoe UI"/>
                <w:b/>
                <w:bCs/>
                <w:sz w:val="24"/>
                <w:szCs w:val="24"/>
              </w:rPr>
              <w:t>information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is analyzed? </w:t>
            </w:r>
            <w:r w:rsidR="0072416C">
              <w:rPr>
                <w:rFonts w:ascii="Segoe UI" w:hAnsi="Segoe UI" w:cs="Segoe UI"/>
              </w:rPr>
              <w:t>(</w:t>
            </w:r>
            <w:r w:rsidR="0072416C">
              <w:rPr>
                <w:rFonts w:ascii="Segoe UI Symbol" w:hAnsi="Segoe UI Symbol" w:cs="Segoe UI"/>
              </w:rPr>
              <w:t></w:t>
            </w:r>
            <w:r w:rsidR="0072416C">
              <w:rPr>
                <w:rFonts w:ascii="Segoe UI" w:hAnsi="Segoe UI" w:cs="Segoe UI"/>
              </w:rPr>
              <w:t>Attach more pages if needed.)</w:t>
            </w:r>
          </w:p>
          <w:p w14:paraId="38653E12" w14:textId="77777777" w:rsidR="007D39E2" w:rsidRDefault="0072416C">
            <w:pPr>
              <w:spacing w:after="160"/>
              <w:ind w:left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Documentation</w:t>
            </w:r>
          </w:p>
          <w:p w14:paraId="38653E13" w14:textId="77777777" w:rsidR="007D39E2" w:rsidRPr="00D96008" w:rsidRDefault="0072416C">
            <w:pPr>
              <w:spacing w:after="120"/>
              <w:ind w:left="382" w:hanging="18"/>
              <w:rPr>
                <w:rFonts w:ascii="Segoe UI" w:hAnsi="Segoe UI" w:cs="Segoe UI"/>
                <w:sz w:val="22"/>
                <w:szCs w:val="22"/>
              </w:rPr>
            </w:pP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  <w:bookmarkEnd w:id="4"/>
          </w:p>
          <w:p w14:paraId="38653E15" w14:textId="2F6272FF" w:rsidR="007D39E2" w:rsidRDefault="0072416C" w:rsidP="00CE10DE">
            <w:pPr>
              <w:spacing w:after="160"/>
              <w:ind w:left="33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Operations</w:t>
            </w:r>
          </w:p>
          <w:p w14:paraId="38653E17" w14:textId="244B1872" w:rsidR="007D39E2" w:rsidRPr="006C4CCF" w:rsidRDefault="0072416C" w:rsidP="006C4CCF">
            <w:pPr>
              <w:spacing w:after="120"/>
              <w:ind w:left="332"/>
              <w:rPr>
                <w:rFonts w:ascii="Segoe UI" w:hAnsi="Segoe UI" w:cs="Segoe UI"/>
                <w:sz w:val="22"/>
                <w:szCs w:val="22"/>
              </w:rPr>
            </w:pP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 w:rsidRPr="00D96008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sz w:val="22"/>
                <w:szCs w:val="22"/>
              </w:rPr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bookmarkEnd w:id="5"/>
          </w:p>
        </w:tc>
        <w:tc>
          <w:tcPr>
            <w:tcW w:w="1635" w:type="dxa"/>
            <w:gridSpan w:val="2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18" w14:textId="22D8D5B8" w:rsidR="007D39E2" w:rsidRDefault="00756FAB" w:rsidP="009545EE">
            <w:pPr>
              <w:ind w:left="523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/A</w:t>
            </w:r>
          </w:p>
        </w:tc>
      </w:tr>
      <w:tr w:rsidR="00CE10DE" w14:paraId="38653E1D" w14:textId="77777777" w:rsidTr="007A1882">
        <w:trPr>
          <w:trHeight w:val="934"/>
          <w:jc w:val="center"/>
        </w:trPr>
        <w:tc>
          <w:tcPr>
            <w:tcW w:w="9885" w:type="dxa"/>
            <w:tcBorders>
              <w:top w:val="single" w:sz="8" w:space="0" w:color="auto"/>
              <w:right w:val="nil"/>
            </w:tcBorders>
          </w:tcPr>
          <w:p w14:paraId="6D7F31A4" w14:textId="77777777" w:rsidR="00CE10DE" w:rsidRDefault="00CE10DE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3. What additional information should be analyzed?</w:t>
            </w:r>
          </w:p>
          <w:p w14:paraId="141A60E9" w14:textId="1D23479E" w:rsidR="00CE10DE" w:rsidRDefault="00CE10DE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55DCD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D55DCD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D55DCD">
              <w:rPr>
                <w:rFonts w:ascii="Segoe UI" w:hAnsi="Segoe UI" w:cs="Segoe UI"/>
                <w:sz w:val="24"/>
                <w:szCs w:val="24"/>
              </w:rPr>
            </w:r>
            <w:r w:rsidRPr="00D55DCD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D55DCD">
              <w:rPr>
                <w:rFonts w:ascii="Segoe UI" w:hAnsi="Segoe UI" w:cs="Segoe UI"/>
                <w:noProof/>
                <w:sz w:val="24"/>
                <w:szCs w:val="24"/>
              </w:rPr>
              <w:t> </w:t>
            </w:r>
            <w:r w:rsidRPr="00D55DCD">
              <w:rPr>
                <w:rFonts w:ascii="Segoe UI" w:hAnsi="Segoe UI" w:cs="Segoe UI"/>
                <w:noProof/>
                <w:sz w:val="24"/>
                <w:szCs w:val="24"/>
              </w:rPr>
              <w:t> </w:t>
            </w:r>
            <w:r w:rsidRPr="00D55DCD">
              <w:rPr>
                <w:rFonts w:ascii="Segoe UI" w:hAnsi="Segoe UI" w:cs="Segoe UI"/>
                <w:noProof/>
                <w:sz w:val="24"/>
                <w:szCs w:val="24"/>
              </w:rPr>
              <w:t> </w:t>
            </w:r>
            <w:r w:rsidRPr="00D55DCD">
              <w:rPr>
                <w:rFonts w:ascii="Segoe UI" w:hAnsi="Segoe UI" w:cs="Segoe UI"/>
                <w:noProof/>
                <w:sz w:val="24"/>
                <w:szCs w:val="24"/>
              </w:rPr>
              <w:t> </w:t>
            </w:r>
            <w:r w:rsidRPr="00D55DCD">
              <w:rPr>
                <w:rFonts w:ascii="Segoe UI" w:hAnsi="Segoe UI" w:cs="Segoe UI"/>
                <w:noProof/>
                <w:sz w:val="24"/>
                <w:szCs w:val="24"/>
              </w:rPr>
              <w:t> </w:t>
            </w:r>
            <w:r w:rsidRPr="00D55DCD">
              <w:rPr>
                <w:rFonts w:ascii="Segoe UI" w:hAnsi="Segoe UI" w:cs="Segoe UI"/>
                <w:sz w:val="24"/>
                <w:szCs w:val="24"/>
              </w:rPr>
              <w:fldChar w:fldCharType="end"/>
            </w:r>
            <w:bookmarkEnd w:id="6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                                             </w:t>
            </w:r>
          </w:p>
        </w:tc>
        <w:tc>
          <w:tcPr>
            <w:tcW w:w="1635" w:type="dxa"/>
            <w:gridSpan w:val="2"/>
            <w:tcBorders>
              <w:top w:val="single" w:sz="8" w:space="0" w:color="auto"/>
              <w:left w:val="nil"/>
              <w:bottom w:val="single" w:sz="12" w:space="0" w:color="auto"/>
            </w:tcBorders>
          </w:tcPr>
          <w:p w14:paraId="38653E1C" w14:textId="1CA44332" w:rsidR="00CE10DE" w:rsidRPr="00D55DCD" w:rsidRDefault="00CE10DE" w:rsidP="009545EE">
            <w:pPr>
              <w:spacing w:after="120" w:line="360" w:lineRule="auto"/>
              <w:ind w:left="523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/A</w:t>
            </w:r>
          </w:p>
        </w:tc>
      </w:tr>
    </w:tbl>
    <w:p w14:paraId="38653E1E" w14:textId="77777777" w:rsidR="007D39E2" w:rsidRDefault="0072416C" w:rsidP="001F2323">
      <w:pPr>
        <w:pStyle w:val="Heading2"/>
        <w:spacing w:before="240"/>
      </w:pPr>
      <w:r>
        <w:rPr>
          <w:rFonts w:ascii="Segoe UI" w:hAnsi="Segoe UI" w:cs="Segoe UI"/>
          <w:sz w:val="28"/>
          <w:szCs w:val="28"/>
        </w:rPr>
        <w:t>Part 7: Recordkeeping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CE10DE" w14:paraId="3D46A1F0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752EDA06" w14:textId="77777777" w:rsidR="00CE10DE" w:rsidRDefault="00CE10DE" w:rsidP="00CE10DE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703F0073" w14:textId="39031DAE" w:rsidR="00CE10DE" w:rsidRDefault="00CE10DE" w:rsidP="006C4CCF">
            <w:pPr>
              <w:ind w:left="5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216F135D" w14:textId="47966B2F" w:rsidR="00CE10DE" w:rsidRDefault="00CE10DE" w:rsidP="006C4CCF">
            <w:pPr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CE10DE" w14:paraId="38653E22" w14:textId="77777777" w:rsidTr="00D25BD3">
        <w:trPr>
          <w:trHeight w:val="438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38653E1F" w14:textId="7A59BEEB" w:rsidR="00CE10DE" w:rsidRDefault="00CE10DE" w:rsidP="00CE10DE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4. Has management set up requirements for its recordkeeping system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4420664B" w14:textId="59159E46" w:rsidR="00CE10DE" w:rsidRPr="000A6B1B" w:rsidRDefault="00CE10DE" w:rsidP="009F1C16">
            <w:pPr>
              <w:spacing w:before="40"/>
              <w:ind w:left="-17" w:right="-110"/>
              <w:jc w:val="center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38653E21" w14:textId="0C84CEBD" w:rsidR="00CE10DE" w:rsidRPr="000A6B1B" w:rsidRDefault="00CE10DE" w:rsidP="003B62F4">
            <w:pPr>
              <w:spacing w:before="40"/>
              <w:jc w:val="center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CE10DE" w14:paraId="38653E26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23" w14:textId="5FFE2D03" w:rsidR="00CE10DE" w:rsidRDefault="00CE10DE" w:rsidP="00CE10DE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5. Is there a documented program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7C39686" w14:textId="2D65D47F" w:rsidR="00CE10DE" w:rsidRPr="000A6B1B" w:rsidRDefault="00CE10DE" w:rsidP="00A10F99">
            <w:pPr>
              <w:spacing w:before="40"/>
              <w:ind w:left="-17" w:right="-11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25" w14:textId="5DFBD17F" w:rsidR="00CE10DE" w:rsidRPr="000A6B1B" w:rsidRDefault="00CE10DE" w:rsidP="003B62F4">
            <w:pPr>
              <w:spacing w:before="4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CE10DE" w14:paraId="38653E2A" w14:textId="77777777" w:rsidTr="00D25BD3">
        <w:trPr>
          <w:trHeight w:val="709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27" w14:textId="3511BECE" w:rsidR="00CE10DE" w:rsidRDefault="00CE10DE" w:rsidP="00CE10DE">
            <w:pPr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6. Has management trained supervisors and employees on the recordkeeping system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A4B0752" w14:textId="3695E9A6" w:rsidR="00CE10DE" w:rsidRPr="000A6B1B" w:rsidRDefault="00CE10DE" w:rsidP="008F2B28">
            <w:pPr>
              <w:spacing w:before="40"/>
              <w:ind w:left="-17" w:right="-110"/>
              <w:jc w:val="center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29" w14:textId="20A0CEC1" w:rsidR="00CE10DE" w:rsidRPr="000A6B1B" w:rsidRDefault="00CE10DE" w:rsidP="003B62F4">
            <w:pPr>
              <w:spacing w:before="40"/>
              <w:jc w:val="center"/>
              <w:rPr>
                <w:rFonts w:ascii="Segoe UI" w:hAnsi="Segoe UI" w:cs="Segoe UI"/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CE10DE" w14:paraId="38653E2E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2B" w14:textId="04D1C233" w:rsidR="00CE10DE" w:rsidRDefault="00CE10DE" w:rsidP="00CE10DE">
            <w:pPr>
              <w:ind w:left="347" w:hanging="347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7. Does the recordkeeping system support the component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0AFBC1E6" w14:textId="30315328" w:rsidR="00CE10DE" w:rsidRPr="000A6B1B" w:rsidRDefault="00CE10DE" w:rsidP="00A10F99">
            <w:pPr>
              <w:spacing w:before="40"/>
              <w:ind w:left="-17" w:right="-11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2D" w14:textId="54287EE1" w:rsidR="00CE10DE" w:rsidRPr="000A6B1B" w:rsidRDefault="00CE10DE" w:rsidP="003B62F4">
            <w:pPr>
              <w:spacing w:before="4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CE10DE" w14:paraId="38653E32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2F" w14:textId="7E13DE70" w:rsidR="00CE10DE" w:rsidRDefault="00CE10DE" w:rsidP="00CE10DE">
            <w:pPr>
              <w:ind w:left="382" w:hanging="40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8. Is data used in trend and operation analysis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0F0297FC" w14:textId="6F4FF4CE" w:rsidR="00CE10DE" w:rsidRPr="000A6B1B" w:rsidRDefault="00CE10DE" w:rsidP="00A10F99">
            <w:pPr>
              <w:spacing w:before="40"/>
              <w:ind w:left="-17" w:right="-110"/>
              <w:jc w:val="center"/>
              <w:rPr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31" w14:textId="3098637E" w:rsidR="00CE10DE" w:rsidRPr="000A6B1B" w:rsidRDefault="00CE10DE" w:rsidP="003B62F4">
            <w:pPr>
              <w:spacing w:before="40"/>
              <w:jc w:val="center"/>
              <w:rPr>
                <w:bCs/>
              </w:rPr>
            </w:pP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0A6B1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56FAB" w14:paraId="38653E38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right w:val="nil"/>
            </w:tcBorders>
          </w:tcPr>
          <w:p w14:paraId="38653E33" w14:textId="5B496C91" w:rsidR="00756FAB" w:rsidRDefault="00756FAB" w:rsidP="00CE10DE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49. What documentation did you review? </w:t>
            </w:r>
            <w:r>
              <w:rPr>
                <w:rFonts w:ascii="Segoe UI" w:hAnsi="Segoe UI" w:cs="Segoe UI"/>
              </w:rPr>
              <w:t>(</w:t>
            </w:r>
            <w:r>
              <w:rPr>
                <w:rFonts w:ascii="Segoe UI Symbol" w:hAnsi="Segoe UI Symbol" w:cs="Segoe UI"/>
              </w:rPr>
              <w:t></w:t>
            </w:r>
            <w:r>
              <w:rPr>
                <w:rFonts w:ascii="Segoe UI" w:hAnsi="Segoe UI" w:cs="Segoe UI"/>
              </w:rPr>
              <w:t>Attach more pages if needed.)</w:t>
            </w:r>
          </w:p>
          <w:p w14:paraId="1FC0302A" w14:textId="77777777" w:rsidR="00756FAB" w:rsidRPr="00D96008" w:rsidRDefault="00756FAB" w:rsidP="00CE10DE">
            <w:pPr>
              <w:spacing w:line="360" w:lineRule="auto"/>
              <w:rPr>
                <w:rFonts w:ascii="Segoe UI" w:hAnsi="Segoe UI" w:cs="Segoe UI"/>
                <w:sz w:val="22"/>
                <w:szCs w:val="22"/>
              </w:rPr>
            </w:pP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635" w:type="dxa"/>
            <w:gridSpan w:val="2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37" w14:textId="23D57EF7" w:rsidR="00756FAB" w:rsidRDefault="00756FAB" w:rsidP="00D8665C">
            <w:pPr>
              <w:spacing w:before="40" w:after="120"/>
              <w:ind w:left="523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/A</w:t>
            </w:r>
          </w:p>
        </w:tc>
      </w:tr>
      <w:tr w:rsidR="00756FAB" w14:paraId="38653E3F" w14:textId="77777777" w:rsidTr="00D25BD3">
        <w:trPr>
          <w:trHeight w:val="474"/>
          <w:jc w:val="center"/>
        </w:trPr>
        <w:tc>
          <w:tcPr>
            <w:tcW w:w="9885" w:type="dxa"/>
            <w:tcBorders>
              <w:right w:val="nil"/>
            </w:tcBorders>
          </w:tcPr>
          <w:p w14:paraId="38653E3A" w14:textId="4D18AB7C" w:rsidR="00756FAB" w:rsidRDefault="00756FAB" w:rsidP="00F47DB3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50. What additional documentation is required? </w:t>
            </w:r>
            <w:r>
              <w:rPr>
                <w:rFonts w:ascii="Segoe UI" w:hAnsi="Segoe UI" w:cs="Segoe UI"/>
              </w:rPr>
              <w:t>(</w:t>
            </w:r>
            <w:r>
              <w:rPr>
                <w:rFonts w:ascii="Segoe UI Symbol" w:hAnsi="Segoe UI Symbol" w:cs="Segoe UI"/>
              </w:rPr>
              <w:t></w:t>
            </w:r>
            <w:r>
              <w:rPr>
                <w:rFonts w:ascii="Segoe UI" w:hAnsi="Segoe UI" w:cs="Segoe UI"/>
              </w:rPr>
              <w:t>Attach more pages if needed.)</w:t>
            </w:r>
          </w:p>
          <w:p w14:paraId="4F984334" w14:textId="77777777" w:rsidR="00756FAB" w:rsidRPr="00D96008" w:rsidRDefault="00756FAB" w:rsidP="00CE10DE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6008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sz w:val="22"/>
                <w:szCs w:val="22"/>
              </w:rPr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1635" w:type="dxa"/>
            <w:gridSpan w:val="2"/>
            <w:tcBorders>
              <w:top w:val="single" w:sz="8" w:space="0" w:color="auto"/>
              <w:left w:val="nil"/>
              <w:bottom w:val="single" w:sz="12" w:space="0" w:color="auto"/>
            </w:tcBorders>
          </w:tcPr>
          <w:p w14:paraId="38653E3C" w14:textId="5DD4DF2C" w:rsidR="00756FAB" w:rsidRDefault="00756FAB" w:rsidP="00D8665C">
            <w:pPr>
              <w:spacing w:before="40" w:after="120"/>
              <w:ind w:left="523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/A</w:t>
            </w:r>
          </w:p>
          <w:p w14:paraId="6DCF77BF" w14:textId="77777777" w:rsidR="00756FAB" w:rsidRDefault="00756FAB" w:rsidP="003B62F4">
            <w:pPr>
              <w:spacing w:before="40"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38653E3E" w14:textId="19766362" w:rsidR="00222365" w:rsidRDefault="00222365" w:rsidP="003B62F4">
            <w:pPr>
              <w:spacing w:before="40"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</w:tr>
    </w:tbl>
    <w:p w14:paraId="38653E40" w14:textId="50FAD76E" w:rsidR="007D39E2" w:rsidRDefault="0072416C" w:rsidP="00C27757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8: </w:t>
      </w:r>
      <w:r>
        <w:rPr>
          <w:rFonts w:ascii="Segoe UI" w:hAnsi="Segoe UI" w:cs="Segoe UI"/>
          <w:color w:val="auto"/>
          <w:sz w:val="28"/>
          <w:szCs w:val="28"/>
        </w:rPr>
        <w:t>Training and education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795"/>
        <w:gridCol w:w="840"/>
      </w:tblGrid>
      <w:tr w:rsidR="00FB1CF9" w14:paraId="4995EA84" w14:textId="77777777" w:rsidTr="00765B2E">
        <w:trPr>
          <w:trHeight w:val="321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315F456A" w14:textId="77777777" w:rsidR="00FB1CF9" w:rsidRDefault="00FB1CF9" w:rsidP="00FB1CF9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79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2725B2C9" w14:textId="1C3BAF57" w:rsidR="00FB1CF9" w:rsidRDefault="00FB1CF9" w:rsidP="006C4CCF">
            <w:pPr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4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2EF6B54C" w14:textId="38C25B65" w:rsidR="00FB1CF9" w:rsidRDefault="00FB1CF9" w:rsidP="006C4CCF">
            <w:pPr>
              <w:ind w:left="1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FB1CF9" w14:paraId="38653E45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38653E42" w14:textId="29630558" w:rsidR="00FB1CF9" w:rsidRPr="003B62F4" w:rsidRDefault="00FB1CF9" w:rsidP="003B62F4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1. Is there a training component?</w:t>
            </w:r>
          </w:p>
        </w:tc>
        <w:tc>
          <w:tcPr>
            <w:tcW w:w="79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63C68232" w14:textId="1C3EF540" w:rsidR="00FB1CF9" w:rsidRDefault="00FB1CF9" w:rsidP="003A586C">
            <w:pPr>
              <w:spacing w:before="40" w:after="40"/>
              <w:jc w:val="center"/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4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38653E44" w14:textId="36535851" w:rsidR="00FB1CF9" w:rsidRDefault="00FB1CF9" w:rsidP="003A586C">
            <w:pPr>
              <w:spacing w:before="40" w:after="40"/>
              <w:jc w:val="center"/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</w:tbl>
    <w:p w14:paraId="5B4F8F4B" w14:textId="311F4C5D" w:rsidR="00765B2E" w:rsidRDefault="00765B2E"/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795"/>
        <w:gridCol w:w="840"/>
      </w:tblGrid>
      <w:tr w:rsidR="003B62F4" w14:paraId="6CDCEC44" w14:textId="77777777" w:rsidTr="003B62F4">
        <w:trPr>
          <w:trHeight w:val="43"/>
          <w:jc w:val="center"/>
        </w:trPr>
        <w:tc>
          <w:tcPr>
            <w:tcW w:w="9885" w:type="dxa"/>
            <w:tcBorders>
              <w:top w:val="single" w:sz="8" w:space="0" w:color="auto"/>
              <w:right w:val="nil"/>
            </w:tcBorders>
          </w:tcPr>
          <w:p w14:paraId="6A34594F" w14:textId="5F93FEBC" w:rsidR="003B62F4" w:rsidRDefault="003A586C" w:rsidP="003B62F4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br w:type="page"/>
            </w:r>
          </w:p>
        </w:tc>
        <w:tc>
          <w:tcPr>
            <w:tcW w:w="795" w:type="dxa"/>
            <w:tcBorders>
              <w:top w:val="single" w:sz="8" w:space="0" w:color="auto"/>
              <w:left w:val="nil"/>
            </w:tcBorders>
          </w:tcPr>
          <w:p w14:paraId="75532515" w14:textId="0ABC559A" w:rsidR="003B62F4" w:rsidRPr="006C54F4" w:rsidRDefault="003B62F4" w:rsidP="003B62F4">
            <w:pPr>
              <w:tabs>
                <w:tab w:val="left" w:pos="1418"/>
              </w:tabs>
              <w:spacing w:after="120"/>
              <w:jc w:val="center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</w:tcBorders>
          </w:tcPr>
          <w:p w14:paraId="11C27A5D" w14:textId="762CA68B" w:rsidR="003B62F4" w:rsidRPr="006C54F4" w:rsidRDefault="003B62F4" w:rsidP="003B62F4">
            <w:pPr>
              <w:spacing w:after="120"/>
              <w:ind w:left="1"/>
              <w:jc w:val="center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94582A" w14:paraId="38653E4D" w14:textId="77777777" w:rsidTr="003B62F4">
        <w:trPr>
          <w:trHeight w:val="2878"/>
          <w:jc w:val="center"/>
        </w:trPr>
        <w:tc>
          <w:tcPr>
            <w:tcW w:w="9885" w:type="dxa"/>
            <w:tcBorders>
              <w:top w:val="single" w:sz="8" w:space="0" w:color="auto"/>
              <w:right w:val="nil"/>
            </w:tcBorders>
          </w:tcPr>
          <w:p w14:paraId="38653E46" w14:textId="743B2155" w:rsidR="0094582A" w:rsidRDefault="0094582A" w:rsidP="00FB1CF9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2. Is there a documented training program?</w:t>
            </w:r>
          </w:p>
          <w:p w14:paraId="38653E47" w14:textId="65B1B232" w:rsidR="0094582A" w:rsidRDefault="0094582A" w:rsidP="003B62F4">
            <w:p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f yes, list the programs and </w:t>
            </w:r>
            <w:r w:rsidRPr="133EC83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how often training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s </w:t>
            </w:r>
            <w:r w:rsidRPr="133EC833">
              <w:rPr>
                <w:rFonts w:ascii="Segoe UI" w:hAnsi="Segoe UI" w:cs="Segoe UI"/>
                <w:b/>
                <w:bCs/>
                <w:sz w:val="24"/>
                <w:szCs w:val="24"/>
              </w:rPr>
              <w:t>done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.</w:t>
            </w:r>
          </w:p>
          <w:tbl>
            <w:tblPr>
              <w:tblStyle w:val="TableGrid"/>
              <w:tblW w:w="0" w:type="auto"/>
              <w:tblInd w:w="41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75"/>
              <w:gridCol w:w="3330"/>
            </w:tblGrid>
            <w:tr w:rsidR="0094582A" w14:paraId="6632D739" w14:textId="77777777" w:rsidTr="0005042F">
              <w:tc>
                <w:tcPr>
                  <w:tcW w:w="2875" w:type="dxa"/>
                </w:tcPr>
                <w:p w14:paraId="3EC00802" w14:textId="640C7670" w:rsidR="0094582A" w:rsidRDefault="0094582A" w:rsidP="003B62F4">
                  <w:pPr>
                    <w:spacing w:after="16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Program</w:t>
                  </w:r>
                </w:p>
              </w:tc>
              <w:tc>
                <w:tcPr>
                  <w:tcW w:w="3330" w:type="dxa"/>
                </w:tcPr>
                <w:p w14:paraId="68001502" w14:textId="270BF3C9" w:rsidR="0094582A" w:rsidRDefault="0094582A" w:rsidP="003B62F4">
                  <w:pPr>
                    <w:spacing w:after="160"/>
                    <w:ind w:left="422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How often?</w:t>
                  </w:r>
                </w:p>
              </w:tc>
            </w:tr>
            <w:tr w:rsidR="0094582A" w14:paraId="7AE4E3CF" w14:textId="77777777" w:rsidTr="0005042F">
              <w:tc>
                <w:tcPr>
                  <w:tcW w:w="2875" w:type="dxa"/>
                </w:tcPr>
                <w:p w14:paraId="47779C52" w14:textId="546D0000" w:rsidR="0094582A" w:rsidRDefault="0094582A" w:rsidP="003B62F4">
                  <w:pPr>
                    <w:spacing w:after="16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330" w:type="dxa"/>
                </w:tcPr>
                <w:p w14:paraId="52B4BDDF" w14:textId="251984EF" w:rsidR="0094582A" w:rsidRDefault="0094582A" w:rsidP="003B62F4">
                  <w:pPr>
                    <w:spacing w:after="160"/>
                    <w:ind w:left="422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4582A" w14:paraId="1F3435B1" w14:textId="77777777" w:rsidTr="0005042F">
              <w:tc>
                <w:tcPr>
                  <w:tcW w:w="2875" w:type="dxa"/>
                </w:tcPr>
                <w:p w14:paraId="3A046733" w14:textId="74A5EC58" w:rsidR="0094582A" w:rsidRDefault="0094582A" w:rsidP="003B62F4">
                  <w:pPr>
                    <w:spacing w:after="16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330" w:type="dxa"/>
                </w:tcPr>
                <w:p w14:paraId="55F7D1B0" w14:textId="5F0D8D47" w:rsidR="0094582A" w:rsidRDefault="0094582A" w:rsidP="003B62F4">
                  <w:pPr>
                    <w:spacing w:after="160"/>
                    <w:ind w:left="422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</w:tr>
            <w:tr w:rsidR="0094582A" w14:paraId="0AD4CDD7" w14:textId="77777777" w:rsidTr="0005042F">
              <w:tc>
                <w:tcPr>
                  <w:tcW w:w="2875" w:type="dxa"/>
                </w:tcPr>
                <w:p w14:paraId="30FC783B" w14:textId="1C68DED6" w:rsidR="0094582A" w:rsidRDefault="0094582A" w:rsidP="003B62F4">
                  <w:pPr>
                    <w:spacing w:after="16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717981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  <w:tc>
                <w:tcPr>
                  <w:tcW w:w="3330" w:type="dxa"/>
                </w:tcPr>
                <w:p w14:paraId="609D3A5C" w14:textId="25F1CF6F" w:rsidR="0094582A" w:rsidRDefault="0094582A" w:rsidP="003B62F4">
                  <w:pPr>
                    <w:spacing w:after="160"/>
                    <w:ind w:left="422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begin">
                      <w:ffData>
                        <w:name w:val="Text4"/>
                        <w:enabled/>
                        <w:calcOnExit w:val="0"/>
                        <w:textInput/>
                      </w:ffData>
                    </w:fldChar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instrText xml:space="preserve"> FORMTEXT </w:instrText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separate"/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noProof/>
                      <w:sz w:val="22"/>
                      <w:szCs w:val="22"/>
                    </w:rPr>
                    <w:t> </w:t>
                  </w:r>
                  <w:r w:rsidRPr="0036361B">
                    <w:rPr>
                      <w:rFonts w:ascii="Segoe UI" w:hAnsi="Segoe UI" w:cs="Segoe UI"/>
                      <w:b/>
                      <w:bCs/>
                      <w:sz w:val="22"/>
                      <w:szCs w:val="22"/>
                    </w:rPr>
                    <w:fldChar w:fldCharType="end"/>
                  </w:r>
                </w:p>
              </w:tc>
            </w:tr>
          </w:tbl>
          <w:p w14:paraId="38653E4A" w14:textId="77777777" w:rsidR="0094582A" w:rsidRDefault="0094582A" w:rsidP="00FB1CF9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795" w:type="dxa"/>
            <w:tcBorders>
              <w:top w:val="single" w:sz="8" w:space="0" w:color="auto"/>
              <w:left w:val="nil"/>
            </w:tcBorders>
          </w:tcPr>
          <w:p w14:paraId="7B8646EF" w14:textId="15238F6D" w:rsidR="0094582A" w:rsidRPr="00845B1D" w:rsidRDefault="003B62F4" w:rsidP="003A586C">
            <w:pPr>
              <w:tabs>
                <w:tab w:val="left" w:pos="1418"/>
              </w:tabs>
              <w:spacing w:before="40" w:after="12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</w:tcBorders>
          </w:tcPr>
          <w:p w14:paraId="38653E4C" w14:textId="1041FC4D" w:rsidR="0094582A" w:rsidRPr="00845B1D" w:rsidRDefault="0094582A" w:rsidP="003A586C">
            <w:pPr>
              <w:spacing w:before="40" w:after="120"/>
              <w:ind w:left="1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A21F0B" w14:paraId="38653E51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4E" w14:textId="66157396" w:rsidR="00A21F0B" w:rsidRDefault="00A21F0B" w:rsidP="00A21F0B">
            <w:pPr>
              <w:spacing w:after="120"/>
              <w:ind w:left="382" w:hanging="40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53. Does </w:t>
            </w:r>
            <w:r w:rsidDel="006C3F7A">
              <w:rPr>
                <w:rFonts w:ascii="Segoe UI" w:hAnsi="Segoe UI" w:cs="Segoe UI"/>
                <w:b/>
                <w:bCs/>
                <w:sz w:val="24"/>
                <w:szCs w:val="24"/>
              </w:rPr>
              <w:t>new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-hire orientation include safety training?</w:t>
            </w:r>
          </w:p>
        </w:tc>
        <w:tc>
          <w:tcPr>
            <w:tcW w:w="79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63BFD514" w14:textId="3A18B44A" w:rsidR="00A21F0B" w:rsidRPr="00845B1D" w:rsidRDefault="00A21F0B" w:rsidP="003A586C">
            <w:pPr>
              <w:spacing w:before="40"/>
              <w:jc w:val="center"/>
              <w:rPr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50" w14:textId="60C942AA" w:rsidR="00A21F0B" w:rsidRPr="00845B1D" w:rsidRDefault="00A21F0B" w:rsidP="003A586C">
            <w:pPr>
              <w:spacing w:before="40"/>
              <w:jc w:val="center"/>
              <w:rPr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3A586C" w14:paraId="41A84D3D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0A760B34" w14:textId="77777777" w:rsidR="003A586C" w:rsidRDefault="003A586C" w:rsidP="003A586C">
            <w:pPr>
              <w:spacing w:after="120"/>
              <w:ind w:left="372" w:hanging="37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4. Does training cover all operations and meet analyzed needs?</w:t>
            </w:r>
          </w:p>
          <w:p w14:paraId="6D98914B" w14:textId="77777777" w:rsidR="003A586C" w:rsidRDefault="003A586C" w:rsidP="003A586C">
            <w:p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no, list the operations that should be added to the training.</w:t>
            </w:r>
          </w:p>
          <w:p w14:paraId="4C099554" w14:textId="110AEE6C" w:rsidR="003A586C" w:rsidRDefault="003A586C" w:rsidP="003A586C">
            <w:pPr>
              <w:spacing w:after="120"/>
              <w:ind w:left="382" w:hanging="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79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26B28465" w14:textId="41D1CE35" w:rsidR="003A586C" w:rsidRPr="00845B1D" w:rsidRDefault="003A586C" w:rsidP="003A586C">
            <w:pPr>
              <w:spacing w:before="4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298DD81B" w14:textId="28E0A7FD" w:rsidR="003A586C" w:rsidRPr="00845B1D" w:rsidRDefault="003A586C" w:rsidP="003A586C">
            <w:pPr>
              <w:spacing w:before="4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A21F0B" w14:paraId="38653E5E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14:paraId="38653E5B" w14:textId="511C9AFF" w:rsidR="00A21F0B" w:rsidRDefault="00A21F0B" w:rsidP="00A21F0B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5. Has management trained its supervisors on the requirements of the accident prevention plan?</w:t>
            </w:r>
          </w:p>
        </w:tc>
        <w:tc>
          <w:tcPr>
            <w:tcW w:w="795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557E691D" w14:textId="69EFEA58" w:rsidR="00A21F0B" w:rsidRPr="00845B1D" w:rsidRDefault="00A21F0B" w:rsidP="003A586C">
            <w:pPr>
              <w:spacing w:before="40"/>
              <w:jc w:val="center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14:paraId="38653E5D" w14:textId="33FE28E2" w:rsidR="00A21F0B" w:rsidRPr="00845B1D" w:rsidRDefault="00A21F0B" w:rsidP="003A586C">
            <w:pPr>
              <w:spacing w:before="40"/>
              <w:jc w:val="center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A21F0B" w14:paraId="38653E62" w14:textId="77777777" w:rsidTr="006C4CCF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bottom w:val="single" w:sz="12" w:space="0" w:color="auto"/>
              <w:right w:val="nil"/>
            </w:tcBorders>
          </w:tcPr>
          <w:p w14:paraId="38653E5F" w14:textId="7694B602" w:rsidR="00A21F0B" w:rsidRDefault="00A21F0B" w:rsidP="00A21F0B">
            <w:pPr>
              <w:spacing w:after="120"/>
              <w:ind w:left="372" w:hanging="37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6.</w:t>
            </w:r>
            <w:r w:rsidDel="00585449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Are the employees trained on the requirements of the accident prevention plan?</w:t>
            </w:r>
          </w:p>
        </w:tc>
        <w:tc>
          <w:tcPr>
            <w:tcW w:w="795" w:type="dxa"/>
            <w:tcBorders>
              <w:top w:val="single" w:sz="8" w:space="0" w:color="auto"/>
              <w:left w:val="nil"/>
              <w:bottom w:val="single" w:sz="12" w:space="0" w:color="auto"/>
            </w:tcBorders>
          </w:tcPr>
          <w:p w14:paraId="0F749D0B" w14:textId="387323B2" w:rsidR="00A21F0B" w:rsidRPr="00845B1D" w:rsidRDefault="00A21F0B" w:rsidP="003A586C">
            <w:pPr>
              <w:spacing w:before="4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12" w:space="0" w:color="auto"/>
            </w:tcBorders>
          </w:tcPr>
          <w:p w14:paraId="38653E61" w14:textId="342D22FB" w:rsidR="00A21F0B" w:rsidRPr="00845B1D" w:rsidRDefault="00A21F0B" w:rsidP="003A586C">
            <w:pPr>
              <w:spacing w:before="40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</w:tbl>
    <w:p w14:paraId="38653E64" w14:textId="6F66C108" w:rsidR="007D39E2" w:rsidRDefault="0072416C" w:rsidP="0094582A">
      <w:pPr>
        <w:spacing w:before="120" w:after="120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>Part 9: Inspection and audit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2F6C8B" w14:paraId="2A31DAD1" w14:textId="77777777" w:rsidTr="00B14544">
        <w:trPr>
          <w:trHeight w:val="474"/>
          <w:jc w:val="center"/>
        </w:trPr>
        <w:tc>
          <w:tcPr>
            <w:tcW w:w="9885" w:type="dxa"/>
          </w:tcPr>
          <w:p w14:paraId="07A6A38F" w14:textId="77777777" w:rsidR="002F6C8B" w:rsidRDefault="002F6C8B" w:rsidP="002F6C8B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30FB99D0" w14:textId="2229B237" w:rsidR="002F6C8B" w:rsidRDefault="002F6C8B" w:rsidP="003A586C">
            <w:pPr>
              <w:ind w:left="91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bottom w:val="single" w:sz="8" w:space="0" w:color="auto"/>
            </w:tcBorders>
          </w:tcPr>
          <w:p w14:paraId="1EDD4878" w14:textId="34A6AA85" w:rsidR="002F6C8B" w:rsidRDefault="002F6C8B" w:rsidP="003A586C">
            <w:pPr>
              <w:ind w:left="91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2F6C8B" w14:paraId="38653E68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65" w14:textId="42176310" w:rsidR="002F6C8B" w:rsidRDefault="002F6C8B" w:rsidP="002F6C8B">
            <w:pPr>
              <w:spacing w:after="12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7. Is there an inspection component in place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05AE34E4" w14:textId="5A051270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67" w14:textId="0FA131A0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6C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69" w14:textId="16402BDD" w:rsidR="002F6C8B" w:rsidRDefault="002F6C8B" w:rsidP="002F6C8B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8. Is there a documented inspection program in place that meets the needs of the company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1873FDB2" w14:textId="35F97FEC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6B" w14:textId="3FAD4E6F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70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6D" w14:textId="36DF88F7" w:rsidR="002F6C8B" w:rsidRDefault="002F6C8B" w:rsidP="002F6C8B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9. Are time periods assigned for the inspections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16097E55" w14:textId="76A6E006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6F" w14:textId="7AED2F00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74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71" w14:textId="389630BD" w:rsidR="002F6C8B" w:rsidRDefault="002F6C8B" w:rsidP="002F6C8B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0. Are responsibilities assigned to follow up on corrective actions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6958FE9A" w14:textId="783117B2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73" w14:textId="0E66FBE2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78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75" w14:textId="74D8A7A9" w:rsidR="002F6C8B" w:rsidRDefault="002F6C8B" w:rsidP="002F6C8B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1. Are corrective actions confirmed promptly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210BA65C" w14:textId="1FD9B617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77" w14:textId="7E2B518A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7C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79" w14:textId="36A4F8E7" w:rsidR="002F6C8B" w:rsidRDefault="002F6C8B" w:rsidP="002F6C8B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2. Are inspection reports used in trend analyses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155A6C07" w14:textId="5EE41C62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7B" w14:textId="7021C22D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CC6817" w14:paraId="38653E83" w14:textId="77777777" w:rsidTr="00B14544">
        <w:trPr>
          <w:trHeight w:val="1341"/>
          <w:jc w:val="center"/>
        </w:trPr>
        <w:tc>
          <w:tcPr>
            <w:tcW w:w="9885" w:type="dxa"/>
          </w:tcPr>
          <w:p w14:paraId="6A683CED" w14:textId="77777777" w:rsidR="00CC6817" w:rsidRPr="00CB00E7" w:rsidRDefault="00CC6817" w:rsidP="00CB00E7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3. Are all operations covered in the inspection report?</w:t>
            </w:r>
          </w:p>
          <w:p w14:paraId="3BF63C85" w14:textId="77777777" w:rsidR="00CC6817" w:rsidRDefault="00CC6817" w:rsidP="00CB00E7">
            <w:pPr>
              <w:spacing w:after="16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no, list what needs to be added.</w:t>
            </w:r>
          </w:p>
          <w:p w14:paraId="38653E7F" w14:textId="707C8DC9" w:rsidR="00CC6817" w:rsidRPr="00CB00E7" w:rsidRDefault="00CC6817" w:rsidP="00CB00E7">
            <w:pPr>
              <w:spacing w:after="120"/>
              <w:ind w:left="42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6B19AD6E" w14:textId="5A232BBC" w:rsidR="00CC6817" w:rsidRPr="00845B1D" w:rsidRDefault="00CC6817" w:rsidP="003A586C">
            <w:pPr>
              <w:spacing w:before="40" w:after="12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82" w14:textId="1251C103" w:rsidR="00CC6817" w:rsidRPr="00845B1D" w:rsidRDefault="00CC6817" w:rsidP="003A586C">
            <w:pPr>
              <w:spacing w:before="40" w:after="12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87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84" w14:textId="4CE29C26" w:rsidR="002F6C8B" w:rsidRDefault="002F6C8B" w:rsidP="002F6C8B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4.</w:t>
            </w:r>
            <w:r w:rsidDel="00FD0D7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Are the inspectors trained on the inspection program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77D1F9B8" w14:textId="65665147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8653E86" w14:textId="2148EBAF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2F6C8B" w14:paraId="38653E8B" w14:textId="77777777" w:rsidTr="00B14544">
        <w:trPr>
          <w:trHeight w:val="474"/>
          <w:jc w:val="center"/>
        </w:trPr>
        <w:tc>
          <w:tcPr>
            <w:tcW w:w="9885" w:type="dxa"/>
          </w:tcPr>
          <w:p w14:paraId="38653E88" w14:textId="2C8D4BE0" w:rsidR="002F6C8B" w:rsidRDefault="002F6C8B" w:rsidP="002F6C8B">
            <w:pPr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5. Are the required state postings and employee notices displayed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4C617E3B" w14:textId="058658B7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38653E8A" w14:textId="0E062A8B" w:rsidR="002F6C8B" w:rsidRPr="00845B1D" w:rsidRDefault="002F6C8B" w:rsidP="003A586C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</w:tbl>
    <w:p w14:paraId="3C3F5C94" w14:textId="77777777" w:rsidR="0005042F" w:rsidRDefault="0005042F" w:rsidP="00C27757">
      <w:pPr>
        <w:spacing w:before="240"/>
        <w:rPr>
          <w:rFonts w:ascii="Segoe UI" w:hAnsi="Segoe UI" w:cs="Segoe UI"/>
          <w:b/>
          <w:bCs/>
          <w:sz w:val="28"/>
          <w:szCs w:val="28"/>
        </w:rPr>
      </w:pPr>
    </w:p>
    <w:p w14:paraId="62E90F19" w14:textId="77777777" w:rsidR="0005042F" w:rsidRDefault="0005042F">
      <w:pPr>
        <w:widowControl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br w:type="page"/>
      </w:r>
    </w:p>
    <w:p w14:paraId="38653E8C" w14:textId="65CF75DA" w:rsidR="007D39E2" w:rsidRDefault="0072416C" w:rsidP="00C27757">
      <w:pPr>
        <w:spacing w:before="240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lastRenderedPageBreak/>
        <w:t>Part 10: Accident investigation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8" w:space="0" w:color="auto"/>
          <w:right w:val="single" w:sz="12" w:space="0" w:color="auto"/>
          <w:insideH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185F92" w14:paraId="23BC87A0" w14:textId="77777777" w:rsidTr="00D159AE">
        <w:trPr>
          <w:trHeight w:val="474"/>
          <w:jc w:val="center"/>
        </w:trPr>
        <w:tc>
          <w:tcPr>
            <w:tcW w:w="9885" w:type="dxa"/>
          </w:tcPr>
          <w:p w14:paraId="4A16B167" w14:textId="77777777" w:rsidR="00185F92" w:rsidRDefault="00185F92" w:rsidP="00185F92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</w:tcPr>
          <w:p w14:paraId="0C8E467B" w14:textId="0A699E47" w:rsidR="00185F92" w:rsidRDefault="00185F92" w:rsidP="003A586C">
            <w:pPr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bottom w:val="single" w:sz="8" w:space="0" w:color="auto"/>
            </w:tcBorders>
          </w:tcPr>
          <w:p w14:paraId="63A09D39" w14:textId="10E9B5A1" w:rsidR="00185F92" w:rsidRDefault="00185F92" w:rsidP="003A586C">
            <w:pPr>
              <w:ind w:left="209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185F92" w14:paraId="38653E90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8D" w14:textId="43A4A3B2" w:rsidR="00185F92" w:rsidRDefault="00185F92" w:rsidP="00185F92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6. Is there an accident investigation component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27CE5DEB" w14:textId="6CA62FFD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8F" w14:textId="3E8BE848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94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91" w14:textId="1E28BCE8" w:rsidR="00185F92" w:rsidRDefault="00185F92" w:rsidP="00185F92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7. Is there a documented accident investigation program in place meeting the needs of the company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255C5462" w14:textId="185AF73D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93" w14:textId="74CB93E8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98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95" w14:textId="1BE3D092" w:rsidR="00185F92" w:rsidRDefault="00185F92" w:rsidP="00185F92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8. Are accident investigations used to identify causes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1BAC0C68" w14:textId="40F626B0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97" w14:textId="3E370E12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9C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99" w14:textId="0DC54509" w:rsidR="00185F92" w:rsidRDefault="00185F92" w:rsidP="00185F92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9. Are accident investigations used to establish accountability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608CAD8F" w14:textId="6123A41A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9B" w14:textId="2F5B51F0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A0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9D" w14:textId="63F6357F" w:rsidR="00185F92" w:rsidRDefault="00185F92" w:rsidP="00185F92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0. Are corrective actions confirmed promptly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3E24610E" w14:textId="5D632B85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9F" w14:textId="40896429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A4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A1" w14:textId="776F310F" w:rsidR="00185F92" w:rsidRDefault="00185F92" w:rsidP="00185F92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1. Is a near-miss reporting system in place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4DDAC70D" w14:textId="71D44060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A3" w14:textId="76B687A7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AB" w14:textId="77777777" w:rsidTr="00D159AE">
        <w:trPr>
          <w:trHeight w:val="430"/>
          <w:jc w:val="center"/>
        </w:trPr>
        <w:tc>
          <w:tcPr>
            <w:tcW w:w="9885" w:type="dxa"/>
          </w:tcPr>
          <w:p w14:paraId="38653EA7" w14:textId="7B7BAF2B" w:rsidR="00185F92" w:rsidRPr="002F1905" w:rsidRDefault="00185F92" w:rsidP="002F1905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2. Is there evidence of trends from the review of the last 12 months of accidents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103E124B" w14:textId="430283DF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AA" w14:textId="5289E25E" w:rsidR="00185F92" w:rsidRPr="00845B1D" w:rsidRDefault="00185F92" w:rsidP="003A586C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C774AD" w14:paraId="7BB1E9BF" w14:textId="77777777" w:rsidTr="003A586C">
        <w:trPr>
          <w:trHeight w:val="575"/>
          <w:jc w:val="center"/>
        </w:trPr>
        <w:tc>
          <w:tcPr>
            <w:tcW w:w="9885" w:type="dxa"/>
          </w:tcPr>
          <w:p w14:paraId="24AE1D55" w14:textId="77777777" w:rsidR="002F1905" w:rsidRDefault="002F1905" w:rsidP="00D8665C">
            <w:pPr>
              <w:spacing w:after="120"/>
              <w:ind w:left="782" w:right="-741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f yes, describe: </w:t>
            </w:r>
          </w:p>
          <w:p w14:paraId="2B994F23" w14:textId="46A80B6A" w:rsidR="00C774AD" w:rsidRDefault="002F1905" w:rsidP="002F1905">
            <w:pPr>
              <w:spacing w:after="120"/>
              <w:ind w:left="7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96008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D96008">
              <w:rPr>
                <w:rFonts w:ascii="Segoe UI" w:hAnsi="Segoe UI" w:cs="Segoe UI"/>
                <w:sz w:val="22"/>
                <w:szCs w:val="22"/>
              </w:rPr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D96008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1635" w:type="dxa"/>
            <w:gridSpan w:val="2"/>
          </w:tcPr>
          <w:p w14:paraId="337DC9C2" w14:textId="2C8CA49F" w:rsidR="00C774AD" w:rsidRDefault="00C774AD" w:rsidP="00D8665C">
            <w:pPr>
              <w:spacing w:before="40"/>
              <w:ind w:left="523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/A</w:t>
            </w:r>
          </w:p>
        </w:tc>
      </w:tr>
      <w:tr w:rsidR="00185F92" w14:paraId="38653EAF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AC" w14:textId="6CD31B4E" w:rsidR="00185F92" w:rsidRDefault="00185F92" w:rsidP="00185F92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3. Was corrective action taken for the noted trend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740FB621" w14:textId="432F657F" w:rsidR="00185F92" w:rsidRPr="00845B1D" w:rsidRDefault="00185F92" w:rsidP="003A586C">
            <w:pPr>
              <w:spacing w:before="40"/>
              <w:ind w:left="183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AE" w14:textId="0C559DFE" w:rsidR="00185F92" w:rsidRPr="00845B1D" w:rsidRDefault="00185F92" w:rsidP="003A586C">
            <w:pPr>
              <w:spacing w:before="40"/>
              <w:ind w:left="183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185F92" w14:paraId="38653EB3" w14:textId="77777777" w:rsidTr="00D159AE">
        <w:trPr>
          <w:trHeight w:val="474"/>
          <w:jc w:val="center"/>
        </w:trPr>
        <w:tc>
          <w:tcPr>
            <w:tcW w:w="9885" w:type="dxa"/>
          </w:tcPr>
          <w:p w14:paraId="38653EB0" w14:textId="79CB6E60" w:rsidR="00185F92" w:rsidRDefault="00185F92" w:rsidP="00185F92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4. Are supervisors trained on accident investigation procedures?</w:t>
            </w:r>
          </w:p>
        </w:tc>
        <w:tc>
          <w:tcPr>
            <w:tcW w:w="810" w:type="dxa"/>
            <w:tcBorders>
              <w:right w:val="single" w:sz="8" w:space="0" w:color="auto"/>
            </w:tcBorders>
          </w:tcPr>
          <w:p w14:paraId="3B43611E" w14:textId="4B9ADF7B" w:rsidR="00185F92" w:rsidRPr="00845B1D" w:rsidRDefault="00185F92" w:rsidP="003A586C">
            <w:pPr>
              <w:spacing w:before="40"/>
              <w:ind w:left="183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</w:tcBorders>
          </w:tcPr>
          <w:p w14:paraId="38653EB2" w14:textId="0F7C5318" w:rsidR="00185F92" w:rsidRPr="00845B1D" w:rsidRDefault="00185F92" w:rsidP="003A586C">
            <w:pPr>
              <w:spacing w:before="40"/>
              <w:ind w:left="183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</w:tbl>
    <w:p w14:paraId="38653EB4" w14:textId="77777777" w:rsidR="007D39E2" w:rsidRDefault="0072416C" w:rsidP="00C27757">
      <w:pPr>
        <w:spacing w:before="240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>Part 11: Review and revision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0C7329" w14:paraId="1D456EC1" w14:textId="77777777" w:rsidTr="000401A1">
        <w:trPr>
          <w:trHeight w:val="303"/>
          <w:jc w:val="center"/>
        </w:trPr>
        <w:tc>
          <w:tcPr>
            <w:tcW w:w="9885" w:type="dxa"/>
            <w:tcBorders>
              <w:right w:val="nil"/>
            </w:tcBorders>
          </w:tcPr>
          <w:p w14:paraId="2AC6245C" w14:textId="77777777" w:rsidR="000C7329" w:rsidRDefault="000C7329" w:rsidP="003A586C">
            <w:pPr>
              <w:spacing w:before="120"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36C33E6F" w14:textId="5FBC12B9" w:rsidR="000C7329" w:rsidRDefault="000C7329" w:rsidP="00411758">
            <w:pPr>
              <w:ind w:left="92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left w:val="single" w:sz="12" w:space="0" w:color="auto"/>
              <w:bottom w:val="single" w:sz="8" w:space="0" w:color="auto"/>
            </w:tcBorders>
          </w:tcPr>
          <w:p w14:paraId="0E6D96F8" w14:textId="4D2734CC" w:rsidR="000C7329" w:rsidRDefault="000C7329" w:rsidP="00411758">
            <w:pPr>
              <w:ind w:left="92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411758" w14:paraId="38653EB8" w14:textId="77777777" w:rsidTr="000401A1">
        <w:trPr>
          <w:trHeight w:val="474"/>
          <w:jc w:val="center"/>
        </w:trPr>
        <w:tc>
          <w:tcPr>
            <w:tcW w:w="9885" w:type="dxa"/>
            <w:tcBorders>
              <w:right w:val="nil"/>
            </w:tcBorders>
          </w:tcPr>
          <w:p w14:paraId="38653EB5" w14:textId="0C566093" w:rsidR="00411758" w:rsidRDefault="00411758" w:rsidP="00411758">
            <w:pPr>
              <w:spacing w:before="120"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5. Is there a specified frequency for the periodic review?</w:t>
            </w:r>
          </w:p>
        </w:tc>
        <w:tc>
          <w:tcPr>
            <w:tcW w:w="8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68488DF" w14:textId="29481011" w:rsidR="00411758" w:rsidRPr="00D304AD" w:rsidRDefault="00411758" w:rsidP="00D304AD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</w:tcPr>
          <w:p w14:paraId="38653EB7" w14:textId="4C9D24EE" w:rsidR="00411758" w:rsidRPr="00D304AD" w:rsidRDefault="00411758" w:rsidP="00D304AD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11758" w14:paraId="38653EBC" w14:textId="77777777" w:rsidTr="000401A1">
        <w:trPr>
          <w:trHeight w:val="474"/>
          <w:jc w:val="center"/>
        </w:trPr>
        <w:tc>
          <w:tcPr>
            <w:tcW w:w="9885" w:type="dxa"/>
            <w:tcBorders>
              <w:right w:val="nil"/>
            </w:tcBorders>
          </w:tcPr>
          <w:p w14:paraId="38653EB9" w14:textId="1D065729" w:rsidR="00411758" w:rsidRDefault="00411758" w:rsidP="00411758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6. Are changes</w:t>
            </w:r>
            <w:r w:rsidDel="00AC0756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n the established industry practices included in the review?</w:t>
            </w:r>
          </w:p>
        </w:tc>
        <w:tc>
          <w:tcPr>
            <w:tcW w:w="8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4BA44F5" w14:textId="439EA69D" w:rsidR="00411758" w:rsidRPr="00845B1D" w:rsidRDefault="00411758" w:rsidP="00D304AD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</w:tcPr>
          <w:p w14:paraId="38653EBB" w14:textId="386A9AF2" w:rsidR="00411758" w:rsidRPr="00845B1D" w:rsidRDefault="00411758" w:rsidP="00D304AD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411758" w14:paraId="38653EC0" w14:textId="77777777" w:rsidTr="000401A1">
        <w:trPr>
          <w:trHeight w:val="474"/>
          <w:jc w:val="center"/>
        </w:trPr>
        <w:tc>
          <w:tcPr>
            <w:tcW w:w="9885" w:type="dxa"/>
            <w:tcBorders>
              <w:right w:val="nil"/>
            </w:tcBorders>
          </w:tcPr>
          <w:p w14:paraId="38653EBD" w14:textId="63EFD206" w:rsidR="00411758" w:rsidRDefault="00411758" w:rsidP="00411758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77. Has management assigned </w:t>
            </w:r>
            <w:r w:rsidDel="00AC0756">
              <w:rPr>
                <w:rFonts w:ascii="Segoe UI" w:hAnsi="Segoe UI" w:cs="Segoe UI"/>
                <w:b/>
                <w:bCs/>
                <w:sz w:val="24"/>
                <w:szCs w:val="24"/>
              </w:rPr>
              <w:t>a person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to complete the periodic review?</w:t>
            </w:r>
          </w:p>
        </w:tc>
        <w:tc>
          <w:tcPr>
            <w:tcW w:w="81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14:paraId="1F223D2F" w14:textId="6CC6FB72" w:rsidR="00411758" w:rsidRPr="00845B1D" w:rsidRDefault="00411758" w:rsidP="00D304AD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</w:tcBorders>
          </w:tcPr>
          <w:p w14:paraId="38653EBF" w14:textId="28A933D6" w:rsidR="00411758" w:rsidRPr="00845B1D" w:rsidRDefault="00411758" w:rsidP="00D304AD">
            <w:pPr>
              <w:spacing w:before="40"/>
              <w:ind w:left="216"/>
              <w:rPr>
                <w:rFonts w:ascii="Segoe UI" w:hAnsi="Segoe UI" w:cs="Segoe UI"/>
                <w:bCs/>
                <w:sz w:val="24"/>
                <w:szCs w:val="24"/>
              </w:rPr>
            </w:pP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845B1D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D39E2" w14:paraId="38653ED5" w14:textId="77777777" w:rsidTr="002F1905">
        <w:trPr>
          <w:trHeight w:val="3823"/>
          <w:jc w:val="center"/>
        </w:trPr>
        <w:tc>
          <w:tcPr>
            <w:tcW w:w="11520" w:type="dxa"/>
            <w:gridSpan w:val="3"/>
          </w:tcPr>
          <w:p w14:paraId="38653EC1" w14:textId="025922E6" w:rsidR="007D39E2" w:rsidRDefault="006E7171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78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Is a near-miss reporting system in place?</w:t>
            </w:r>
          </w:p>
          <w:tbl>
            <w:tblPr>
              <w:tblStyle w:val="TableGrid"/>
              <w:tblW w:w="0" w:type="auto"/>
              <w:tblInd w:w="3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00"/>
              <w:gridCol w:w="1265"/>
              <w:gridCol w:w="1265"/>
            </w:tblGrid>
            <w:tr w:rsidR="00FD000D" w14:paraId="571D0EB3" w14:textId="77777777" w:rsidTr="00ED72BE">
              <w:tc>
                <w:tcPr>
                  <w:tcW w:w="4900" w:type="dxa"/>
                </w:tcPr>
                <w:p w14:paraId="7D9AA7CC" w14:textId="77777777" w:rsidR="00FD000D" w:rsidRDefault="00FD000D" w:rsidP="00FD000D">
                  <w:pPr>
                    <w:pStyle w:val="ListParagraph"/>
                    <w:spacing w:after="120"/>
                    <w:ind w:left="678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65" w:type="dxa"/>
                </w:tcPr>
                <w:p w14:paraId="57DDD5CB" w14:textId="189B81BE" w:rsidR="00FD000D" w:rsidRDefault="00FD000D" w:rsidP="00FD000D">
                  <w:pPr>
                    <w:pStyle w:val="ListParagraph"/>
                    <w:spacing w:after="120"/>
                    <w:ind w:left="22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Yes</w:t>
                  </w:r>
                </w:p>
              </w:tc>
              <w:tc>
                <w:tcPr>
                  <w:tcW w:w="1265" w:type="dxa"/>
                </w:tcPr>
                <w:p w14:paraId="312442A2" w14:textId="20CD029C" w:rsidR="00FD000D" w:rsidRDefault="00FD000D" w:rsidP="00FD000D">
                  <w:pPr>
                    <w:pStyle w:val="ListParagraph"/>
                    <w:spacing w:after="120"/>
                    <w:ind w:left="22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o</w:t>
                  </w:r>
                </w:p>
              </w:tc>
            </w:tr>
            <w:tr w:rsidR="00FD000D" w14:paraId="38653EC4" w14:textId="77777777" w:rsidTr="00ED72BE">
              <w:tc>
                <w:tcPr>
                  <w:tcW w:w="4900" w:type="dxa"/>
                </w:tcPr>
                <w:p w14:paraId="38653EC2" w14:textId="002F6F82" w:rsidR="00FD000D" w:rsidRDefault="00FD000D" w:rsidP="00FD000D">
                  <w:pPr>
                    <w:pStyle w:val="ListParagraph"/>
                    <w:numPr>
                      <w:ilvl w:val="0"/>
                      <w:numId w:val="42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Inspection component</w:t>
                  </w:r>
                </w:p>
              </w:tc>
              <w:tc>
                <w:tcPr>
                  <w:tcW w:w="1265" w:type="dxa"/>
                </w:tcPr>
                <w:p w14:paraId="237CDC88" w14:textId="74C20437" w:rsidR="00FD000D" w:rsidRDefault="00FD000D" w:rsidP="00987830">
                  <w:pPr>
                    <w:pStyle w:val="ListParagraph"/>
                    <w:spacing w:before="40" w:after="120"/>
                    <w:ind w:left="29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C3" w14:textId="5228A91E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FD000D" w14:paraId="38653EC7" w14:textId="77777777" w:rsidTr="00ED72BE">
              <w:tc>
                <w:tcPr>
                  <w:tcW w:w="4900" w:type="dxa"/>
                </w:tcPr>
                <w:p w14:paraId="38653EC5" w14:textId="36D57005" w:rsidR="00FD000D" w:rsidRDefault="00FD000D" w:rsidP="00FD000D">
                  <w:pPr>
                    <w:pStyle w:val="ListParagraph"/>
                    <w:numPr>
                      <w:ilvl w:val="0"/>
                      <w:numId w:val="42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raining component</w:t>
                  </w:r>
                </w:p>
              </w:tc>
              <w:tc>
                <w:tcPr>
                  <w:tcW w:w="1265" w:type="dxa"/>
                </w:tcPr>
                <w:p w14:paraId="35F0E907" w14:textId="7CECB68A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C6" w14:textId="2023D9C0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FD000D" w14:paraId="38653ECA" w14:textId="77777777" w:rsidTr="00ED72BE">
              <w:tc>
                <w:tcPr>
                  <w:tcW w:w="4900" w:type="dxa"/>
                </w:tcPr>
                <w:p w14:paraId="38653EC8" w14:textId="249BB765" w:rsidR="00FD000D" w:rsidRDefault="00FD000D" w:rsidP="00FD000D">
                  <w:pPr>
                    <w:pStyle w:val="ListParagraph"/>
                    <w:numPr>
                      <w:ilvl w:val="0"/>
                      <w:numId w:val="42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Accident investigation component</w:t>
                  </w:r>
                </w:p>
              </w:tc>
              <w:tc>
                <w:tcPr>
                  <w:tcW w:w="1265" w:type="dxa"/>
                </w:tcPr>
                <w:p w14:paraId="54F2CA83" w14:textId="1A6559EB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C9" w14:textId="3D374491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FD000D" w14:paraId="38653ECD" w14:textId="77777777" w:rsidTr="00ED72BE">
              <w:tc>
                <w:tcPr>
                  <w:tcW w:w="4900" w:type="dxa"/>
                </w:tcPr>
                <w:p w14:paraId="38653ECB" w14:textId="04D75B70" w:rsidR="00FD000D" w:rsidRDefault="00FD000D" w:rsidP="00FD000D">
                  <w:pPr>
                    <w:pStyle w:val="ListParagraph"/>
                    <w:numPr>
                      <w:ilvl w:val="0"/>
                      <w:numId w:val="42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Management component</w:t>
                  </w:r>
                </w:p>
              </w:tc>
              <w:tc>
                <w:tcPr>
                  <w:tcW w:w="1265" w:type="dxa"/>
                </w:tcPr>
                <w:p w14:paraId="04F2641B" w14:textId="0C4E515C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CC" w14:textId="3393F25E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FD000D" w14:paraId="38653ED0" w14:textId="77777777" w:rsidTr="00ED72BE">
              <w:tc>
                <w:tcPr>
                  <w:tcW w:w="4900" w:type="dxa"/>
                </w:tcPr>
                <w:p w14:paraId="38653ECE" w14:textId="54DB7E93" w:rsidR="00FD000D" w:rsidRDefault="00FD000D" w:rsidP="00FD000D">
                  <w:pPr>
                    <w:pStyle w:val="ListParagraph"/>
                    <w:numPr>
                      <w:ilvl w:val="0"/>
                      <w:numId w:val="42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Recordkeeping component</w:t>
                  </w:r>
                </w:p>
              </w:tc>
              <w:tc>
                <w:tcPr>
                  <w:tcW w:w="1265" w:type="dxa"/>
                </w:tcPr>
                <w:p w14:paraId="0E970A39" w14:textId="4DC5BF9D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CF" w14:textId="3654BE1B" w:rsidR="00FD000D" w:rsidRDefault="00FD000D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FD000D" w14:paraId="38653ED3" w14:textId="77777777" w:rsidTr="00ED72BE">
              <w:tc>
                <w:tcPr>
                  <w:tcW w:w="4900" w:type="dxa"/>
                </w:tcPr>
                <w:p w14:paraId="38653ED1" w14:textId="0393B1A9" w:rsidR="00FD000D" w:rsidRDefault="00FD000D" w:rsidP="00FD000D">
                  <w:pPr>
                    <w:pStyle w:val="ListParagraph"/>
                    <w:numPr>
                      <w:ilvl w:val="0"/>
                      <w:numId w:val="42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Analysis component</w:t>
                  </w:r>
                </w:p>
              </w:tc>
              <w:tc>
                <w:tcPr>
                  <w:tcW w:w="1265" w:type="dxa"/>
                </w:tcPr>
                <w:p w14:paraId="4D53DC1B" w14:textId="6C0DE401" w:rsidR="00FD000D" w:rsidRDefault="00FD000D" w:rsidP="00987830">
                  <w:pPr>
                    <w:spacing w:before="40" w:after="12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D2" w14:textId="6BF0DE2A" w:rsidR="00FD000D" w:rsidRDefault="00FD000D" w:rsidP="00987830">
                  <w:pPr>
                    <w:spacing w:before="40" w:after="12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8653ED4" w14:textId="77777777" w:rsidR="007D39E2" w:rsidRDefault="007D39E2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</w:tr>
    </w:tbl>
    <w:p w14:paraId="2C5CF284" w14:textId="77777777" w:rsidR="0005042F" w:rsidRDefault="0005042F">
      <w:r>
        <w:br w:type="page"/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411758" w14:paraId="4B16FC28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28A1C0F0" w14:textId="4171231D" w:rsidR="00411758" w:rsidRDefault="00411758" w:rsidP="00411758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26A6BF0E" w14:textId="733C4508" w:rsidR="00411758" w:rsidRDefault="00411758" w:rsidP="00AF1FF7">
            <w:pPr>
              <w:ind w:left="92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0738736" w14:textId="6A314A2D" w:rsidR="00411758" w:rsidRDefault="00411758" w:rsidP="00AF1FF7">
            <w:pPr>
              <w:ind w:left="92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617A0E" w14:paraId="38653ED9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ED6" w14:textId="035E8FD1" w:rsidR="00617A0E" w:rsidRDefault="00617A0E" w:rsidP="00617A0E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79. </w:t>
            </w:r>
            <w:r w:rsidRPr="133EC83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planned </w:t>
            </w:r>
            <w:r w:rsidRPr="133EC833">
              <w:rPr>
                <w:rFonts w:ascii="Segoe UI" w:hAnsi="Segoe UI" w:cs="Segoe UI"/>
                <w:b/>
                <w:bCs/>
                <w:sz w:val="24"/>
                <w:szCs w:val="24"/>
              </w:rPr>
              <w:t>changes in operations, equipment, or the workplace environment trigger a special review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1899208D" w14:textId="2C860171" w:rsidR="00617A0E" w:rsidRDefault="00617A0E" w:rsidP="00987830">
            <w:pPr>
              <w:spacing w:before="40"/>
              <w:ind w:left="8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653ED8" w14:textId="2BF204A0" w:rsidR="00617A0E" w:rsidRDefault="00617A0E" w:rsidP="00987830">
            <w:pPr>
              <w:spacing w:before="40"/>
              <w:ind w:left="8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617A0E" w14:paraId="38653EDD" w14:textId="77777777" w:rsidTr="00D25BD3">
        <w:trPr>
          <w:trHeight w:val="474"/>
          <w:jc w:val="center"/>
        </w:trPr>
        <w:tc>
          <w:tcPr>
            <w:tcW w:w="988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</w:tcPr>
          <w:p w14:paraId="38653EDA" w14:textId="34216BDB" w:rsidR="00617A0E" w:rsidRDefault="00617A0E" w:rsidP="00617A0E">
            <w:pPr>
              <w:spacing w:after="12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80. Has management assigned </w:t>
            </w:r>
            <w:r w:rsidDel="00F421A6">
              <w:rPr>
                <w:rFonts w:ascii="Segoe UI" w:hAnsi="Segoe UI" w:cs="Segoe UI"/>
                <w:b/>
                <w:bCs/>
                <w:sz w:val="24"/>
                <w:szCs w:val="24"/>
              </w:rPr>
              <w:t>a person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to complete the trigger review? 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242BEE58" w14:textId="7EA826EB" w:rsidR="00617A0E" w:rsidRDefault="00617A0E" w:rsidP="00987830">
            <w:pPr>
              <w:spacing w:before="40"/>
              <w:ind w:left="8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653EDC" w14:textId="13E9F970" w:rsidR="00617A0E" w:rsidRDefault="00617A0E" w:rsidP="00987830">
            <w:pPr>
              <w:spacing w:before="40"/>
              <w:ind w:left="8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</w:tbl>
    <w:p w14:paraId="61C959A5" w14:textId="04D089C6" w:rsidR="00987830" w:rsidRDefault="00987830"/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1520"/>
      </w:tblGrid>
      <w:tr w:rsidR="007D39E2" w14:paraId="38653EF2" w14:textId="77777777" w:rsidTr="002F1905">
        <w:trPr>
          <w:trHeight w:val="3868"/>
          <w:jc w:val="center"/>
        </w:trPr>
        <w:tc>
          <w:tcPr>
            <w:tcW w:w="11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38653EDE" w14:textId="16F6DD75" w:rsidR="007D39E2" w:rsidRDefault="006E7171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1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Is the triggered review used to adjust the following accident prevention plan components?</w:t>
            </w:r>
          </w:p>
          <w:tbl>
            <w:tblPr>
              <w:tblStyle w:val="TableGrid"/>
              <w:tblW w:w="0" w:type="auto"/>
              <w:tblInd w:w="37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00"/>
              <w:gridCol w:w="1265"/>
              <w:gridCol w:w="1265"/>
            </w:tblGrid>
            <w:tr w:rsidR="00724A66" w14:paraId="610E767C" w14:textId="77777777" w:rsidTr="00ED72BE">
              <w:tc>
                <w:tcPr>
                  <w:tcW w:w="4900" w:type="dxa"/>
                </w:tcPr>
                <w:p w14:paraId="3EAE94B3" w14:textId="77777777" w:rsidR="00724A66" w:rsidRDefault="00724A66" w:rsidP="00724A66">
                  <w:pPr>
                    <w:pStyle w:val="ListParagraph"/>
                    <w:spacing w:after="120"/>
                    <w:ind w:left="678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65" w:type="dxa"/>
                </w:tcPr>
                <w:p w14:paraId="262779FF" w14:textId="22A6B5AD" w:rsidR="00724A66" w:rsidRDefault="00724A66" w:rsidP="00724A66">
                  <w:pPr>
                    <w:pStyle w:val="ListParagraph"/>
                    <w:spacing w:after="120"/>
                    <w:ind w:left="22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Yes</w:t>
                  </w:r>
                </w:p>
              </w:tc>
              <w:tc>
                <w:tcPr>
                  <w:tcW w:w="1265" w:type="dxa"/>
                </w:tcPr>
                <w:p w14:paraId="4A8B6780" w14:textId="70946F55" w:rsidR="00724A66" w:rsidRDefault="00724A66" w:rsidP="00724A66">
                  <w:pPr>
                    <w:pStyle w:val="ListParagraph"/>
                    <w:spacing w:after="120"/>
                    <w:ind w:left="22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o</w:t>
                  </w:r>
                </w:p>
              </w:tc>
            </w:tr>
            <w:tr w:rsidR="00724A66" w14:paraId="38653EE1" w14:textId="77777777" w:rsidTr="00ED72BE">
              <w:tc>
                <w:tcPr>
                  <w:tcW w:w="4900" w:type="dxa"/>
                </w:tcPr>
                <w:p w14:paraId="38653EDF" w14:textId="1CD41F78" w:rsidR="00724A66" w:rsidRDefault="00724A66" w:rsidP="00724A66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Inspection component</w:t>
                  </w:r>
                </w:p>
              </w:tc>
              <w:tc>
                <w:tcPr>
                  <w:tcW w:w="1265" w:type="dxa"/>
                </w:tcPr>
                <w:p w14:paraId="551F6177" w14:textId="75510CDA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E0" w14:textId="4166FF02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24A66" w14:paraId="38653EE4" w14:textId="77777777" w:rsidTr="00ED72BE">
              <w:tc>
                <w:tcPr>
                  <w:tcW w:w="4900" w:type="dxa"/>
                </w:tcPr>
                <w:p w14:paraId="38653EE2" w14:textId="10C7F09D" w:rsidR="00724A66" w:rsidRDefault="00724A66" w:rsidP="00724A66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raining component</w:t>
                  </w:r>
                </w:p>
              </w:tc>
              <w:tc>
                <w:tcPr>
                  <w:tcW w:w="1265" w:type="dxa"/>
                </w:tcPr>
                <w:p w14:paraId="624350E1" w14:textId="2751B44A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E3" w14:textId="047E3615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24A66" w14:paraId="38653EE7" w14:textId="77777777" w:rsidTr="00ED72BE">
              <w:tc>
                <w:tcPr>
                  <w:tcW w:w="4900" w:type="dxa"/>
                </w:tcPr>
                <w:p w14:paraId="38653EE5" w14:textId="2F99D624" w:rsidR="00724A66" w:rsidRDefault="00724A66" w:rsidP="00724A66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Accident investigation component</w:t>
                  </w:r>
                </w:p>
              </w:tc>
              <w:tc>
                <w:tcPr>
                  <w:tcW w:w="1265" w:type="dxa"/>
                </w:tcPr>
                <w:p w14:paraId="30AB8E70" w14:textId="78ED63C5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E6" w14:textId="461979D9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24A66" w14:paraId="38653EEA" w14:textId="77777777" w:rsidTr="00ED72BE">
              <w:tc>
                <w:tcPr>
                  <w:tcW w:w="4900" w:type="dxa"/>
                </w:tcPr>
                <w:p w14:paraId="38653EE8" w14:textId="3BB8E9F6" w:rsidR="00724A66" w:rsidRDefault="00724A66" w:rsidP="00724A66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Management component</w:t>
                  </w:r>
                </w:p>
              </w:tc>
              <w:tc>
                <w:tcPr>
                  <w:tcW w:w="1265" w:type="dxa"/>
                </w:tcPr>
                <w:p w14:paraId="4B919B1D" w14:textId="5A644848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E9" w14:textId="5435D2D0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24A66" w14:paraId="38653EED" w14:textId="77777777" w:rsidTr="00ED72BE">
              <w:tc>
                <w:tcPr>
                  <w:tcW w:w="4900" w:type="dxa"/>
                </w:tcPr>
                <w:p w14:paraId="38653EEB" w14:textId="3FF455C3" w:rsidR="00724A66" w:rsidRDefault="00724A66" w:rsidP="00724A66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Recordkeeping component</w:t>
                  </w:r>
                </w:p>
              </w:tc>
              <w:tc>
                <w:tcPr>
                  <w:tcW w:w="1265" w:type="dxa"/>
                </w:tcPr>
                <w:p w14:paraId="761A51E5" w14:textId="2FE55B8B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EC" w14:textId="0CF59F24" w:rsidR="00724A66" w:rsidRDefault="00724A66" w:rsidP="00987830">
                  <w:pPr>
                    <w:pStyle w:val="ListParagraph"/>
                    <w:spacing w:before="40" w:after="120"/>
                    <w:ind w:left="22"/>
                    <w:contextualSpacing w:val="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  <w:tr w:rsidR="00724A66" w14:paraId="38653EF0" w14:textId="77777777" w:rsidTr="00ED72BE">
              <w:tc>
                <w:tcPr>
                  <w:tcW w:w="4900" w:type="dxa"/>
                </w:tcPr>
                <w:p w14:paraId="38653EEE" w14:textId="1B8AFA0D" w:rsidR="00724A66" w:rsidRDefault="00724A66" w:rsidP="00724A66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Analysis component</w:t>
                  </w:r>
                </w:p>
              </w:tc>
              <w:tc>
                <w:tcPr>
                  <w:tcW w:w="1265" w:type="dxa"/>
                </w:tcPr>
                <w:p w14:paraId="5F7EB7AA" w14:textId="45E6F208" w:rsidR="00724A66" w:rsidRDefault="00724A66" w:rsidP="00987830">
                  <w:pPr>
                    <w:spacing w:before="40" w:after="12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265" w:type="dxa"/>
                </w:tcPr>
                <w:p w14:paraId="38653EEF" w14:textId="47E00176" w:rsidR="00724A66" w:rsidRDefault="00724A66" w:rsidP="00987830">
                  <w:pPr>
                    <w:spacing w:before="40" w:after="120"/>
                    <w:jc w:val="center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begin">
                      <w:ffData>
                        <w:name w:val="Check1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instrText xml:space="preserve"> FORMCHECKBOX </w:instrText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</w:r>
                  <w:r w:rsidR="00A96A73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separate"/>
                  </w:r>
                  <w:r w:rsidRPr="006C54F4">
                    <w:rPr>
                      <w:rFonts w:ascii="Segoe UI" w:hAnsi="Segoe UI" w:cs="Segoe UI"/>
                      <w:b/>
                      <w:sz w:val="24"/>
                      <w:szCs w:val="24"/>
                    </w:rPr>
                    <w:fldChar w:fldCharType="end"/>
                  </w:r>
                </w:p>
              </w:tc>
            </w:tr>
          </w:tbl>
          <w:p w14:paraId="38653EF1" w14:textId="77777777" w:rsidR="007D39E2" w:rsidRDefault="007D39E2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</w:tr>
    </w:tbl>
    <w:p w14:paraId="38653EF4" w14:textId="25CC9615" w:rsidR="007D39E2" w:rsidRDefault="00BE53FC">
      <w:pPr>
        <w:pStyle w:val="Heading2"/>
        <w:spacing w:before="240" w:after="12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t>S</w:t>
      </w:r>
      <w:r w:rsidR="0072416C">
        <w:rPr>
          <w:rFonts w:ascii="Segoe UI" w:hAnsi="Segoe UI" w:cs="Segoe UI"/>
          <w:sz w:val="32"/>
          <w:szCs w:val="32"/>
        </w:rPr>
        <w:t>ection 3: Hazardous workplace conditions</w:t>
      </w:r>
    </w:p>
    <w:p w14:paraId="38653EF5" w14:textId="77777777" w:rsidR="007D39E2" w:rsidRDefault="0072416C" w:rsidP="00302B14">
      <w:pPr>
        <w:pStyle w:val="Heading2"/>
        <w:spacing w:before="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12: </w:t>
      </w:r>
      <w:r>
        <w:rPr>
          <w:rFonts w:ascii="Segoe UI" w:hAnsi="Segoe UI" w:cs="Segoe UI"/>
          <w:color w:val="auto"/>
          <w:sz w:val="28"/>
          <w:szCs w:val="28"/>
        </w:rPr>
        <w:t xml:space="preserve">Workplace exposures </w:t>
      </w:r>
      <w:r>
        <w:rPr>
          <w:rFonts w:ascii="Segoe UI" w:hAnsi="Segoe UI" w:cs="Segoe UI"/>
          <w:sz w:val="28"/>
          <w:szCs w:val="28"/>
        </w:rPr>
        <w:tab/>
      </w:r>
    </w:p>
    <w:tbl>
      <w:tblPr>
        <w:tblW w:w="1155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4365"/>
        <w:gridCol w:w="5520"/>
        <w:gridCol w:w="810"/>
        <w:gridCol w:w="857"/>
      </w:tblGrid>
      <w:tr w:rsidR="007D1D4E" w14:paraId="7776BE09" w14:textId="77777777" w:rsidTr="00430B4A">
        <w:trPr>
          <w:trHeight w:val="474"/>
          <w:jc w:val="center"/>
        </w:trPr>
        <w:tc>
          <w:tcPr>
            <w:tcW w:w="9885" w:type="dxa"/>
            <w:gridSpan w:val="2"/>
            <w:tcBorders>
              <w:right w:val="nil"/>
            </w:tcBorders>
          </w:tcPr>
          <w:p w14:paraId="3FDC7513" w14:textId="77777777" w:rsidR="007D1D4E" w:rsidRDefault="007D1D4E" w:rsidP="00773929">
            <w:pPr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AF91AD" w14:textId="4258A28D" w:rsidR="007D1D4E" w:rsidRPr="00773929" w:rsidRDefault="007D1D4E" w:rsidP="00773929">
            <w:pPr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5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3F22" w14:textId="5D60D715" w:rsidR="007D1D4E" w:rsidRPr="00773929" w:rsidRDefault="007D1D4E" w:rsidP="00773929">
            <w:pPr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7D1D4E" w14:paraId="38653EF9" w14:textId="77777777" w:rsidTr="00430B4A">
        <w:trPr>
          <w:trHeight w:val="474"/>
          <w:jc w:val="center"/>
        </w:trPr>
        <w:tc>
          <w:tcPr>
            <w:tcW w:w="9885" w:type="dxa"/>
            <w:gridSpan w:val="2"/>
            <w:tcBorders>
              <w:right w:val="nil"/>
            </w:tcBorders>
          </w:tcPr>
          <w:p w14:paraId="38653EF6" w14:textId="3DA780E4" w:rsidR="007D1D4E" w:rsidRDefault="007D1D4E" w:rsidP="007D1D4E">
            <w:pPr>
              <w:spacing w:after="1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2. Were hazardous conditions identified?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FE8E2D1" w14:textId="4641C37F" w:rsidR="007D1D4E" w:rsidRPr="00773929" w:rsidRDefault="007D1D4E" w:rsidP="00773929">
            <w:pPr>
              <w:spacing w:before="40" w:after="160"/>
              <w:ind w:left="-107" w:firstLine="19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773929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3929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773929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653EF8" w14:textId="63F5C51D" w:rsidR="007D1D4E" w:rsidRPr="00773929" w:rsidRDefault="007D1D4E" w:rsidP="00773929">
            <w:pPr>
              <w:spacing w:before="40" w:after="160"/>
              <w:ind w:left="-107" w:firstLine="19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773929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3929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773929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D39E2" w14:paraId="38653EFB" w14:textId="77777777">
        <w:trPr>
          <w:trHeight w:val="474"/>
          <w:jc w:val="center"/>
        </w:trPr>
        <w:tc>
          <w:tcPr>
            <w:tcW w:w="11552" w:type="dxa"/>
            <w:gridSpan w:val="4"/>
            <w:tcBorders>
              <w:bottom w:val="single" w:sz="8" w:space="0" w:color="auto"/>
            </w:tcBorders>
          </w:tcPr>
          <w:p w14:paraId="38653EFA" w14:textId="46ADA513" w:rsidR="007D39E2" w:rsidRDefault="0072416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eastAsia="MS Gothic" w:hAnsi="Segoe UI" w:cs="Segoe UI"/>
              </w:rPr>
              <w:t xml:space="preserve">Below, </w:t>
            </w:r>
            <w:proofErr w:type="gramStart"/>
            <w:r>
              <w:rPr>
                <w:rFonts w:ascii="Segoe UI" w:eastAsia="MS Gothic" w:hAnsi="Segoe UI" w:cs="Segoe UI"/>
              </w:rPr>
              <w:t>include</w:t>
            </w:r>
            <w:proofErr w:type="gramEnd"/>
            <w:r>
              <w:rPr>
                <w:rFonts w:ascii="Segoe UI" w:eastAsia="MS Gothic" w:hAnsi="Segoe UI" w:cs="Segoe UI"/>
              </w:rPr>
              <w:t xml:space="preserve"> a detailed description of each condition found, the possible result or occurrence resulting from the conditions, and suggested changes to the </w:t>
            </w:r>
            <w:r w:rsidR="000A514C">
              <w:rPr>
                <w:rFonts w:ascii="Segoe UI" w:eastAsia="MS Gothic" w:hAnsi="Segoe UI" w:cs="Segoe UI"/>
              </w:rPr>
              <w:t>a</w:t>
            </w:r>
            <w:r>
              <w:rPr>
                <w:rFonts w:ascii="Segoe UI" w:eastAsia="MS Gothic" w:hAnsi="Segoe UI" w:cs="Segoe UI"/>
              </w:rPr>
              <w:t xml:space="preserve">ccident </w:t>
            </w:r>
            <w:r w:rsidR="000A514C">
              <w:rPr>
                <w:rFonts w:ascii="Segoe UI" w:eastAsia="MS Gothic" w:hAnsi="Segoe UI" w:cs="Segoe UI"/>
              </w:rPr>
              <w:t>p</w:t>
            </w:r>
            <w:r>
              <w:rPr>
                <w:rFonts w:ascii="Segoe UI" w:eastAsia="MS Gothic" w:hAnsi="Segoe UI" w:cs="Segoe UI"/>
              </w:rPr>
              <w:t xml:space="preserve">revention </w:t>
            </w:r>
            <w:r w:rsidR="000A514C">
              <w:rPr>
                <w:rFonts w:ascii="Segoe UI" w:eastAsia="MS Gothic" w:hAnsi="Segoe UI" w:cs="Segoe UI"/>
              </w:rPr>
              <w:t>p</w:t>
            </w:r>
            <w:r>
              <w:rPr>
                <w:rFonts w:ascii="Segoe UI" w:eastAsia="MS Gothic" w:hAnsi="Segoe UI" w:cs="Segoe UI"/>
              </w:rPr>
              <w:t xml:space="preserve">lan components. </w:t>
            </w:r>
            <w:r>
              <w:rPr>
                <w:rFonts w:ascii="Segoe UI" w:hAnsi="Segoe UI" w:cs="Segoe UI"/>
                <w:sz w:val="24"/>
                <w:szCs w:val="24"/>
              </w:rPr>
              <w:t>(</w:t>
            </w:r>
            <w:r>
              <w:rPr>
                <w:rFonts w:ascii="Segoe UI Symbol" w:hAnsi="Segoe UI Symbol" w:cs="Segoe UI"/>
              </w:rPr>
              <w:t></w:t>
            </w:r>
            <w:r>
              <w:rPr>
                <w:rFonts w:ascii="Segoe UI" w:hAnsi="Segoe UI" w:cs="Segoe UI"/>
              </w:rPr>
              <w:t xml:space="preserve">Attach </w:t>
            </w:r>
            <w:r w:rsidR="00A857A0">
              <w:rPr>
                <w:rFonts w:ascii="Segoe UI" w:hAnsi="Segoe UI" w:cs="Segoe UI"/>
              </w:rPr>
              <w:t>more</w:t>
            </w:r>
            <w:r>
              <w:rPr>
                <w:rFonts w:ascii="Segoe UI" w:hAnsi="Segoe UI" w:cs="Segoe UI"/>
              </w:rPr>
              <w:t xml:space="preserve"> pages if needed.) </w:t>
            </w:r>
          </w:p>
        </w:tc>
      </w:tr>
      <w:tr w:rsidR="007D39E2" w14:paraId="38653EFE" w14:textId="77777777">
        <w:trPr>
          <w:trHeight w:val="474"/>
          <w:jc w:val="center"/>
        </w:trPr>
        <w:tc>
          <w:tcPr>
            <w:tcW w:w="4365" w:type="dxa"/>
            <w:tcBorders>
              <w:top w:val="single" w:sz="8" w:space="0" w:color="auto"/>
              <w:bottom w:val="nil"/>
            </w:tcBorders>
          </w:tcPr>
          <w:p w14:paraId="38653EFC" w14:textId="77777777" w:rsidR="007D39E2" w:rsidRDefault="0072416C">
            <w:pPr>
              <w:spacing w:before="160"/>
              <w:rPr>
                <w:rFonts w:ascii="Segoe UI" w:eastAsia="MS Gothic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tem #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87" w:type="dxa"/>
            <w:gridSpan w:val="3"/>
            <w:tcBorders>
              <w:top w:val="single" w:sz="8" w:space="0" w:color="auto"/>
              <w:bottom w:val="nil"/>
            </w:tcBorders>
          </w:tcPr>
          <w:p w14:paraId="38653EFD" w14:textId="12573A0F" w:rsidR="007D39E2" w:rsidRDefault="0072416C">
            <w:pPr>
              <w:spacing w:before="160"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Location</w:t>
            </w:r>
            <w:r w:rsidR="001442C4">
              <w:rPr>
                <w:rFonts w:ascii="Segoe UI" w:hAnsi="Segoe UI" w:cs="Segoe UI"/>
                <w:b/>
                <w:bCs/>
                <w:sz w:val="24"/>
                <w:szCs w:val="24"/>
              </w:rPr>
              <w:t>: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03" w14:textId="77777777">
        <w:trPr>
          <w:trHeight w:val="474"/>
          <w:jc w:val="center"/>
        </w:trPr>
        <w:tc>
          <w:tcPr>
            <w:tcW w:w="4365" w:type="dxa"/>
            <w:tcBorders>
              <w:top w:val="nil"/>
            </w:tcBorders>
          </w:tcPr>
          <w:p w14:paraId="38653EFF" w14:textId="77777777" w:rsidR="007D39E2" w:rsidRDefault="0072416C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Operation</w:t>
            </w:r>
          </w:p>
          <w:p w14:paraId="38653F00" w14:textId="77777777" w:rsidR="007D39E2" w:rsidRPr="005B4720" w:rsidRDefault="0072416C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87" w:type="dxa"/>
            <w:gridSpan w:val="3"/>
            <w:tcBorders>
              <w:top w:val="nil"/>
            </w:tcBorders>
          </w:tcPr>
          <w:p w14:paraId="38653F01" w14:textId="77777777" w:rsidR="007D39E2" w:rsidRDefault="0072416C">
            <w:pPr>
              <w:spacing w:after="160"/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>Condition</w:t>
            </w:r>
          </w:p>
          <w:p w14:paraId="38653F02" w14:textId="77777777" w:rsidR="007D39E2" w:rsidRPr="005B4720" w:rsidRDefault="0072416C">
            <w:pPr>
              <w:rPr>
                <w:rFonts w:ascii="Segoe UI" w:eastAsia="MS Gothic" w:hAnsi="Segoe UI" w:cs="Segoe UI"/>
                <w:sz w:val="22"/>
                <w:szCs w:val="22"/>
              </w:rPr>
            </w:pPr>
            <w: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end"/>
            </w:r>
            <w:bookmarkEnd w:id="7"/>
          </w:p>
        </w:tc>
      </w:tr>
      <w:tr w:rsidR="007D39E2" w14:paraId="38653F0B" w14:textId="77777777">
        <w:trPr>
          <w:trHeight w:val="474"/>
          <w:jc w:val="center"/>
        </w:trPr>
        <w:tc>
          <w:tcPr>
            <w:tcW w:w="11552" w:type="dxa"/>
            <w:gridSpan w:val="4"/>
            <w:tcBorders>
              <w:bottom w:val="single" w:sz="8" w:space="0" w:color="auto"/>
            </w:tcBorders>
          </w:tcPr>
          <w:p w14:paraId="38653F04" w14:textId="77777777" w:rsidR="007D39E2" w:rsidRDefault="0072416C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Potential effects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38653F05" w14:textId="77777777" w:rsidR="007D39E2" w:rsidRDefault="007D39E2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38653F06" w14:textId="77777777" w:rsidR="007D39E2" w:rsidRDefault="007D39E2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38653F07" w14:textId="2114B860" w:rsidR="007D39E2" w:rsidRDefault="0072416C">
            <w:pPr>
              <w:spacing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Affected components of the plan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1689875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D6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1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3508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04D6"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2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135326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3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1320148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4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148990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5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955865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6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24746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7</w:t>
            </w:r>
          </w:p>
          <w:p w14:paraId="38653F08" w14:textId="6A562C3F" w:rsidR="007D39E2" w:rsidRDefault="0072416C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Recommended changes to the </w:t>
            </w:r>
            <w:r w:rsidR="00C65AF6">
              <w:rPr>
                <w:rFonts w:ascii="Segoe UI" w:hAnsi="Segoe UI" w:cs="Segoe UI"/>
                <w:b/>
                <w:bCs/>
                <w:sz w:val="24"/>
                <w:szCs w:val="24"/>
              </w:rPr>
              <w:t>a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ccident </w:t>
            </w:r>
            <w:r w:rsidR="00C65AF6">
              <w:rPr>
                <w:rFonts w:ascii="Segoe UI" w:hAnsi="Segoe UI" w:cs="Segoe UI"/>
                <w:b/>
                <w:bCs/>
                <w:sz w:val="24"/>
                <w:szCs w:val="24"/>
              </w:rPr>
              <w:t>p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lan components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38653F09" w14:textId="77777777" w:rsidR="007D39E2" w:rsidRDefault="007D39E2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38653F0A" w14:textId="77777777" w:rsidR="007D39E2" w:rsidRDefault="007D39E2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</w:tr>
      <w:tr w:rsidR="007D39E2" w14:paraId="38653F0E" w14:textId="77777777">
        <w:trPr>
          <w:trHeight w:val="474"/>
          <w:jc w:val="center"/>
        </w:trPr>
        <w:tc>
          <w:tcPr>
            <w:tcW w:w="4365" w:type="dxa"/>
            <w:tcBorders>
              <w:top w:val="single" w:sz="8" w:space="0" w:color="auto"/>
              <w:bottom w:val="nil"/>
            </w:tcBorders>
          </w:tcPr>
          <w:p w14:paraId="38653F0C" w14:textId="77777777" w:rsidR="007D39E2" w:rsidRDefault="0072416C" w:rsidP="00D25C6B">
            <w:pPr>
              <w:spacing w:before="160"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tem #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87" w:type="dxa"/>
            <w:gridSpan w:val="3"/>
            <w:tcBorders>
              <w:top w:val="single" w:sz="8" w:space="0" w:color="auto"/>
              <w:bottom w:val="nil"/>
            </w:tcBorders>
          </w:tcPr>
          <w:p w14:paraId="38653F0D" w14:textId="77777777" w:rsidR="007D39E2" w:rsidRDefault="0072416C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Location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13" w14:textId="77777777">
        <w:trPr>
          <w:trHeight w:val="474"/>
          <w:jc w:val="center"/>
        </w:trPr>
        <w:tc>
          <w:tcPr>
            <w:tcW w:w="4365" w:type="dxa"/>
            <w:tcBorders>
              <w:top w:val="nil"/>
            </w:tcBorders>
          </w:tcPr>
          <w:p w14:paraId="38653F0F" w14:textId="77777777" w:rsidR="007D39E2" w:rsidRDefault="0072416C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Operation</w:t>
            </w:r>
          </w:p>
          <w:p w14:paraId="38653F10" w14:textId="77777777" w:rsidR="007D39E2" w:rsidRPr="005B4720" w:rsidRDefault="0072416C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87" w:type="dxa"/>
            <w:gridSpan w:val="3"/>
            <w:tcBorders>
              <w:top w:val="nil"/>
            </w:tcBorders>
          </w:tcPr>
          <w:p w14:paraId="38653F11" w14:textId="77777777" w:rsidR="007D39E2" w:rsidRDefault="0072416C">
            <w:pPr>
              <w:spacing w:after="160"/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>Condition</w:t>
            </w:r>
          </w:p>
          <w:p w14:paraId="38653F12" w14:textId="080C24FE" w:rsidR="007D39E2" w:rsidRPr="005B4720" w:rsidRDefault="0072416C">
            <w:pPr>
              <w:rPr>
                <w:rFonts w:ascii="Segoe UI" w:eastAsia="MS Gothic" w:hAnsi="Segoe UI" w:cs="Segoe UI"/>
                <w:sz w:val="22"/>
                <w:szCs w:val="22"/>
              </w:rPr>
            </w:pPr>
            <w: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1B" w14:textId="77777777">
        <w:trPr>
          <w:trHeight w:val="474"/>
          <w:jc w:val="center"/>
        </w:trPr>
        <w:tc>
          <w:tcPr>
            <w:tcW w:w="11552" w:type="dxa"/>
            <w:gridSpan w:val="4"/>
            <w:tcBorders>
              <w:bottom w:val="single" w:sz="8" w:space="0" w:color="auto"/>
            </w:tcBorders>
          </w:tcPr>
          <w:p w14:paraId="38653F14" w14:textId="77777777" w:rsidR="007D39E2" w:rsidRDefault="0072416C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 xml:space="preserve">Potential effects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38653F15" w14:textId="77777777" w:rsidR="007D39E2" w:rsidRDefault="007D39E2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38653F16" w14:textId="77777777" w:rsidR="007D39E2" w:rsidRDefault="007D39E2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38653F17" w14:textId="4CFB1FDB" w:rsidR="007D39E2" w:rsidRDefault="0072416C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Affected components of the plan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66747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1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70486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2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158553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3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2012827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4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1307854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5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74245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6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82263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7</w:t>
            </w:r>
          </w:p>
          <w:p w14:paraId="38653F18" w14:textId="39F592CC" w:rsidR="007D39E2" w:rsidRDefault="0072416C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Recommended changes to the </w:t>
            </w:r>
            <w:r w:rsidR="00031F0C">
              <w:rPr>
                <w:rFonts w:ascii="Segoe UI" w:hAnsi="Segoe UI" w:cs="Segoe UI"/>
                <w:b/>
                <w:bCs/>
                <w:sz w:val="24"/>
                <w:szCs w:val="24"/>
              </w:rPr>
              <w:t>a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ccident </w:t>
            </w:r>
            <w:r w:rsidR="00031F0C">
              <w:rPr>
                <w:rFonts w:ascii="Segoe UI" w:hAnsi="Segoe UI" w:cs="Segoe UI"/>
                <w:b/>
                <w:bCs/>
                <w:sz w:val="24"/>
                <w:szCs w:val="24"/>
              </w:rPr>
              <w:t>p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lan components: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38653F19" w14:textId="77777777" w:rsidR="007D39E2" w:rsidRDefault="007D39E2">
            <w:pP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</w:p>
          <w:p w14:paraId="38653F1A" w14:textId="77777777" w:rsidR="007D39E2" w:rsidRDefault="007D39E2">
            <w:pP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</w:p>
        </w:tc>
      </w:tr>
      <w:tr w:rsidR="007D39E2" w14:paraId="38653F1E" w14:textId="77777777">
        <w:trPr>
          <w:trHeight w:val="474"/>
          <w:jc w:val="center"/>
        </w:trPr>
        <w:tc>
          <w:tcPr>
            <w:tcW w:w="4365" w:type="dxa"/>
            <w:tcBorders>
              <w:top w:val="single" w:sz="8" w:space="0" w:color="auto"/>
              <w:bottom w:val="nil"/>
            </w:tcBorders>
          </w:tcPr>
          <w:p w14:paraId="38653F1C" w14:textId="77777777" w:rsidR="007D39E2" w:rsidRDefault="0072416C" w:rsidP="00D25C6B">
            <w:pPr>
              <w:spacing w:before="160" w:after="160"/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Item #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87" w:type="dxa"/>
            <w:gridSpan w:val="3"/>
            <w:tcBorders>
              <w:top w:val="single" w:sz="8" w:space="0" w:color="auto"/>
              <w:bottom w:val="nil"/>
            </w:tcBorders>
          </w:tcPr>
          <w:p w14:paraId="38653F1D" w14:textId="77777777" w:rsidR="007D39E2" w:rsidRDefault="0072416C">
            <w:pPr>
              <w:spacing w:before="160"/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Location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23" w14:textId="77777777">
        <w:trPr>
          <w:trHeight w:val="474"/>
          <w:jc w:val="center"/>
        </w:trPr>
        <w:tc>
          <w:tcPr>
            <w:tcW w:w="4365" w:type="dxa"/>
            <w:tcBorders>
              <w:top w:val="nil"/>
            </w:tcBorders>
          </w:tcPr>
          <w:p w14:paraId="38653F1F" w14:textId="77777777" w:rsidR="007D39E2" w:rsidRDefault="0072416C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Operation</w:t>
            </w:r>
          </w:p>
          <w:p w14:paraId="38653F20" w14:textId="77777777" w:rsidR="007D39E2" w:rsidRPr="005B4720" w:rsidRDefault="0072416C">
            <w:pPr>
              <w:rPr>
                <w:rFonts w:ascii="Segoe UI" w:hAnsi="Segoe UI" w:cs="Segoe UI"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7187" w:type="dxa"/>
            <w:gridSpan w:val="3"/>
            <w:tcBorders>
              <w:top w:val="nil"/>
            </w:tcBorders>
          </w:tcPr>
          <w:p w14:paraId="38653F21" w14:textId="77777777" w:rsidR="007D39E2" w:rsidRDefault="0072416C">
            <w:pPr>
              <w:spacing w:after="160"/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>Condition</w:t>
            </w:r>
          </w:p>
          <w:p w14:paraId="38653F22" w14:textId="424BC994" w:rsidR="007D39E2" w:rsidRPr="005B4720" w:rsidRDefault="0072416C">
            <w:pPr>
              <w:rPr>
                <w:rFonts w:ascii="Segoe UI" w:eastAsia="MS Gothic" w:hAnsi="Segoe UI" w:cs="Segoe UI"/>
                <w:sz w:val="22"/>
                <w:szCs w:val="22"/>
              </w:rPr>
            </w:pPr>
            <w: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  <w:t xml:space="preserve"> </w: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eastAsia="MS Gothic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2A" w14:textId="77777777">
        <w:trPr>
          <w:trHeight w:val="474"/>
          <w:jc w:val="center"/>
        </w:trPr>
        <w:tc>
          <w:tcPr>
            <w:tcW w:w="11552" w:type="dxa"/>
            <w:gridSpan w:val="4"/>
          </w:tcPr>
          <w:p w14:paraId="38653F24" w14:textId="77777777" w:rsidR="007D39E2" w:rsidRDefault="0072416C">
            <w:pPr>
              <w:spacing w:before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Potential effects 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sz w:val="22"/>
                <w:szCs w:val="22"/>
              </w:rPr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38653F25" w14:textId="77777777" w:rsidR="007D39E2" w:rsidRDefault="007D39E2">
            <w:pP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</w:p>
          <w:p w14:paraId="38653F26" w14:textId="77777777" w:rsidR="007D39E2" w:rsidRDefault="007D39E2">
            <w:pP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</w:p>
          <w:p w14:paraId="38653F27" w14:textId="26C3905A" w:rsidR="007D39E2" w:rsidRDefault="0072416C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Affected components of the plan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1745477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1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616558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2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216900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3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1621287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4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126889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5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183071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6     </w:t>
            </w:r>
            <w:sdt>
              <w:sdtPr>
                <w:rPr>
                  <w:rFonts w:ascii="Segoe UI" w:hAnsi="Segoe UI" w:cs="Segoe UI"/>
                  <w:b/>
                  <w:bCs/>
                  <w:sz w:val="24"/>
                  <w:szCs w:val="24"/>
                </w:rPr>
                <w:id w:val="-167934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7</w:t>
            </w:r>
          </w:p>
          <w:p w14:paraId="38653F28" w14:textId="182862EF" w:rsidR="007D39E2" w:rsidRDefault="0072416C">
            <w:pPr>
              <w:spacing w:before="160" w:after="12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Recommended changes to the </w:t>
            </w:r>
            <w:r w:rsidR="00094F5C">
              <w:rPr>
                <w:rFonts w:ascii="Segoe UI" w:hAnsi="Segoe UI" w:cs="Segoe UI"/>
                <w:b/>
                <w:bCs/>
                <w:sz w:val="24"/>
                <w:szCs w:val="24"/>
              </w:rPr>
              <w:t>a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ccident </w:t>
            </w:r>
            <w:r w:rsidR="00094F5C">
              <w:rPr>
                <w:rFonts w:ascii="Segoe UI" w:hAnsi="Segoe UI" w:cs="Segoe UI"/>
                <w:b/>
                <w:bCs/>
                <w:sz w:val="24"/>
                <w:szCs w:val="24"/>
              </w:rPr>
              <w:t>p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lan components: </w:t>
            </w:r>
            <w:r w:rsidRPr="005B4720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4720"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 w:rsidRPr="005B4720"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 w:rsidRPr="005B4720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 w:rsidRPr="005B4720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 w:rsidRPr="005B4720"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p>
          <w:p w14:paraId="38653F29" w14:textId="77777777" w:rsidR="007D39E2" w:rsidRDefault="007D39E2">
            <w:pPr>
              <w:rPr>
                <w:rFonts w:ascii="Segoe UI" w:eastAsia="MS Gothic" w:hAnsi="Segoe UI" w:cs="Segoe UI"/>
                <w:b/>
                <w:bCs/>
                <w:sz w:val="24"/>
                <w:szCs w:val="24"/>
              </w:rPr>
            </w:pPr>
          </w:p>
        </w:tc>
      </w:tr>
    </w:tbl>
    <w:p w14:paraId="38653F2B" w14:textId="77777777" w:rsidR="007D39E2" w:rsidRDefault="0072416C">
      <w:pPr>
        <w:pStyle w:val="Heading2"/>
        <w:spacing w:before="240" w:after="12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t>Section 4: Summary of operations, findings, and recommendations</w:t>
      </w:r>
    </w:p>
    <w:p w14:paraId="38653F2C" w14:textId="77777777" w:rsidR="007D39E2" w:rsidRDefault="0072416C" w:rsidP="00302B14">
      <w:pPr>
        <w:pStyle w:val="Heading2"/>
        <w:spacing w:before="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13: Management</w:t>
      </w:r>
      <w:r>
        <w:rPr>
          <w:rFonts w:ascii="Segoe UI" w:hAnsi="Segoe UI" w:cs="Segoe UI"/>
          <w:sz w:val="28"/>
          <w:szCs w:val="28"/>
        </w:rPr>
        <w:tab/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3B13E3" w14:paraId="3C0D4948" w14:textId="77777777" w:rsidTr="00987830">
        <w:trPr>
          <w:trHeight w:val="402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20F3CF8A" w14:textId="77777777" w:rsidR="003B13E3" w:rsidRDefault="003B13E3" w:rsidP="003B13E3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59476564" w14:textId="7ABF029C" w:rsidR="003B13E3" w:rsidRDefault="003B13E3" w:rsidP="00987830">
            <w:pPr>
              <w:ind w:left="-14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446D9C2D" w14:textId="0CD41CFA" w:rsidR="003B13E3" w:rsidRDefault="003B13E3" w:rsidP="00987830">
            <w:pPr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987830" w14:paraId="38653F34" w14:textId="77777777" w:rsidTr="00987830">
        <w:trPr>
          <w:trHeight w:val="744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38653F31" w14:textId="07C991F9" w:rsidR="00987830" w:rsidRPr="003B13E3" w:rsidRDefault="00987830" w:rsidP="00987830">
            <w:pPr>
              <w:spacing w:after="120"/>
              <w:ind w:left="382" w:hanging="382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3. Is a management component with a written safety policy statement in place that assigns safety responsibilities and authority by position or title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644152AA" w14:textId="34D34D24" w:rsidR="00987830" w:rsidRPr="00FA4D8E" w:rsidRDefault="00987830" w:rsidP="00783E00">
            <w:pPr>
              <w:spacing w:before="40" w:after="160"/>
              <w:ind w:left="-107" w:firstLine="19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38653F33" w14:textId="294331A0" w:rsidR="00987830" w:rsidRPr="00FA4D8E" w:rsidRDefault="00987830" w:rsidP="00B92B22">
            <w:pPr>
              <w:spacing w:before="40" w:after="160"/>
              <w:ind w:left="-216"/>
              <w:jc w:val="right"/>
              <w:rPr>
                <w:rFonts w:ascii="Segoe UI" w:hAnsi="Segoe UI" w:cs="Segoe UI"/>
                <w:bCs/>
                <w:sz w:val="24"/>
                <w:szCs w:val="24"/>
              </w:rPr>
            </w:pP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3B13E3" w14:paraId="38653F39" w14:textId="77777777" w:rsidTr="00987830">
        <w:trPr>
          <w:trHeight w:val="1332"/>
          <w:jc w:val="center"/>
        </w:trPr>
        <w:tc>
          <w:tcPr>
            <w:tcW w:w="9885" w:type="dxa"/>
            <w:tcBorders>
              <w:top w:val="nil"/>
              <w:bottom w:val="single" w:sz="8" w:space="0" w:color="auto"/>
              <w:right w:val="nil"/>
            </w:tcBorders>
          </w:tcPr>
          <w:p w14:paraId="1732FCC4" w14:textId="4321A09F" w:rsidR="003B13E3" w:rsidRDefault="003B13E3" w:rsidP="003B13E3">
            <w:pPr>
              <w:spacing w:after="160"/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43BBAB63" w14:textId="626D53C1" w:rsidR="003B13E3" w:rsidRDefault="003B13E3" w:rsidP="003B13E3">
            <w:pPr>
              <w:spacing w:after="160"/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the people responsible for corrective action. </w:t>
            </w:r>
          </w:p>
          <w:p w14:paraId="38653F35" w14:textId="11AAD9AC" w:rsidR="003B13E3" w:rsidRDefault="003B13E3" w:rsidP="003B13E3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4B4A27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4B4A27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4B4A27">
              <w:rPr>
                <w:rFonts w:ascii="Segoe UI" w:hAnsi="Segoe UI" w:cs="Segoe UI"/>
                <w:sz w:val="22"/>
                <w:szCs w:val="22"/>
              </w:rPr>
            </w:r>
            <w:r w:rsidRPr="004B4A27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4B4A27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4B4A27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4B4A27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4B4A27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4B4A27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4B4A27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</w:tcBorders>
          </w:tcPr>
          <w:p w14:paraId="59CEB1C7" w14:textId="1927080D" w:rsidR="003B13E3" w:rsidRPr="00FA4D8E" w:rsidRDefault="003B13E3" w:rsidP="00FA4D8E">
            <w:pPr>
              <w:spacing w:before="40" w:after="160"/>
              <w:ind w:left="-107"/>
              <w:jc w:val="center"/>
              <w:rPr>
                <w:rFonts w:ascii="Segoe UI" w:hAnsi="Segoe UI" w:cs="Segoe UI"/>
                <w:bCs/>
                <w:sz w:val="22"/>
                <w:szCs w:val="22"/>
              </w:rPr>
            </w:pP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auto"/>
            </w:tcBorders>
          </w:tcPr>
          <w:p w14:paraId="38653F38" w14:textId="096C97F1" w:rsidR="003B13E3" w:rsidRPr="00FA4D8E" w:rsidRDefault="003B13E3" w:rsidP="00B92B22">
            <w:pPr>
              <w:spacing w:before="40" w:after="160"/>
              <w:ind w:left="-20"/>
              <w:jc w:val="right"/>
              <w:rPr>
                <w:rFonts w:ascii="Segoe UI" w:hAnsi="Segoe UI" w:cs="Segoe UI"/>
                <w:bCs/>
                <w:sz w:val="22"/>
                <w:szCs w:val="22"/>
              </w:rPr>
            </w:pP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FA4D8E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D39E2" w14:paraId="38653F3D" w14:textId="77777777" w:rsidTr="002F1905">
        <w:trPr>
          <w:trHeight w:val="853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</w:tcBorders>
          </w:tcPr>
          <w:p w14:paraId="38653F3A" w14:textId="0F88A90C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4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view of the management component reveals:</w:t>
            </w:r>
          </w:p>
          <w:p w14:paraId="38653F3C" w14:textId="3883D9B3" w:rsidR="005E5144" w:rsidRPr="002F1905" w:rsidRDefault="0072416C" w:rsidP="002F1905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41" w14:textId="77777777">
        <w:trPr>
          <w:trHeight w:val="474"/>
          <w:jc w:val="center"/>
        </w:trPr>
        <w:tc>
          <w:tcPr>
            <w:tcW w:w="11520" w:type="dxa"/>
            <w:gridSpan w:val="3"/>
          </w:tcPr>
          <w:p w14:paraId="38653F3E" w14:textId="21A00F41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5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40" w14:textId="7FDB6DB7" w:rsidR="00137961" w:rsidRPr="002F1905" w:rsidRDefault="0072416C" w:rsidP="002F1905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0ECCA1B3" w14:textId="77777777" w:rsidR="00616C21" w:rsidRDefault="00616C21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</w:p>
    <w:p w14:paraId="276897B8" w14:textId="77777777" w:rsidR="00616C21" w:rsidRDefault="00616C21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</w:p>
    <w:p w14:paraId="459B2E3F" w14:textId="77777777" w:rsidR="00616C21" w:rsidRDefault="00616C21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</w:p>
    <w:p w14:paraId="38653F42" w14:textId="7291273C" w:rsidR="007D39E2" w:rsidRDefault="0072416C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lastRenderedPageBreak/>
        <w:t>Part 14: Analysis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0959F4" w14:paraId="0459AD11" w14:textId="77777777" w:rsidTr="003B26A2">
        <w:trPr>
          <w:trHeight w:val="288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5DA32CC2" w14:textId="77777777" w:rsidR="000959F4" w:rsidRPr="00680B0E" w:rsidRDefault="000959F4" w:rsidP="000959F4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6F3DF330" w14:textId="3AFEE583" w:rsidR="000959F4" w:rsidRDefault="000959F4" w:rsidP="00431B53">
            <w:pPr>
              <w:spacing w:before="40"/>
              <w:ind w:left="20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57F8F19B" w14:textId="5FB7B605" w:rsidR="000959F4" w:rsidRDefault="000959F4" w:rsidP="00431B53">
            <w:pPr>
              <w:spacing w:before="40"/>
              <w:ind w:left="20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0959F4" w14:paraId="38653F4C" w14:textId="77777777" w:rsidTr="006C2986">
        <w:trPr>
          <w:trHeight w:val="762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38653F47" w14:textId="4AAA2AB4" w:rsidR="000959F4" w:rsidRPr="00C54221" w:rsidRDefault="000959F4" w:rsidP="00C54221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6. Is there an analysis component in place that includes a review of safety program documentation and employer operations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58B79A8E" w14:textId="66772DE4" w:rsidR="000959F4" w:rsidRDefault="000959F4" w:rsidP="00431B53">
            <w:pPr>
              <w:spacing w:before="40"/>
              <w:ind w:left="20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38653F4B" w14:textId="05285E58" w:rsidR="000959F4" w:rsidRDefault="000959F4" w:rsidP="00431B53">
            <w:pPr>
              <w:spacing w:before="40"/>
              <w:ind w:left="20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C54221" w14:paraId="552E47DB" w14:textId="77777777" w:rsidTr="003B26A2">
        <w:trPr>
          <w:trHeight w:val="432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1E7EF7CA" w14:textId="7FC1EF8C" w:rsidR="00C54221" w:rsidRDefault="00C54221" w:rsidP="00C85BC5">
            <w:pPr>
              <w:spacing w:after="120"/>
              <w:ind w:left="41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s it used to gauge the success of existing programs, detect existing or potential trends, and create the frequency of analyses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41749006" w14:textId="78B819A0" w:rsidR="00C54221" w:rsidRDefault="00C54221" w:rsidP="00431B53">
            <w:pPr>
              <w:spacing w:before="40"/>
              <w:ind w:left="20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07F4CB77" w14:textId="49BC1027" w:rsidR="00C54221" w:rsidRDefault="00C54221" w:rsidP="00431B53">
            <w:pPr>
              <w:spacing w:before="40"/>
              <w:ind w:left="20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431B53" w14:paraId="5E4BA7B3" w14:textId="77777777" w:rsidTr="006C2986">
        <w:trPr>
          <w:trHeight w:val="178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5E800309" w14:textId="6419AB92" w:rsidR="00431B53" w:rsidRPr="002145C3" w:rsidRDefault="00431B53" w:rsidP="00431B53">
            <w:pPr>
              <w:spacing w:after="120"/>
              <w:ind w:left="382" w:firstLine="40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70014828" w14:textId="3E3D22E7" w:rsidR="00431B53" w:rsidRPr="006C54F4" w:rsidRDefault="00431B53" w:rsidP="00431B53">
            <w:pPr>
              <w:ind w:left="-14"/>
              <w:jc w:val="center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7C3A2934" w14:textId="4A70BAE7" w:rsidR="00431B53" w:rsidRPr="006C54F4" w:rsidRDefault="00431B53" w:rsidP="00431B53">
            <w:pPr>
              <w:ind w:left="-20"/>
              <w:jc w:val="center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56239B" w14:paraId="6C20A444" w14:textId="77777777" w:rsidTr="006C2986">
        <w:trPr>
          <w:trHeight w:val="2617"/>
          <w:jc w:val="center"/>
        </w:trPr>
        <w:tc>
          <w:tcPr>
            <w:tcW w:w="9885" w:type="dxa"/>
            <w:tcBorders>
              <w:top w:val="single" w:sz="12" w:space="0" w:color="auto"/>
              <w:bottom w:val="single" w:sz="8" w:space="0" w:color="auto"/>
              <w:right w:val="nil"/>
            </w:tcBorders>
          </w:tcPr>
          <w:p w14:paraId="76A45A3B" w14:textId="5A5A5DF1" w:rsidR="0056239B" w:rsidRDefault="0056239B" w:rsidP="0056239B">
            <w:pPr>
              <w:spacing w:after="120"/>
              <w:ind w:left="382" w:firstLine="4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1A2675EF" w14:textId="77777777" w:rsidR="0056239B" w:rsidRDefault="0056239B" w:rsidP="0056239B">
            <w:pPr>
              <w:ind w:left="332" w:firstLine="4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508705E6" w14:textId="77777777" w:rsidR="0056239B" w:rsidRDefault="0056239B" w:rsidP="0056239B">
            <w:pPr>
              <w:spacing w:after="160"/>
              <w:ind w:left="332" w:firstLine="4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people responsible for corrective action. </w:t>
            </w:r>
          </w:p>
          <w:tbl>
            <w:tblPr>
              <w:tblStyle w:val="TableGrid"/>
              <w:tblW w:w="0" w:type="auto"/>
              <w:tblInd w:w="382" w:type="dxa"/>
              <w:tblLook w:val="04A0" w:firstRow="1" w:lastRow="0" w:firstColumn="1" w:lastColumn="0" w:noHBand="0" w:noVBand="1"/>
            </w:tblPr>
            <w:tblGrid>
              <w:gridCol w:w="4712"/>
              <w:gridCol w:w="4410"/>
            </w:tblGrid>
            <w:tr w:rsidR="0056239B" w14:paraId="79CDFFB9" w14:textId="77777777" w:rsidTr="003B26A2">
              <w:tc>
                <w:tcPr>
                  <w:tcW w:w="4712" w:type="dxa"/>
                </w:tcPr>
                <w:p w14:paraId="66FA2B9C" w14:textId="77777777" w:rsidR="0056239B" w:rsidRDefault="0056239B" w:rsidP="0056239B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4410" w:type="dxa"/>
                </w:tcPr>
                <w:p w14:paraId="2667DE75" w14:textId="77777777" w:rsidR="0056239B" w:rsidRDefault="0056239B" w:rsidP="0056239B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</w:tr>
            <w:tr w:rsidR="0056239B" w14:paraId="32FAFDF3" w14:textId="77777777" w:rsidTr="003B26A2">
              <w:tc>
                <w:tcPr>
                  <w:tcW w:w="4712" w:type="dxa"/>
                </w:tcPr>
                <w:p w14:paraId="6ED85883" w14:textId="77777777" w:rsidR="0056239B" w:rsidRDefault="0056239B" w:rsidP="0056239B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410" w:type="dxa"/>
                </w:tcPr>
                <w:p w14:paraId="7CC8809D" w14:textId="77777777" w:rsidR="0056239B" w:rsidRDefault="0056239B" w:rsidP="0056239B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56239B" w14:paraId="1B52988B" w14:textId="77777777" w:rsidTr="003B26A2">
              <w:tc>
                <w:tcPr>
                  <w:tcW w:w="4712" w:type="dxa"/>
                </w:tcPr>
                <w:p w14:paraId="61ED10F1" w14:textId="77777777" w:rsidR="0056239B" w:rsidRDefault="0056239B" w:rsidP="0056239B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410" w:type="dxa"/>
                </w:tcPr>
                <w:p w14:paraId="5EAFDA32" w14:textId="77777777" w:rsidR="0056239B" w:rsidRDefault="0056239B" w:rsidP="0056239B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2BB652F" w14:textId="77777777" w:rsidR="0056239B" w:rsidRDefault="0056239B" w:rsidP="0056239B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1804D5CD" w14:textId="784A4CD5" w:rsidR="0056239B" w:rsidRPr="003660B0" w:rsidRDefault="0056239B" w:rsidP="003660B0">
            <w:pPr>
              <w:spacing w:before="40"/>
              <w:ind w:left="202"/>
              <w:rPr>
                <w:rFonts w:ascii="Segoe UI" w:hAnsi="Segoe UI" w:cs="Segoe UI"/>
                <w:b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8" w:space="0" w:color="auto"/>
            </w:tcBorders>
          </w:tcPr>
          <w:p w14:paraId="5A258308" w14:textId="22361A01" w:rsidR="0056239B" w:rsidRPr="003660B0" w:rsidRDefault="0056239B" w:rsidP="003660B0">
            <w:pPr>
              <w:spacing w:before="40"/>
              <w:ind w:left="202"/>
              <w:rPr>
                <w:rFonts w:ascii="Segoe UI" w:hAnsi="Segoe UI" w:cs="Segoe UI"/>
                <w:b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7D39E2" w14:paraId="38653F55" w14:textId="77777777">
        <w:trPr>
          <w:trHeight w:val="47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</w:tcBorders>
          </w:tcPr>
          <w:p w14:paraId="38653F52" w14:textId="43BA9CE1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7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view of the analysis component reveals:</w:t>
            </w:r>
          </w:p>
          <w:p w14:paraId="38653F54" w14:textId="3EC36B25" w:rsidR="005E5144" w:rsidRPr="00C54221" w:rsidRDefault="0072416C" w:rsidP="00C54221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59" w14:textId="77777777" w:rsidTr="00130EE4">
        <w:trPr>
          <w:trHeight w:val="432"/>
          <w:jc w:val="center"/>
        </w:trPr>
        <w:tc>
          <w:tcPr>
            <w:tcW w:w="11520" w:type="dxa"/>
            <w:gridSpan w:val="3"/>
          </w:tcPr>
          <w:p w14:paraId="38653F56" w14:textId="43BF0FD4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8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58" w14:textId="5F16B8DB" w:rsidR="00137961" w:rsidRPr="00C54221" w:rsidRDefault="0072416C" w:rsidP="00C54221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F5B" w14:textId="77AE712D" w:rsidR="007D39E2" w:rsidRDefault="0072416C" w:rsidP="00302B14">
      <w:pPr>
        <w:pStyle w:val="Heading2"/>
        <w:spacing w:before="1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15: Recordkeeping</w:t>
      </w:r>
    </w:p>
    <w:tbl>
      <w:tblPr>
        <w:tblW w:w="1156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926"/>
        <w:gridCol w:w="722"/>
        <w:gridCol w:w="919"/>
      </w:tblGrid>
      <w:tr w:rsidR="00D648F5" w14:paraId="00E0D275" w14:textId="77777777" w:rsidTr="008452D3">
        <w:trPr>
          <w:trHeight w:val="281"/>
          <w:jc w:val="center"/>
        </w:trPr>
        <w:tc>
          <w:tcPr>
            <w:tcW w:w="9926" w:type="dxa"/>
            <w:tcBorders>
              <w:top w:val="single" w:sz="12" w:space="0" w:color="auto"/>
              <w:bottom w:val="nil"/>
              <w:right w:val="nil"/>
            </w:tcBorders>
          </w:tcPr>
          <w:p w14:paraId="4DDC3555" w14:textId="77777777" w:rsidR="00D648F5" w:rsidRPr="00680B0E" w:rsidRDefault="00D648F5" w:rsidP="00D648F5">
            <w:pPr>
              <w:ind w:left="389" w:hanging="389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</w:p>
        </w:tc>
        <w:tc>
          <w:tcPr>
            <w:tcW w:w="722" w:type="dxa"/>
            <w:tcBorders>
              <w:top w:val="single" w:sz="12" w:space="0" w:color="auto"/>
              <w:left w:val="nil"/>
              <w:bottom w:val="nil"/>
            </w:tcBorders>
          </w:tcPr>
          <w:p w14:paraId="7F94F2C8" w14:textId="0B0DDE09" w:rsidR="00D648F5" w:rsidRDefault="00D648F5" w:rsidP="00D648F5">
            <w:pPr>
              <w:ind w:left="91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918" w:type="dxa"/>
            <w:tcBorders>
              <w:top w:val="single" w:sz="12" w:space="0" w:color="auto"/>
              <w:left w:val="nil"/>
              <w:bottom w:val="nil"/>
            </w:tcBorders>
          </w:tcPr>
          <w:p w14:paraId="13F6DF4A" w14:textId="2E0BBA77" w:rsidR="00D648F5" w:rsidRDefault="00D648F5" w:rsidP="00D648F5">
            <w:pPr>
              <w:ind w:left="91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D648F5" w:rsidRPr="0056239B" w14:paraId="38653F63" w14:textId="77777777" w:rsidTr="008452D3">
        <w:trPr>
          <w:trHeight w:val="1687"/>
          <w:jc w:val="center"/>
        </w:trPr>
        <w:tc>
          <w:tcPr>
            <w:tcW w:w="9926" w:type="dxa"/>
            <w:tcBorders>
              <w:top w:val="single" w:sz="12" w:space="0" w:color="auto"/>
              <w:bottom w:val="nil"/>
              <w:right w:val="nil"/>
            </w:tcBorders>
          </w:tcPr>
          <w:p w14:paraId="6C19ABA3" w14:textId="13CF1E98" w:rsidR="00D648F5" w:rsidRDefault="00D648F5" w:rsidP="00D648F5">
            <w:pPr>
              <w:ind w:left="389" w:hanging="38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89. Is a recordkeeping component in place that states: </w:t>
            </w:r>
          </w:p>
          <w:p w14:paraId="1E7BBBD3" w14:textId="7AEA01C9" w:rsidR="00D648F5" w:rsidRPr="00A93F17" w:rsidRDefault="00D648F5" w:rsidP="00D648F5">
            <w:pPr>
              <w:pStyle w:val="ListParagraph"/>
              <w:numPr>
                <w:ilvl w:val="0"/>
                <w:numId w:val="54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2039FE">
              <w:rPr>
                <w:rFonts w:ascii="Segoe UI" w:hAnsi="Segoe UI" w:cs="Segoe UI"/>
                <w:b/>
                <w:sz w:val="24"/>
                <w:szCs w:val="24"/>
              </w:rPr>
              <w:t xml:space="preserve">which records are </w:t>
            </w:r>
            <w:proofErr w:type="gramStart"/>
            <w:r w:rsidRPr="002039FE">
              <w:rPr>
                <w:rFonts w:ascii="Segoe UI" w:hAnsi="Segoe UI" w:cs="Segoe UI"/>
                <w:b/>
                <w:sz w:val="24"/>
                <w:szCs w:val="24"/>
              </w:rPr>
              <w:t>maintaine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</w:p>
          <w:p w14:paraId="00671B1C" w14:textId="7E5378FF" w:rsidR="00D648F5" w:rsidRPr="00A93F17" w:rsidRDefault="00D648F5" w:rsidP="00D648F5">
            <w:pPr>
              <w:pStyle w:val="ListParagraph"/>
              <w:numPr>
                <w:ilvl w:val="0"/>
                <w:numId w:val="54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93F17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how long they are </w:t>
            </w:r>
            <w:proofErr w:type="gramStart"/>
            <w:r w:rsidRPr="00A93F17">
              <w:rPr>
                <w:rFonts w:ascii="Segoe UI" w:hAnsi="Segoe UI" w:cs="Segoe UI"/>
                <w:b/>
                <w:bCs/>
                <w:sz w:val="24"/>
                <w:szCs w:val="24"/>
              </w:rPr>
              <w:t>kept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A93F17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5AF5D3FF" w14:textId="6355CDF0" w:rsidR="00D648F5" w:rsidRPr="00A93F17" w:rsidRDefault="00D648F5" w:rsidP="00D648F5">
            <w:pPr>
              <w:pStyle w:val="ListParagraph"/>
              <w:numPr>
                <w:ilvl w:val="0"/>
                <w:numId w:val="54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A93F17">
              <w:rPr>
                <w:rFonts w:ascii="Segoe UI" w:hAnsi="Segoe UI" w:cs="Segoe UI"/>
                <w:b/>
                <w:bCs/>
                <w:sz w:val="24"/>
                <w:szCs w:val="24"/>
              </w:rPr>
              <w:t>where they are hel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r w:rsidRPr="00A93F17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nd </w:t>
            </w:r>
          </w:p>
          <w:p w14:paraId="38653F60" w14:textId="4051C822" w:rsidR="00D648F5" w:rsidRPr="00A93F17" w:rsidRDefault="00D648F5" w:rsidP="00D648F5">
            <w:pPr>
              <w:pStyle w:val="ListParagraph"/>
              <w:numPr>
                <w:ilvl w:val="0"/>
                <w:numId w:val="54"/>
              </w:numPr>
              <w:spacing w:after="120"/>
              <w:ind w:left="1050"/>
              <w:rPr>
                <w:rFonts w:ascii="Segoe UI" w:hAnsi="Segoe UI" w:cs="Segoe UI"/>
              </w:rPr>
            </w:pPr>
            <w:r w:rsidRPr="00A93F17">
              <w:rPr>
                <w:rFonts w:ascii="Segoe UI" w:hAnsi="Segoe UI" w:cs="Segoe UI"/>
                <w:b/>
                <w:bCs/>
                <w:sz w:val="24"/>
                <w:szCs w:val="24"/>
              </w:rPr>
              <w:t>who takes care of them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722" w:type="dxa"/>
            <w:tcBorders>
              <w:top w:val="single" w:sz="12" w:space="0" w:color="auto"/>
              <w:left w:val="nil"/>
              <w:bottom w:val="nil"/>
            </w:tcBorders>
          </w:tcPr>
          <w:p w14:paraId="5BDE7EDD" w14:textId="2B9A3950" w:rsidR="00D648F5" w:rsidRPr="0056239B" w:rsidRDefault="00D648F5" w:rsidP="00431B53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918" w:type="dxa"/>
            <w:tcBorders>
              <w:top w:val="single" w:sz="12" w:space="0" w:color="auto"/>
              <w:left w:val="nil"/>
              <w:bottom w:val="nil"/>
            </w:tcBorders>
          </w:tcPr>
          <w:p w14:paraId="38653F62" w14:textId="56957905" w:rsidR="00D648F5" w:rsidRPr="0056239B" w:rsidRDefault="00D648F5" w:rsidP="00431B53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D648F5" w:rsidRPr="0056239B" w14:paraId="38653F68" w14:textId="77777777" w:rsidTr="00A86D60">
        <w:trPr>
          <w:trHeight w:val="2646"/>
          <w:jc w:val="center"/>
        </w:trPr>
        <w:tc>
          <w:tcPr>
            <w:tcW w:w="9926" w:type="dxa"/>
            <w:tcBorders>
              <w:top w:val="nil"/>
              <w:bottom w:val="single" w:sz="18" w:space="0" w:color="auto"/>
              <w:right w:val="nil"/>
            </w:tcBorders>
          </w:tcPr>
          <w:p w14:paraId="1581D8B4" w14:textId="77777777" w:rsidR="00D648F5" w:rsidRDefault="00D648F5" w:rsidP="00A62016">
            <w:pPr>
              <w:spacing w:after="120"/>
              <w:ind w:left="382" w:firstLine="4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31631DF9" w14:textId="596916CF" w:rsidR="00D648F5" w:rsidRDefault="00D648F5" w:rsidP="00A62016">
            <w:pPr>
              <w:ind w:left="332" w:firstLine="4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4281B638" w14:textId="77777777" w:rsidR="00D648F5" w:rsidRDefault="00D648F5" w:rsidP="00A62016">
            <w:pPr>
              <w:spacing w:after="160"/>
              <w:ind w:left="332" w:firstLine="40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people responsible for corrective action. </w:t>
            </w:r>
          </w:p>
          <w:tbl>
            <w:tblPr>
              <w:tblStyle w:val="TableGrid"/>
              <w:tblW w:w="0" w:type="auto"/>
              <w:tblInd w:w="384" w:type="dxa"/>
              <w:tblLook w:val="04A0" w:firstRow="1" w:lastRow="0" w:firstColumn="1" w:lastColumn="0" w:noHBand="0" w:noVBand="1"/>
            </w:tblPr>
            <w:tblGrid>
              <w:gridCol w:w="4800"/>
              <w:gridCol w:w="4410"/>
            </w:tblGrid>
            <w:tr w:rsidR="00D648F5" w:rsidRPr="00A8359E" w14:paraId="16D567ED" w14:textId="77777777" w:rsidTr="00A8359E">
              <w:trPr>
                <w:trHeight w:val="425"/>
              </w:trPr>
              <w:tc>
                <w:tcPr>
                  <w:tcW w:w="4800" w:type="dxa"/>
                </w:tcPr>
                <w:p w14:paraId="193843DC" w14:textId="6C2BA4E4" w:rsidR="00D648F5" w:rsidRDefault="00D648F5" w:rsidP="00D648F5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4410" w:type="dxa"/>
                </w:tcPr>
                <w:p w14:paraId="1E9009D1" w14:textId="149F4655" w:rsidR="00D648F5" w:rsidRDefault="00D648F5" w:rsidP="00D648F5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</w:tr>
            <w:tr w:rsidR="00D648F5" w:rsidRPr="00A8359E" w14:paraId="24D09781" w14:textId="77777777" w:rsidTr="00A8359E">
              <w:trPr>
                <w:trHeight w:val="425"/>
              </w:trPr>
              <w:tc>
                <w:tcPr>
                  <w:tcW w:w="4800" w:type="dxa"/>
                </w:tcPr>
                <w:p w14:paraId="1400B023" w14:textId="77777777" w:rsidR="00D648F5" w:rsidRDefault="00D648F5" w:rsidP="00D648F5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410" w:type="dxa"/>
                </w:tcPr>
                <w:p w14:paraId="7971FBAA" w14:textId="77777777" w:rsidR="00D648F5" w:rsidRDefault="00D648F5" w:rsidP="00D648F5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D648F5" w:rsidRPr="00A8359E" w14:paraId="391A8D18" w14:textId="77777777" w:rsidTr="00A8359E">
              <w:trPr>
                <w:trHeight w:val="425"/>
              </w:trPr>
              <w:tc>
                <w:tcPr>
                  <w:tcW w:w="4800" w:type="dxa"/>
                </w:tcPr>
                <w:p w14:paraId="7150F552" w14:textId="77777777" w:rsidR="00D648F5" w:rsidRDefault="00D648F5" w:rsidP="00D648F5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410" w:type="dxa"/>
                </w:tcPr>
                <w:p w14:paraId="49E0333D" w14:textId="77777777" w:rsidR="00D648F5" w:rsidRDefault="00D648F5" w:rsidP="00D648F5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8653F64" w14:textId="77777777" w:rsidR="00D648F5" w:rsidRDefault="00D648F5" w:rsidP="00D648F5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single" w:sz="18" w:space="0" w:color="auto"/>
            </w:tcBorders>
          </w:tcPr>
          <w:p w14:paraId="1B6C136C" w14:textId="77777777" w:rsidR="00D648F5" w:rsidRPr="0056239B" w:rsidRDefault="00D648F5" w:rsidP="00431B53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  <w:p w14:paraId="7B1E13CA" w14:textId="7D534680" w:rsidR="008075C4" w:rsidRPr="0056239B" w:rsidRDefault="008075C4" w:rsidP="008075C4">
            <w:pPr>
              <w:rPr>
                <w:rFonts w:ascii="Segoe UI" w:hAnsi="Segoe UI" w:cs="Segoe UI"/>
                <w:bCs/>
                <w:sz w:val="24"/>
                <w:szCs w:val="24"/>
              </w:rPr>
            </w:pPr>
          </w:p>
        </w:tc>
        <w:tc>
          <w:tcPr>
            <w:tcW w:w="918" w:type="dxa"/>
            <w:tcBorders>
              <w:top w:val="nil"/>
              <w:left w:val="nil"/>
              <w:bottom w:val="single" w:sz="18" w:space="0" w:color="auto"/>
            </w:tcBorders>
          </w:tcPr>
          <w:p w14:paraId="38653F67" w14:textId="11540591" w:rsidR="00D648F5" w:rsidRPr="0056239B" w:rsidRDefault="00D648F5" w:rsidP="00431B53">
            <w:pPr>
              <w:spacing w:before="40"/>
              <w:ind w:left="86"/>
              <w:jc w:val="center"/>
              <w:rPr>
                <w:rFonts w:ascii="Segoe UI" w:hAnsi="Segoe UI" w:cs="Segoe UI"/>
                <w:bCs/>
                <w:sz w:val="24"/>
                <w:szCs w:val="24"/>
              </w:rPr>
            </w:pP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</w:r>
            <w:r w:rsidR="00A96A73">
              <w:rPr>
                <w:rFonts w:ascii="Segoe UI" w:hAnsi="Segoe UI" w:cs="Segoe UI"/>
                <w:bCs/>
                <w:sz w:val="24"/>
                <w:szCs w:val="24"/>
              </w:rPr>
              <w:fldChar w:fldCharType="separate"/>
            </w:r>
            <w:r w:rsidRPr="0056239B">
              <w:rPr>
                <w:rFonts w:ascii="Segoe UI" w:hAnsi="Segoe UI" w:cs="Segoe UI"/>
                <w:bCs/>
                <w:sz w:val="24"/>
                <w:szCs w:val="24"/>
              </w:rPr>
              <w:fldChar w:fldCharType="end"/>
            </w:r>
          </w:p>
        </w:tc>
      </w:tr>
      <w:tr w:rsidR="007D39E2" w14:paraId="38653F6C" w14:textId="77777777" w:rsidTr="001510FD">
        <w:trPr>
          <w:trHeight w:val="432"/>
          <w:jc w:val="center"/>
        </w:trPr>
        <w:tc>
          <w:tcPr>
            <w:tcW w:w="11567" w:type="dxa"/>
            <w:gridSpan w:val="3"/>
            <w:tcBorders>
              <w:top w:val="single" w:sz="8" w:space="0" w:color="auto"/>
            </w:tcBorders>
          </w:tcPr>
          <w:p w14:paraId="38653F69" w14:textId="41F7F702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0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view of the recordkeeping component reveals</w:t>
            </w:r>
          </w:p>
          <w:p w14:paraId="38653F6B" w14:textId="6D5E63A5" w:rsidR="00B26348" w:rsidRPr="00D648F5" w:rsidRDefault="0072416C" w:rsidP="00D648F5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70" w14:textId="77777777" w:rsidTr="001510FD">
        <w:trPr>
          <w:trHeight w:val="864"/>
          <w:jc w:val="center"/>
        </w:trPr>
        <w:tc>
          <w:tcPr>
            <w:tcW w:w="11567" w:type="dxa"/>
            <w:gridSpan w:val="3"/>
          </w:tcPr>
          <w:p w14:paraId="38653F6D" w14:textId="601C50E3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1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6F" w14:textId="7AE518DE" w:rsidR="006F4042" w:rsidRPr="00D648F5" w:rsidRDefault="0072416C" w:rsidP="00D648F5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79B73500" w14:textId="77777777" w:rsidR="00C036E9" w:rsidRDefault="00C036E9">
      <w:pPr>
        <w:widowControl/>
        <w:rPr>
          <w:rFonts w:ascii="Segoe UI" w:hAnsi="Segoe UI" w:cs="Segoe UI"/>
          <w:b/>
          <w:bCs/>
          <w:color w:val="000000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 w:type="page"/>
      </w:r>
    </w:p>
    <w:p w14:paraId="38653F71" w14:textId="7E400971" w:rsidR="007D39E2" w:rsidRDefault="0072416C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lastRenderedPageBreak/>
        <w:t>Part 16: Education and training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BC2680" w14:paraId="0AFBB200" w14:textId="77777777" w:rsidTr="00815F03">
        <w:trPr>
          <w:trHeight w:val="213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45C83385" w14:textId="77777777" w:rsidR="00BC2680" w:rsidRDefault="00BC2680" w:rsidP="00BC2680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2C6D47D0" w14:textId="26E87045" w:rsidR="00BC2680" w:rsidRDefault="00BC2680" w:rsidP="00431B53">
            <w:pPr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7768CFE0" w14:textId="3E27BD2A" w:rsidR="00BC2680" w:rsidRDefault="00BC2680" w:rsidP="00431B53">
            <w:pPr>
              <w:spacing w:after="120"/>
              <w:ind w:left="-20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BC2680" w14:paraId="38653F78" w14:textId="77777777" w:rsidTr="00815F03">
        <w:trPr>
          <w:trHeight w:val="672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38653F75" w14:textId="7919F5B8" w:rsidR="00BC2680" w:rsidRPr="00BC2680" w:rsidRDefault="00BC2680" w:rsidP="00BC2680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92. Is an education and training component in place that lists the health and safety training topics, the schedule, and the time between training sessions? 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69AC02AD" w14:textId="1202890C" w:rsidR="00BC2680" w:rsidRDefault="00BC2680" w:rsidP="00815F03">
            <w:pPr>
              <w:spacing w:before="40"/>
              <w:ind w:left="-24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38653F77" w14:textId="0650564C" w:rsidR="00BC2680" w:rsidRDefault="00BC2680" w:rsidP="00431B53">
            <w:pPr>
              <w:spacing w:before="40" w:after="120"/>
              <w:ind w:left="-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BC2680" w14:paraId="75C8C6D0" w14:textId="77777777" w:rsidTr="00815F03">
        <w:trPr>
          <w:trHeight w:val="865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1A4DDE97" w14:textId="772FE4FD" w:rsidR="00BC2680" w:rsidRDefault="00BC2680" w:rsidP="00BC2680">
            <w:pPr>
              <w:spacing w:after="120"/>
              <w:ind w:left="382" w:hanging="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Does it include the trainer’s position or title, the names of those who received training, and the people responsible for training supervisors and employees in accident prevention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3860FE4E" w14:textId="2516E543" w:rsidR="00BC2680" w:rsidRDefault="00BC2680" w:rsidP="00B97276">
            <w:pPr>
              <w:spacing w:before="40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7C08B9B1" w14:textId="7A65F136" w:rsidR="00BC2680" w:rsidRDefault="00BC2680" w:rsidP="00786553">
            <w:pPr>
              <w:spacing w:before="40"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BC2680" w14:paraId="38653F7D" w14:textId="77777777" w:rsidTr="00E4320A">
        <w:trPr>
          <w:trHeight w:val="2331"/>
          <w:jc w:val="center"/>
        </w:trPr>
        <w:tc>
          <w:tcPr>
            <w:tcW w:w="9885" w:type="dxa"/>
            <w:tcBorders>
              <w:top w:val="nil"/>
              <w:bottom w:val="single" w:sz="8" w:space="0" w:color="auto"/>
              <w:right w:val="nil"/>
            </w:tcBorders>
          </w:tcPr>
          <w:p w14:paraId="79525064" w14:textId="77777777" w:rsidR="00BC2680" w:rsidRDefault="00BC2680" w:rsidP="00BC2680">
            <w:pPr>
              <w:spacing w:after="120"/>
              <w:ind w:left="382" w:hanging="5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4F95EF7C" w14:textId="77777777" w:rsidR="00BC2680" w:rsidRDefault="00BC2680" w:rsidP="00BC2680">
            <w:pPr>
              <w:spacing w:after="160"/>
              <w:ind w:left="33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the people responsible for corrective action. </w:t>
            </w:r>
          </w:p>
          <w:tbl>
            <w:tblPr>
              <w:tblStyle w:val="TableGrid"/>
              <w:tblW w:w="0" w:type="auto"/>
              <w:tblInd w:w="382" w:type="dxa"/>
              <w:tblLook w:val="04A0" w:firstRow="1" w:lastRow="0" w:firstColumn="1" w:lastColumn="0" w:noHBand="0" w:noVBand="1"/>
            </w:tblPr>
            <w:tblGrid>
              <w:gridCol w:w="2465"/>
              <w:gridCol w:w="2970"/>
            </w:tblGrid>
            <w:tr w:rsidR="00BC2680" w14:paraId="47F63FAF" w14:textId="77777777" w:rsidTr="00ED72BE">
              <w:tc>
                <w:tcPr>
                  <w:tcW w:w="2465" w:type="dxa"/>
                </w:tcPr>
                <w:p w14:paraId="461142DC" w14:textId="77777777" w:rsidR="00BC2680" w:rsidRDefault="00BC2680" w:rsidP="00BC2680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2970" w:type="dxa"/>
                </w:tcPr>
                <w:p w14:paraId="1F3ED175" w14:textId="77777777" w:rsidR="00BC2680" w:rsidRDefault="00BC2680" w:rsidP="00BC2680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</w:tr>
            <w:tr w:rsidR="00BC2680" w14:paraId="00340DF2" w14:textId="77777777" w:rsidTr="00ED72BE">
              <w:tc>
                <w:tcPr>
                  <w:tcW w:w="2465" w:type="dxa"/>
                </w:tcPr>
                <w:p w14:paraId="4CF5EFAB" w14:textId="77777777" w:rsidR="00BC2680" w:rsidRDefault="00BC2680" w:rsidP="00BC2680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11F85DD2" w14:textId="77777777" w:rsidR="00BC2680" w:rsidRDefault="00BC2680" w:rsidP="00BC2680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C2680" w14:paraId="301F75F2" w14:textId="77777777" w:rsidTr="00ED72BE">
              <w:tc>
                <w:tcPr>
                  <w:tcW w:w="2465" w:type="dxa"/>
                </w:tcPr>
                <w:p w14:paraId="6807A96B" w14:textId="77777777" w:rsidR="00BC2680" w:rsidRDefault="00BC2680" w:rsidP="00BC2680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08FB6A08" w14:textId="77777777" w:rsidR="00BC2680" w:rsidRDefault="00BC2680" w:rsidP="00BC2680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8653F79" w14:textId="77777777" w:rsidR="00BC2680" w:rsidRDefault="00BC2680" w:rsidP="00BC2680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</w:tcBorders>
          </w:tcPr>
          <w:p w14:paraId="4799D80A" w14:textId="6678542C" w:rsidR="00BC2680" w:rsidRDefault="00BC2680" w:rsidP="00815F03">
            <w:pPr>
              <w:spacing w:before="40"/>
              <w:ind w:left="-17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auto"/>
            </w:tcBorders>
          </w:tcPr>
          <w:p w14:paraId="38653F7C" w14:textId="3142172B" w:rsidR="00BC2680" w:rsidRDefault="00BC2680" w:rsidP="00786553">
            <w:pPr>
              <w:spacing w:before="40"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7D39E2" w14:paraId="38653F81" w14:textId="77777777">
        <w:trPr>
          <w:trHeight w:val="47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</w:tcBorders>
          </w:tcPr>
          <w:p w14:paraId="38653F7E" w14:textId="292179DB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3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F11ED1" w:rsidDel="00970906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What does </w:t>
            </w:r>
            <w:r w:rsidR="004D6942">
              <w:rPr>
                <w:rFonts w:ascii="Segoe UI" w:hAnsi="Segoe UI" w:cs="Segoe UI"/>
                <w:b/>
                <w:bCs/>
                <w:sz w:val="24"/>
                <w:szCs w:val="24"/>
              </w:rPr>
              <w:t>review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of the education and training component reveal</w:t>
            </w:r>
            <w:r w:rsidR="004D6942">
              <w:rPr>
                <w:rFonts w:ascii="Segoe UI" w:hAnsi="Segoe UI" w:cs="Segoe UI"/>
                <w:b/>
                <w:bCs/>
                <w:sz w:val="24"/>
                <w:szCs w:val="24"/>
              </w:rPr>
              <w:t>?</w:t>
            </w:r>
          </w:p>
          <w:p w14:paraId="38653F80" w14:textId="7D2D61A5" w:rsidR="00B26348" w:rsidRPr="00A62016" w:rsidRDefault="0072416C" w:rsidP="00A62016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85" w14:textId="77777777">
        <w:trPr>
          <w:trHeight w:val="474"/>
          <w:jc w:val="center"/>
        </w:trPr>
        <w:tc>
          <w:tcPr>
            <w:tcW w:w="11520" w:type="dxa"/>
            <w:gridSpan w:val="3"/>
          </w:tcPr>
          <w:p w14:paraId="38653F82" w14:textId="09144D5A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4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84" w14:textId="3832ED24" w:rsidR="006F4042" w:rsidRPr="00BC2680" w:rsidRDefault="0072416C" w:rsidP="00BC2680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F87" w14:textId="77777777" w:rsidR="007D39E2" w:rsidRDefault="0072416C" w:rsidP="00302B14">
      <w:pPr>
        <w:pStyle w:val="Heading2"/>
        <w:spacing w:before="1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17: Audits and inspections</w:t>
      </w:r>
      <w:r>
        <w:rPr>
          <w:rFonts w:ascii="Segoe UI" w:hAnsi="Segoe UI" w:cs="Segoe UI"/>
          <w:sz w:val="28"/>
          <w:szCs w:val="28"/>
        </w:rPr>
        <w:tab/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602F8E" w14:paraId="0B81EDF8" w14:textId="77777777" w:rsidTr="00431B53">
        <w:trPr>
          <w:trHeight w:val="33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48660F3B" w14:textId="77777777" w:rsidR="00602F8E" w:rsidRDefault="00602F8E" w:rsidP="00602F8E">
            <w:pPr>
              <w:ind w:left="389" w:hanging="40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2E5CD377" w14:textId="41219181" w:rsidR="00602F8E" w:rsidRDefault="00602F8E" w:rsidP="00602F8E">
            <w:pPr>
              <w:spacing w:after="120"/>
              <w:ind w:left="91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0E631DFB" w14:textId="3FD7DFC0" w:rsidR="00602F8E" w:rsidRDefault="00602F8E" w:rsidP="00602F8E">
            <w:pPr>
              <w:spacing w:after="120"/>
              <w:ind w:left="91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602F8E" w14:paraId="38653F8F" w14:textId="77777777" w:rsidTr="00431B53">
        <w:trPr>
          <w:trHeight w:val="3156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1F596E4A" w14:textId="4EDAF924" w:rsidR="00602F8E" w:rsidRDefault="00602F8E" w:rsidP="00602F8E">
            <w:pPr>
              <w:ind w:left="389" w:hanging="403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bookmarkStart w:id="8" w:name="_Hlk79675778"/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95. Is an audit and inspection component in place that identifies: </w:t>
            </w:r>
          </w:p>
          <w:p w14:paraId="1B2D4517" w14:textId="7EF36D4A" w:rsidR="00602F8E" w:rsidRPr="00BC2680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qualified people (by title or position) to conduct audits and </w:t>
            </w:r>
            <w:proofErr w:type="gramStart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inspections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66E0843A" w14:textId="5BB4B541" w:rsidR="00602F8E" w:rsidRPr="00BC2680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what inspections are </w:t>
            </w:r>
            <w:proofErr w:type="gramStart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conducte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666F6CE8" w14:textId="3E9A64BE" w:rsidR="00602F8E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who performs the </w:t>
            </w:r>
            <w:proofErr w:type="gramStart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inspections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40A0BAEC" w14:textId="4417969A" w:rsidR="00602F8E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training the inspectors </w:t>
            </w:r>
            <w:proofErr w:type="gramStart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receive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19CCC105" w14:textId="57F97A05" w:rsidR="00602F8E" w:rsidRPr="00BC2680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how often inspections are </w:t>
            </w:r>
            <w:proofErr w:type="gramStart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conducte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08D09DD3" w14:textId="18CAF71F" w:rsidR="00602F8E" w:rsidRPr="00BC2680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ocumentation of all </w:t>
            </w:r>
            <w:proofErr w:type="gramStart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inspections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194C898A" w14:textId="3D7729EB" w:rsidR="00602F8E" w:rsidRPr="00BC2680" w:rsidRDefault="00602F8E" w:rsidP="00602F8E">
            <w:pPr>
              <w:pStyle w:val="ListParagraph"/>
              <w:numPr>
                <w:ilvl w:val="0"/>
                <w:numId w:val="51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the needed corrective actions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nd </w:t>
            </w:r>
          </w:p>
          <w:p w14:paraId="38653F8C" w14:textId="06EE5C3A" w:rsidR="00602F8E" w:rsidRPr="00602F8E" w:rsidRDefault="00602F8E" w:rsidP="00602F8E">
            <w:pPr>
              <w:pStyle w:val="ListParagraph"/>
              <w:numPr>
                <w:ilvl w:val="0"/>
                <w:numId w:val="51"/>
              </w:numPr>
              <w:ind w:left="105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BC2680">
              <w:rPr>
                <w:rFonts w:ascii="Segoe UI" w:hAnsi="Segoe UI" w:cs="Segoe UI"/>
                <w:b/>
                <w:bCs/>
                <w:sz w:val="24"/>
                <w:szCs w:val="24"/>
              </w:rPr>
              <w:t>who is responsible for recommending the corrective actions and follow-up?</w:t>
            </w:r>
            <w:bookmarkEnd w:id="8"/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492578EF" w14:textId="01F018EF" w:rsidR="00602F8E" w:rsidRDefault="00602F8E" w:rsidP="00431B53">
            <w:pPr>
              <w:spacing w:before="40" w:after="120"/>
              <w:ind w:left="8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38653F8E" w14:textId="72F94A15" w:rsidR="00602F8E" w:rsidRDefault="00602F8E" w:rsidP="00431B53">
            <w:pPr>
              <w:spacing w:before="40" w:after="120"/>
              <w:ind w:left="86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602F8E" w14:paraId="38653F93" w14:textId="77777777" w:rsidTr="00E4320A">
        <w:trPr>
          <w:trHeight w:val="2358"/>
          <w:jc w:val="center"/>
        </w:trPr>
        <w:tc>
          <w:tcPr>
            <w:tcW w:w="9885" w:type="dxa"/>
            <w:tcBorders>
              <w:top w:val="nil"/>
              <w:bottom w:val="single" w:sz="8" w:space="0" w:color="auto"/>
              <w:right w:val="nil"/>
            </w:tcBorders>
          </w:tcPr>
          <w:p w14:paraId="5407D912" w14:textId="77777777" w:rsidR="00602F8E" w:rsidRDefault="00602F8E" w:rsidP="00602F8E">
            <w:pPr>
              <w:spacing w:after="120"/>
              <w:ind w:left="382" w:hanging="5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4C1F6CB1" w14:textId="77777777" w:rsidR="00602F8E" w:rsidRDefault="00602F8E" w:rsidP="00602F8E">
            <w:pPr>
              <w:spacing w:after="160"/>
              <w:ind w:left="33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the people responsible for corrective action. </w:t>
            </w:r>
          </w:p>
          <w:tbl>
            <w:tblPr>
              <w:tblStyle w:val="TableGrid"/>
              <w:tblW w:w="0" w:type="auto"/>
              <w:tblInd w:w="382" w:type="dxa"/>
              <w:tblLook w:val="04A0" w:firstRow="1" w:lastRow="0" w:firstColumn="1" w:lastColumn="0" w:noHBand="0" w:noVBand="1"/>
            </w:tblPr>
            <w:tblGrid>
              <w:gridCol w:w="2465"/>
              <w:gridCol w:w="2970"/>
            </w:tblGrid>
            <w:tr w:rsidR="00602F8E" w14:paraId="17D4391D" w14:textId="77777777" w:rsidTr="00ED72BE">
              <w:tc>
                <w:tcPr>
                  <w:tcW w:w="2465" w:type="dxa"/>
                </w:tcPr>
                <w:p w14:paraId="6C99A461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2970" w:type="dxa"/>
                </w:tcPr>
                <w:p w14:paraId="5D441486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</w:tr>
            <w:tr w:rsidR="00602F8E" w14:paraId="16A4B20B" w14:textId="77777777" w:rsidTr="00ED72BE">
              <w:tc>
                <w:tcPr>
                  <w:tcW w:w="2465" w:type="dxa"/>
                </w:tcPr>
                <w:p w14:paraId="439FDE9C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672BCEAD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02F8E" w14:paraId="72D314D3" w14:textId="77777777" w:rsidTr="00ED72BE">
              <w:tc>
                <w:tcPr>
                  <w:tcW w:w="2465" w:type="dxa"/>
                </w:tcPr>
                <w:p w14:paraId="474F18C0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407565E7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8653F90" w14:textId="77777777" w:rsidR="00602F8E" w:rsidRDefault="00602F8E" w:rsidP="00602F8E">
            <w:pPr>
              <w:spacing w:after="120"/>
              <w:ind w:left="382" w:hanging="40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</w:tcBorders>
          </w:tcPr>
          <w:p w14:paraId="56F1E146" w14:textId="574F832B" w:rsidR="00602F8E" w:rsidRDefault="00602F8E" w:rsidP="00431B53">
            <w:pPr>
              <w:spacing w:before="40"/>
              <w:ind w:left="86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auto"/>
            </w:tcBorders>
          </w:tcPr>
          <w:p w14:paraId="38653F92" w14:textId="2067EDA0" w:rsidR="00602F8E" w:rsidRDefault="00602F8E" w:rsidP="00431B53">
            <w:pPr>
              <w:spacing w:before="40"/>
              <w:ind w:left="86"/>
              <w:jc w:val="center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7D39E2" w14:paraId="38653F97" w14:textId="77777777">
        <w:trPr>
          <w:trHeight w:val="47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</w:tcBorders>
          </w:tcPr>
          <w:p w14:paraId="38653F94" w14:textId="4DDF0F0C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6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6248E2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What does </w:t>
            </w:r>
            <w:r w:rsidR="006F5101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review 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of the audit and inspection component reveal</w:t>
            </w:r>
            <w:r w:rsidR="006248E2">
              <w:rPr>
                <w:rFonts w:ascii="Segoe UI" w:hAnsi="Segoe UI" w:cs="Segoe UI"/>
                <w:b/>
                <w:bCs/>
                <w:sz w:val="24"/>
                <w:szCs w:val="24"/>
              </w:rPr>
              <w:t>?</w:t>
            </w:r>
          </w:p>
          <w:p w14:paraId="38653F96" w14:textId="5E8D6EAB" w:rsidR="00B26348" w:rsidRPr="00602F8E" w:rsidRDefault="0072416C" w:rsidP="00602F8E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9B" w14:textId="77777777">
        <w:trPr>
          <w:trHeight w:val="474"/>
          <w:jc w:val="center"/>
        </w:trPr>
        <w:tc>
          <w:tcPr>
            <w:tcW w:w="11520" w:type="dxa"/>
            <w:gridSpan w:val="3"/>
          </w:tcPr>
          <w:p w14:paraId="38653F98" w14:textId="70B4B972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97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9A" w14:textId="67C58020" w:rsidR="006F4042" w:rsidRPr="00602F8E" w:rsidRDefault="0072416C" w:rsidP="00602F8E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F9C" w14:textId="77777777" w:rsidR="007D39E2" w:rsidRDefault="0072416C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18: Accident investigation</w:t>
      </w:r>
    </w:p>
    <w:p w14:paraId="532AD7C5" w14:textId="77777777" w:rsidR="0064038E" w:rsidRDefault="0064038E" w:rsidP="00D42048">
      <w:pPr>
        <w:ind w:left="389" w:hanging="389"/>
        <w:rPr>
          <w:rFonts w:ascii="Segoe UI" w:hAnsi="Segoe UI" w:cs="Segoe UI"/>
          <w:b/>
          <w:bCs/>
          <w:sz w:val="24"/>
          <w:szCs w:val="24"/>
        </w:rPr>
        <w:sectPr w:rsidR="0064038E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endnotePr>
            <w:numFmt w:val="decimal"/>
          </w:endnotePr>
          <w:pgSz w:w="12240" w:h="15840" w:code="1"/>
          <w:pgMar w:top="360" w:right="360" w:bottom="360" w:left="360" w:header="360" w:footer="360" w:gutter="0"/>
          <w:cols w:space="720"/>
          <w:docGrid w:linePitch="360"/>
        </w:sectPr>
      </w:pP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602F8E" w14:paraId="19D9A0B8" w14:textId="77777777" w:rsidTr="00431B53">
        <w:trPr>
          <w:trHeight w:val="33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7C720854" w14:textId="77777777" w:rsidR="00602F8E" w:rsidRDefault="00602F8E" w:rsidP="00602F8E">
            <w:pPr>
              <w:ind w:left="389" w:hanging="38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33E4E58E" w14:textId="39457E07" w:rsidR="00602F8E" w:rsidRDefault="00602F8E" w:rsidP="00431B53">
            <w:pPr>
              <w:spacing w:after="120"/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3DB668A7" w14:textId="3A00A617" w:rsidR="00602F8E" w:rsidRDefault="00602F8E" w:rsidP="00431B53">
            <w:pPr>
              <w:spacing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602F8E" w14:paraId="38653FA3" w14:textId="77777777" w:rsidTr="00431B53">
        <w:trPr>
          <w:trHeight w:val="1455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3CBFE564" w14:textId="594503BD" w:rsidR="00602F8E" w:rsidRDefault="00602F8E" w:rsidP="00602F8E">
            <w:pPr>
              <w:ind w:left="389" w:hanging="389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98. Is an accident investigation component in place that identifies: </w:t>
            </w:r>
          </w:p>
          <w:p w14:paraId="2CB67B77" w14:textId="124FE633" w:rsidR="00602F8E" w:rsidRPr="00602F8E" w:rsidRDefault="00602F8E" w:rsidP="00602F8E">
            <w:pPr>
              <w:pStyle w:val="ListParagraph"/>
              <w:numPr>
                <w:ilvl w:val="0"/>
                <w:numId w:val="52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causes of </w:t>
            </w:r>
            <w:proofErr w:type="gramStart"/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>injuries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697C3852" w14:textId="1E3EE58E" w:rsidR="00602F8E" w:rsidRPr="00602F8E" w:rsidRDefault="00602F8E" w:rsidP="00602F8E">
            <w:pPr>
              <w:pStyle w:val="ListParagraph"/>
              <w:numPr>
                <w:ilvl w:val="0"/>
                <w:numId w:val="52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the investigative procedures </w:t>
            </w:r>
            <w:proofErr w:type="gramStart"/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>used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76DC3575" w14:textId="6DF946CF" w:rsidR="00602F8E" w:rsidRPr="00602F8E" w:rsidRDefault="00602F8E" w:rsidP="00602F8E">
            <w:pPr>
              <w:pStyle w:val="ListParagraph"/>
              <w:numPr>
                <w:ilvl w:val="0"/>
                <w:numId w:val="52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>the corrective actions needed (with clear guidelines or procedures</w:t>
            </w:r>
            <w:proofErr w:type="gramStart"/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>)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proofErr w:type="gramEnd"/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188DE04A" w14:textId="0F1E6551" w:rsidR="00602F8E" w:rsidRDefault="00602F8E" w:rsidP="00602F8E">
            <w:pPr>
              <w:pStyle w:val="ListParagraph"/>
              <w:numPr>
                <w:ilvl w:val="0"/>
                <w:numId w:val="52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>the documentation to support the investigation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;</w:t>
            </w:r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and </w:t>
            </w:r>
          </w:p>
          <w:p w14:paraId="38653FA0" w14:textId="1B78B7CF" w:rsidR="00602F8E" w:rsidRPr="00602F8E" w:rsidRDefault="00602F8E" w:rsidP="00602F8E">
            <w:pPr>
              <w:pStyle w:val="ListParagraph"/>
              <w:numPr>
                <w:ilvl w:val="0"/>
                <w:numId w:val="52"/>
              </w:numPr>
              <w:ind w:left="105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02F8E">
              <w:rPr>
                <w:rFonts w:ascii="Segoe UI" w:hAnsi="Segoe UI" w:cs="Segoe UI"/>
                <w:b/>
                <w:bCs/>
                <w:sz w:val="24"/>
                <w:szCs w:val="24"/>
              </w:rPr>
              <w:t>the corrective actions taken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561BBA27" w14:textId="4F8BB0AE" w:rsidR="00602F8E" w:rsidRDefault="00602F8E" w:rsidP="00431B53">
            <w:pPr>
              <w:spacing w:before="40"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38653FA2" w14:textId="3D05F614" w:rsidR="00602F8E" w:rsidRDefault="00602F8E" w:rsidP="00431B53">
            <w:pPr>
              <w:spacing w:before="40" w:after="120"/>
              <w:ind w:left="-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602F8E" w14:paraId="38653FA8" w14:textId="77777777" w:rsidTr="00431B53">
        <w:trPr>
          <w:trHeight w:val="2304"/>
          <w:jc w:val="center"/>
        </w:trPr>
        <w:tc>
          <w:tcPr>
            <w:tcW w:w="9885" w:type="dxa"/>
            <w:tcBorders>
              <w:top w:val="nil"/>
              <w:bottom w:val="single" w:sz="8" w:space="0" w:color="auto"/>
              <w:right w:val="nil"/>
            </w:tcBorders>
          </w:tcPr>
          <w:p w14:paraId="150148E5" w14:textId="77777777" w:rsidR="00602F8E" w:rsidRDefault="00602F8E" w:rsidP="00602F8E">
            <w:pPr>
              <w:spacing w:after="120"/>
              <w:ind w:left="382" w:hanging="5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6D5627F2" w14:textId="77777777" w:rsidR="00602F8E" w:rsidRDefault="00602F8E" w:rsidP="00602F8E">
            <w:pPr>
              <w:spacing w:after="160"/>
              <w:ind w:left="33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the people responsible for corrective action. </w:t>
            </w:r>
          </w:p>
          <w:tbl>
            <w:tblPr>
              <w:tblStyle w:val="TableGrid"/>
              <w:tblW w:w="0" w:type="auto"/>
              <w:tblInd w:w="382" w:type="dxa"/>
              <w:tblLook w:val="04A0" w:firstRow="1" w:lastRow="0" w:firstColumn="1" w:lastColumn="0" w:noHBand="0" w:noVBand="1"/>
            </w:tblPr>
            <w:tblGrid>
              <w:gridCol w:w="2465"/>
              <w:gridCol w:w="2970"/>
            </w:tblGrid>
            <w:tr w:rsidR="00602F8E" w14:paraId="50EDD609" w14:textId="77777777" w:rsidTr="00ED72BE">
              <w:tc>
                <w:tcPr>
                  <w:tcW w:w="2465" w:type="dxa"/>
                </w:tcPr>
                <w:p w14:paraId="1D4755F1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2970" w:type="dxa"/>
                </w:tcPr>
                <w:p w14:paraId="54B8CF19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</w:tr>
            <w:tr w:rsidR="00602F8E" w14:paraId="12E4E296" w14:textId="77777777" w:rsidTr="00ED72BE">
              <w:tc>
                <w:tcPr>
                  <w:tcW w:w="2465" w:type="dxa"/>
                </w:tcPr>
                <w:p w14:paraId="4F38FCF2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584CBC69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602F8E" w14:paraId="32490738" w14:textId="77777777" w:rsidTr="00ED72BE">
              <w:tc>
                <w:tcPr>
                  <w:tcW w:w="2465" w:type="dxa"/>
                </w:tcPr>
                <w:p w14:paraId="71D5512E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1F9856DC" w14:textId="77777777" w:rsidR="00602F8E" w:rsidRDefault="00602F8E" w:rsidP="00602F8E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8653FA4" w14:textId="77777777" w:rsidR="00602F8E" w:rsidRDefault="00602F8E" w:rsidP="00602F8E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</w:tcBorders>
          </w:tcPr>
          <w:p w14:paraId="2DD8EC94" w14:textId="2EC48445" w:rsidR="00602F8E" w:rsidRDefault="00602F8E" w:rsidP="00431B53">
            <w:pPr>
              <w:spacing w:before="40" w:after="120"/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auto"/>
            </w:tcBorders>
          </w:tcPr>
          <w:p w14:paraId="38653FA7" w14:textId="441311F3" w:rsidR="00602F8E" w:rsidRDefault="00602F8E" w:rsidP="00431B53">
            <w:pPr>
              <w:spacing w:before="40"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7D39E2" w14:paraId="38653FAC" w14:textId="77777777">
        <w:trPr>
          <w:trHeight w:val="47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</w:tcBorders>
          </w:tcPr>
          <w:p w14:paraId="38653FA9" w14:textId="3F46EA17" w:rsidR="007D39E2" w:rsidRDefault="006E7171">
            <w:pPr>
              <w:spacing w:after="160"/>
              <w:ind w:left="398" w:hanging="3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9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</w:t>
            </w:r>
            <w:r w:rsidR="00F11ED1" w:rsidDel="00671C20">
              <w:rPr>
                <w:rFonts w:ascii="Segoe UI" w:hAnsi="Segoe UI" w:cs="Segoe UI"/>
                <w:b/>
                <w:bCs/>
                <w:sz w:val="24"/>
                <w:szCs w:val="24"/>
              </w:rPr>
              <w:t>What does review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of the education and training component reveal</w:t>
            </w:r>
            <w:r w:rsidR="00DF3608">
              <w:rPr>
                <w:rFonts w:ascii="Segoe UI" w:hAnsi="Segoe UI" w:cs="Segoe UI"/>
                <w:b/>
                <w:bCs/>
                <w:sz w:val="24"/>
                <w:szCs w:val="24"/>
              </w:rPr>
              <w:t>?</w:t>
            </w:r>
          </w:p>
          <w:p w14:paraId="38653FAB" w14:textId="0B3CBC95" w:rsidR="00B26348" w:rsidRPr="003003FF" w:rsidRDefault="0072416C" w:rsidP="003003FF">
            <w:pPr>
              <w:spacing w:after="120"/>
              <w:ind w:left="398" w:hanging="398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B0" w14:textId="77777777">
        <w:trPr>
          <w:trHeight w:val="474"/>
          <w:jc w:val="center"/>
        </w:trPr>
        <w:tc>
          <w:tcPr>
            <w:tcW w:w="11520" w:type="dxa"/>
            <w:gridSpan w:val="3"/>
          </w:tcPr>
          <w:p w14:paraId="38653FAD" w14:textId="0C3376ED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00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AF" w14:textId="4C01199D" w:rsidR="006F4042" w:rsidRPr="003003FF" w:rsidRDefault="0072416C" w:rsidP="003003FF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FB2" w14:textId="77777777" w:rsidR="007D39E2" w:rsidRDefault="0072416C" w:rsidP="00714D7E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Part 19: Review and revision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9885"/>
        <w:gridCol w:w="810"/>
        <w:gridCol w:w="825"/>
      </w:tblGrid>
      <w:tr w:rsidR="008A3F5C" w14:paraId="18748EE2" w14:textId="77777777" w:rsidTr="00431B53">
        <w:trPr>
          <w:trHeight w:val="213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7FBDDA75" w14:textId="77777777" w:rsidR="008A3F5C" w:rsidRDefault="008A3F5C" w:rsidP="008A3F5C">
            <w:pPr>
              <w:tabs>
                <w:tab w:val="left" w:pos="190"/>
              </w:tabs>
              <w:ind w:left="590" w:hanging="64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3FEDE390" w14:textId="3D7810E0" w:rsidR="008A3F5C" w:rsidRDefault="008A3F5C" w:rsidP="00431B53">
            <w:pPr>
              <w:spacing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3172B41D" w14:textId="422C2376" w:rsidR="008A3F5C" w:rsidRDefault="008A3F5C" w:rsidP="00431B53">
            <w:pPr>
              <w:spacing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No</w:t>
            </w:r>
          </w:p>
        </w:tc>
      </w:tr>
      <w:tr w:rsidR="008A3F5C" w14:paraId="38653FBA" w14:textId="77777777" w:rsidTr="00431B53">
        <w:trPr>
          <w:trHeight w:val="1698"/>
          <w:jc w:val="center"/>
        </w:trPr>
        <w:tc>
          <w:tcPr>
            <w:tcW w:w="9885" w:type="dxa"/>
            <w:tcBorders>
              <w:top w:val="single" w:sz="12" w:space="0" w:color="auto"/>
              <w:bottom w:val="nil"/>
              <w:right w:val="nil"/>
            </w:tcBorders>
          </w:tcPr>
          <w:p w14:paraId="123BB982" w14:textId="4ED8790E" w:rsidR="008A3F5C" w:rsidRDefault="008A3F5C" w:rsidP="008A3F5C">
            <w:pPr>
              <w:tabs>
                <w:tab w:val="left" w:pos="190"/>
              </w:tabs>
              <w:ind w:left="590" w:hanging="64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01.  Is a review and revision component in place to: </w:t>
            </w:r>
          </w:p>
          <w:p w14:paraId="0993EF73" w14:textId="2154D75D" w:rsidR="008A3F5C" w:rsidRPr="003003FF" w:rsidRDefault="008A3F5C" w:rsidP="008A3F5C">
            <w:pPr>
              <w:pStyle w:val="ListParagraph"/>
              <w:numPr>
                <w:ilvl w:val="0"/>
                <w:numId w:val="53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ensure that </w:t>
            </w:r>
            <w:r w:rsidRPr="00925F7D" w:rsidDel="004861EE">
              <w:rPr>
                <w:rFonts w:ascii="Segoe UI" w:hAnsi="Segoe UI" w:cs="Segoe UI"/>
                <w:b/>
                <w:sz w:val="24"/>
                <w:szCs w:val="24"/>
              </w:rPr>
              <w:t xml:space="preserve">program </w:t>
            </w:r>
            <w:r w:rsidRPr="00925F7D">
              <w:rPr>
                <w:rFonts w:ascii="Segoe UI" w:hAnsi="Segoe UI" w:cs="Segoe UI"/>
                <w:b/>
                <w:sz w:val="24"/>
                <w:szCs w:val="24"/>
              </w:rPr>
              <w:t xml:space="preserve">requirements </w:t>
            </w:r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will be continued effectively when changes in operations, equipment, or employee activities </w:t>
            </w:r>
            <w:proofErr w:type="gramStart"/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>occur;</w:t>
            </w:r>
            <w:proofErr w:type="gramEnd"/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</w:p>
          <w:p w14:paraId="0C8592E6" w14:textId="77777777" w:rsidR="008A3F5C" w:rsidRPr="003003FF" w:rsidRDefault="008A3F5C" w:rsidP="008A3F5C">
            <w:pPr>
              <w:pStyle w:val="ListParagraph"/>
              <w:numPr>
                <w:ilvl w:val="0"/>
                <w:numId w:val="53"/>
              </w:numPr>
              <w:spacing w:after="120"/>
              <w:ind w:left="105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ensure a periodic review and revision of the safety program; and </w:t>
            </w:r>
          </w:p>
          <w:p w14:paraId="38653FB6" w14:textId="0D4B7E70" w:rsidR="008A3F5C" w:rsidRPr="008A3F5C" w:rsidRDefault="008A3F5C" w:rsidP="008A3F5C">
            <w:pPr>
              <w:pStyle w:val="ListParagraph"/>
              <w:numPr>
                <w:ilvl w:val="0"/>
                <w:numId w:val="53"/>
              </w:numPr>
              <w:ind w:left="1051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set the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frequency</w:t>
            </w:r>
            <w:r w:rsidRPr="004C1113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of</w:t>
            </w:r>
            <w:r w:rsidRPr="004C1113"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>reviews (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at least</w:t>
            </w:r>
            <w:r w:rsidRPr="004C1113"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 w:rsidRPr="003003FF">
              <w:rPr>
                <w:rFonts w:ascii="Segoe UI" w:hAnsi="Segoe UI" w:cs="Segoe UI"/>
                <w:b/>
                <w:bCs/>
                <w:sz w:val="24"/>
                <w:szCs w:val="24"/>
              </w:rPr>
              <w:t>annually)?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</w:tcBorders>
          </w:tcPr>
          <w:p w14:paraId="318D073C" w14:textId="44879A87" w:rsidR="008A3F5C" w:rsidRDefault="008A3F5C" w:rsidP="00431B53">
            <w:pPr>
              <w:spacing w:before="40" w:after="120"/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single" w:sz="12" w:space="0" w:color="auto"/>
              <w:left w:val="nil"/>
              <w:bottom w:val="nil"/>
            </w:tcBorders>
          </w:tcPr>
          <w:p w14:paraId="38653FB9" w14:textId="21400FF3" w:rsidR="008A3F5C" w:rsidRDefault="008A3F5C" w:rsidP="00431B53">
            <w:pPr>
              <w:spacing w:before="40"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8A3F5C" w14:paraId="38653FBF" w14:textId="77777777" w:rsidTr="00431B53">
        <w:trPr>
          <w:trHeight w:val="2311"/>
          <w:jc w:val="center"/>
        </w:trPr>
        <w:tc>
          <w:tcPr>
            <w:tcW w:w="9885" w:type="dxa"/>
          </w:tcPr>
          <w:p w14:paraId="78E90D23" w14:textId="77777777" w:rsidR="008A3F5C" w:rsidRDefault="008A3F5C" w:rsidP="008A3F5C">
            <w:pPr>
              <w:spacing w:after="120"/>
              <w:ind w:left="382" w:hanging="5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If yes, is it effective?</w:t>
            </w:r>
          </w:p>
          <w:p w14:paraId="1FA9EB08" w14:textId="77777777" w:rsidR="008A3F5C" w:rsidRDefault="008A3F5C" w:rsidP="008A3F5C">
            <w:pPr>
              <w:spacing w:after="160"/>
              <w:ind w:left="332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List the names and titles of the people responsible for corrective action. </w:t>
            </w:r>
          </w:p>
          <w:tbl>
            <w:tblPr>
              <w:tblStyle w:val="TableGrid"/>
              <w:tblW w:w="0" w:type="auto"/>
              <w:tblInd w:w="382" w:type="dxa"/>
              <w:tblLook w:val="04A0" w:firstRow="1" w:lastRow="0" w:firstColumn="1" w:lastColumn="0" w:noHBand="0" w:noVBand="1"/>
            </w:tblPr>
            <w:tblGrid>
              <w:gridCol w:w="2465"/>
              <w:gridCol w:w="2970"/>
            </w:tblGrid>
            <w:tr w:rsidR="008A3F5C" w14:paraId="4FE03234" w14:textId="77777777" w:rsidTr="00ED72BE">
              <w:tc>
                <w:tcPr>
                  <w:tcW w:w="2465" w:type="dxa"/>
                </w:tcPr>
                <w:p w14:paraId="54AA5A5C" w14:textId="77777777" w:rsidR="008A3F5C" w:rsidRDefault="008A3F5C" w:rsidP="008A3F5C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2970" w:type="dxa"/>
                </w:tcPr>
                <w:p w14:paraId="26596E10" w14:textId="77777777" w:rsidR="008A3F5C" w:rsidRDefault="008A3F5C" w:rsidP="008A3F5C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</w:tr>
            <w:tr w:rsidR="008A3F5C" w14:paraId="0467568A" w14:textId="77777777" w:rsidTr="00ED72BE">
              <w:tc>
                <w:tcPr>
                  <w:tcW w:w="2465" w:type="dxa"/>
                </w:tcPr>
                <w:p w14:paraId="66F2DF49" w14:textId="77777777" w:rsidR="008A3F5C" w:rsidRDefault="008A3F5C" w:rsidP="008A3F5C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0E6CF107" w14:textId="77777777" w:rsidR="008A3F5C" w:rsidRDefault="008A3F5C" w:rsidP="008A3F5C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8A3F5C" w14:paraId="7A586E72" w14:textId="77777777" w:rsidTr="00ED72BE">
              <w:tc>
                <w:tcPr>
                  <w:tcW w:w="2465" w:type="dxa"/>
                </w:tcPr>
                <w:p w14:paraId="0B6F9A11" w14:textId="77777777" w:rsidR="008A3F5C" w:rsidRDefault="008A3F5C" w:rsidP="008A3F5C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970" w:type="dxa"/>
                </w:tcPr>
                <w:p w14:paraId="53763EEA" w14:textId="77777777" w:rsidR="008A3F5C" w:rsidRDefault="008A3F5C" w:rsidP="008A3F5C">
                  <w:pPr>
                    <w:spacing w:after="120"/>
                    <w:rPr>
                      <w:rFonts w:ascii="Segoe UI" w:hAnsi="Segoe UI" w:cs="Segoe U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8653FBB" w14:textId="77777777" w:rsidR="008A3F5C" w:rsidRDefault="008A3F5C" w:rsidP="008A3F5C">
            <w:pPr>
              <w:spacing w:after="120"/>
              <w:ind w:left="382" w:hanging="382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8" w:space="0" w:color="auto"/>
            </w:tcBorders>
          </w:tcPr>
          <w:p w14:paraId="38DBAB9B" w14:textId="1BD03C6F" w:rsidR="008A3F5C" w:rsidRDefault="008A3F5C" w:rsidP="00431B53">
            <w:pPr>
              <w:spacing w:before="40" w:after="120"/>
              <w:ind w:left="-14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  <w:tc>
          <w:tcPr>
            <w:tcW w:w="825" w:type="dxa"/>
            <w:tcBorders>
              <w:top w:val="nil"/>
              <w:left w:val="nil"/>
              <w:bottom w:val="single" w:sz="8" w:space="0" w:color="auto"/>
            </w:tcBorders>
          </w:tcPr>
          <w:p w14:paraId="38653FBE" w14:textId="1EAB40F9" w:rsidR="008A3F5C" w:rsidRDefault="008A3F5C" w:rsidP="00431B53">
            <w:pPr>
              <w:spacing w:before="40" w:after="120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instrText xml:space="preserve"> FORMCHECKBOX </w:instrText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</w:r>
            <w:r w:rsidR="00A96A73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6C54F4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7D39E2" w14:paraId="38653FC3" w14:textId="77777777">
        <w:trPr>
          <w:trHeight w:val="474"/>
          <w:jc w:val="center"/>
        </w:trPr>
        <w:tc>
          <w:tcPr>
            <w:tcW w:w="11520" w:type="dxa"/>
            <w:gridSpan w:val="3"/>
            <w:tcBorders>
              <w:top w:val="single" w:sz="8" w:space="0" w:color="auto"/>
            </w:tcBorders>
          </w:tcPr>
          <w:p w14:paraId="38653FC0" w14:textId="5982CEC7" w:rsidR="007D39E2" w:rsidRDefault="006E7171">
            <w:pPr>
              <w:spacing w:after="160"/>
              <w:ind w:left="598" w:hanging="598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02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Evaluation of the review and revision component reveals:</w:t>
            </w:r>
          </w:p>
          <w:p w14:paraId="38653FC2" w14:textId="15FC6F19" w:rsidR="00B26348" w:rsidRPr="008A3F5C" w:rsidRDefault="0072416C" w:rsidP="008A3F5C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7D39E2" w14:paraId="38653FC7" w14:textId="77777777">
        <w:trPr>
          <w:trHeight w:val="474"/>
          <w:jc w:val="center"/>
        </w:trPr>
        <w:tc>
          <w:tcPr>
            <w:tcW w:w="11520" w:type="dxa"/>
            <w:gridSpan w:val="3"/>
          </w:tcPr>
          <w:p w14:paraId="38653FC4" w14:textId="416C7C32" w:rsidR="007D39E2" w:rsidRDefault="006E7171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lastRenderedPageBreak/>
              <w:t>103</w:t>
            </w:r>
            <w:r w:rsidR="0072416C">
              <w:rPr>
                <w:rFonts w:ascii="Segoe UI" w:hAnsi="Segoe UI" w:cs="Segoe UI"/>
                <w:b/>
                <w:bCs/>
                <w:sz w:val="24"/>
                <w:szCs w:val="24"/>
              </w:rPr>
              <w:t>. Recommendations</w:t>
            </w:r>
          </w:p>
          <w:p w14:paraId="38653FC6" w14:textId="3336CC71" w:rsidR="006F4042" w:rsidRPr="008A3F5C" w:rsidRDefault="0072416C" w:rsidP="008A3F5C">
            <w:pPr>
              <w:spacing w:after="120"/>
              <w:rPr>
                <w:rFonts w:ascii="Segoe UI" w:hAnsi="Segoe UI" w:cs="Segoe UI"/>
                <w:sz w:val="22"/>
                <w:szCs w:val="22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38653FC8" w14:textId="4CA2A4FC" w:rsidR="007D39E2" w:rsidRDefault="0072416C" w:rsidP="00302B14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20: Signature </w:t>
      </w:r>
    </w:p>
    <w:tbl>
      <w:tblPr>
        <w:tblW w:w="1152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5205"/>
        <w:gridCol w:w="4140"/>
        <w:gridCol w:w="2175"/>
      </w:tblGrid>
      <w:tr w:rsidR="007D39E2" w14:paraId="38653FD5" w14:textId="77777777" w:rsidTr="008A3F5C">
        <w:trPr>
          <w:trHeight w:val="1033"/>
          <w:jc w:val="center"/>
        </w:trPr>
        <w:tc>
          <w:tcPr>
            <w:tcW w:w="11520" w:type="dxa"/>
            <w:gridSpan w:val="3"/>
          </w:tcPr>
          <w:p w14:paraId="38653FCA" w14:textId="1B9C0379" w:rsidR="007D39E2" w:rsidRPr="00615DB9" w:rsidRDefault="0072416C" w:rsidP="00431B53">
            <w:pPr>
              <w:jc w:val="both"/>
              <w:rPr>
                <w:rFonts w:ascii="Segoe UI" w:hAnsi="Segoe UI" w:cs="Segoe UI"/>
                <w:sz w:val="24"/>
                <w:szCs w:val="24"/>
              </w:rPr>
            </w:pPr>
            <w:r w:rsidRPr="00F61184">
              <w:rPr>
                <w:rFonts w:ascii="Segoe UI" w:hAnsi="Segoe UI" w:cs="Segoe UI"/>
                <w:sz w:val="24"/>
                <w:szCs w:val="24"/>
              </w:rPr>
              <w:t>The</w:t>
            </w:r>
            <w:r w:rsidR="00D87B7A">
              <w:rPr>
                <w:rFonts w:ascii="Segoe UI" w:hAnsi="Segoe UI" w:cs="Segoe UI"/>
                <w:sz w:val="24"/>
                <w:szCs w:val="24"/>
              </w:rPr>
              <w:t xml:space="preserve"> consultant's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 signature </w:t>
            </w:r>
            <w:r w:rsidR="009E10FE">
              <w:rPr>
                <w:rFonts w:ascii="Segoe UI" w:hAnsi="Segoe UI" w:cs="Segoe UI"/>
                <w:sz w:val="24"/>
                <w:szCs w:val="24"/>
              </w:rPr>
              <w:t>confirms</w:t>
            </w:r>
            <w:r w:rsidR="009E10FE" w:rsidRPr="00615DB9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that </w:t>
            </w:r>
            <w:r w:rsidR="00D87B7A">
              <w:rPr>
                <w:rFonts w:ascii="Segoe UI" w:hAnsi="Segoe UI" w:cs="Segoe UI"/>
                <w:sz w:val="24"/>
                <w:szCs w:val="24"/>
              </w:rPr>
              <w:t>they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 personally audited the above-identified employer's safety programs and completed the </w:t>
            </w:r>
            <w:r w:rsidR="06E4B8CA" w:rsidRPr="00615DB9">
              <w:rPr>
                <w:rFonts w:ascii="Segoe UI" w:hAnsi="Segoe UI" w:cs="Segoe UI"/>
                <w:sz w:val="24"/>
                <w:szCs w:val="24"/>
              </w:rPr>
              <w:t>p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rogram </w:t>
            </w:r>
            <w:r w:rsidR="3698A6D2" w:rsidRPr="00615DB9">
              <w:rPr>
                <w:rFonts w:ascii="Segoe UI" w:hAnsi="Segoe UI" w:cs="Segoe UI"/>
                <w:sz w:val="24"/>
                <w:szCs w:val="24"/>
              </w:rPr>
              <w:t>r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eport. The employer's signature </w:t>
            </w:r>
            <w:r w:rsidR="00EC0801" w:rsidRPr="00615DB9">
              <w:rPr>
                <w:rFonts w:ascii="Segoe UI" w:hAnsi="Segoe UI" w:cs="Segoe UI"/>
                <w:sz w:val="24"/>
                <w:szCs w:val="24"/>
              </w:rPr>
              <w:t>confirms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 that the contracted consultant </w:t>
            </w:r>
            <w:r w:rsidR="00EC0801" w:rsidRPr="00615DB9">
              <w:rPr>
                <w:rFonts w:ascii="Segoe UI" w:hAnsi="Segoe UI" w:cs="Segoe UI"/>
                <w:sz w:val="24"/>
                <w:szCs w:val="24"/>
              </w:rPr>
              <w:t>who signed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 xml:space="preserve"> below performed the review.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fldChar w:fldCharType="begin"/>
            </w:r>
            <w:r w:rsidRPr="00615DB9">
              <w:rPr>
                <w:rFonts w:ascii="Segoe UI" w:hAnsi="Segoe UI" w:cs="Segoe UI"/>
                <w:sz w:val="24"/>
                <w:szCs w:val="24"/>
              </w:rPr>
              <w:instrText>ADVANCE \d 9</w:instrText>
            </w:r>
            <w:r w:rsidRPr="00615DB9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  <w:p w14:paraId="38653FD4" w14:textId="06E1A713" w:rsidR="007D39E2" w:rsidRPr="008A3F5C" w:rsidRDefault="0072416C" w:rsidP="008A3F5C">
            <w:pPr>
              <w:ind w:left="295" w:right="360" w:hanging="270"/>
              <w:rPr>
                <w:rFonts w:ascii="Segoe UI" w:hAnsi="Segoe UI" w:cs="Segoe UI"/>
                <w:sz w:val="24"/>
                <w:szCs w:val="24"/>
              </w:rPr>
            </w:pPr>
            <w:r w:rsidRPr="00615DB9">
              <w:rPr>
                <w:rFonts w:ascii="Segoe UI" w:hAnsi="Segoe UI" w:cs="Segoe UI"/>
                <w:sz w:val="24"/>
                <w:szCs w:val="24"/>
              </w:rPr>
              <w:t>Note:</w:t>
            </w:r>
            <w:r w:rsidRPr="00615DB9" w:rsidDel="004861EE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Pr="00615DB9">
              <w:rPr>
                <w:rFonts w:ascii="Segoe UI" w:hAnsi="Segoe UI" w:cs="Segoe UI"/>
                <w:sz w:val="24"/>
                <w:szCs w:val="24"/>
              </w:rPr>
              <w:t>Signatures and dates are required.</w:t>
            </w:r>
          </w:p>
        </w:tc>
      </w:tr>
      <w:tr w:rsidR="008A3F5C" w14:paraId="64FFBCAB" w14:textId="77777777" w:rsidTr="00A44C1D">
        <w:trPr>
          <w:trHeight w:val="646"/>
          <w:jc w:val="center"/>
        </w:trPr>
        <w:tc>
          <w:tcPr>
            <w:tcW w:w="5205" w:type="dxa"/>
          </w:tcPr>
          <w:p w14:paraId="3D016A3E" w14:textId="77777777" w:rsidR="008A3F5C" w:rsidRPr="008A3F5C" w:rsidRDefault="008A3F5C" w:rsidP="00A44C1D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104. Consultant’s signature         </w:t>
            </w:r>
          </w:p>
          <w:p w14:paraId="36DC1679" w14:textId="7A55B39F" w:rsidR="008A3F5C" w:rsidRPr="00F61184" w:rsidRDefault="008A3F5C" w:rsidP="00A44C1D">
            <w:pPr>
              <w:rPr>
                <w:rFonts w:ascii="Segoe UI" w:hAnsi="Segoe UI" w:cs="Segoe UI"/>
                <w:sz w:val="24"/>
                <w:szCs w:val="24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r>
              <w:rPr>
                <w:rFonts w:ascii="Segoe UI" w:hAnsi="Segoe UI" w:cs="Segoe UI"/>
                <w:b/>
              </w:rPr>
              <w:t xml:space="preserve">                                                                  </w:t>
            </w:r>
          </w:p>
        </w:tc>
        <w:tc>
          <w:tcPr>
            <w:tcW w:w="4140" w:type="dxa"/>
          </w:tcPr>
          <w:p w14:paraId="4DF90B9D" w14:textId="77777777" w:rsidR="008A3F5C" w:rsidRPr="008A3F5C" w:rsidRDefault="008A3F5C" w:rsidP="00A44C1D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105. Title           </w:t>
            </w:r>
          </w:p>
          <w:p w14:paraId="3456EE2F" w14:textId="663F772D" w:rsidR="008A3F5C" w:rsidRPr="008A3F5C" w:rsidRDefault="008A3F5C" w:rsidP="00A44C1D">
            <w:pPr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    </w:t>
            </w:r>
          </w:p>
        </w:tc>
        <w:tc>
          <w:tcPr>
            <w:tcW w:w="2175" w:type="dxa"/>
          </w:tcPr>
          <w:p w14:paraId="4709D7BF" w14:textId="77777777" w:rsidR="008A3F5C" w:rsidRPr="008A3F5C" w:rsidRDefault="008A3F5C" w:rsidP="00A44C1D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106. Date</w:t>
            </w:r>
          </w:p>
          <w:p w14:paraId="7EAA4400" w14:textId="5FA68A09" w:rsidR="008A3F5C" w:rsidRPr="00F61184" w:rsidRDefault="008A3F5C" w:rsidP="00A44C1D">
            <w:pPr>
              <w:rPr>
                <w:rFonts w:ascii="Segoe UI" w:hAnsi="Segoe UI" w:cs="Segoe UI"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8A3F5C" w14:paraId="0E842B5A" w14:textId="77777777" w:rsidTr="00A44C1D">
        <w:trPr>
          <w:trHeight w:val="601"/>
          <w:jc w:val="center"/>
        </w:trPr>
        <w:tc>
          <w:tcPr>
            <w:tcW w:w="5205" w:type="dxa"/>
          </w:tcPr>
          <w:p w14:paraId="0EEB7F49" w14:textId="77777777" w:rsidR="008A3F5C" w:rsidRPr="008A3F5C" w:rsidRDefault="008A3F5C" w:rsidP="00A44C1D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107. Employer’s signature            </w:t>
            </w:r>
          </w:p>
          <w:p w14:paraId="65FC6848" w14:textId="7B7ED527" w:rsidR="008A3F5C" w:rsidRPr="00F61184" w:rsidRDefault="008A3F5C" w:rsidP="00A44C1D">
            <w:pPr>
              <w:rPr>
                <w:rFonts w:ascii="Segoe UI" w:hAnsi="Segoe UI" w:cs="Segoe UI"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                                                                 </w:t>
            </w:r>
          </w:p>
        </w:tc>
        <w:tc>
          <w:tcPr>
            <w:tcW w:w="4140" w:type="dxa"/>
          </w:tcPr>
          <w:p w14:paraId="42863B80" w14:textId="77777777" w:rsidR="008A3F5C" w:rsidRPr="008A3F5C" w:rsidRDefault="008A3F5C" w:rsidP="00A44C1D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108. Title     </w:t>
            </w:r>
          </w:p>
          <w:p w14:paraId="1F3973CA" w14:textId="32A56CC6" w:rsidR="008A3F5C" w:rsidRPr="00F61184" w:rsidRDefault="008A3F5C" w:rsidP="00A44C1D">
            <w:pPr>
              <w:rPr>
                <w:rFonts w:ascii="Segoe UI" w:hAnsi="Segoe UI" w:cs="Segoe UI"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</w:rPr>
              <w:t xml:space="preserve">        </w:t>
            </w:r>
          </w:p>
        </w:tc>
        <w:tc>
          <w:tcPr>
            <w:tcW w:w="2175" w:type="dxa"/>
          </w:tcPr>
          <w:p w14:paraId="42FB2899" w14:textId="77777777" w:rsidR="008A3F5C" w:rsidRPr="008A3F5C" w:rsidRDefault="008A3F5C" w:rsidP="00A44C1D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109. Date</w:t>
            </w:r>
          </w:p>
          <w:p w14:paraId="41F5D1F3" w14:textId="38515BB6" w:rsidR="008A3F5C" w:rsidRPr="00F61184" w:rsidRDefault="008A3F5C" w:rsidP="00A44C1D">
            <w:pPr>
              <w:rPr>
                <w:rFonts w:ascii="Segoe UI" w:hAnsi="Segoe UI" w:cs="Segoe UI"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</w:tbl>
    <w:p w14:paraId="3C92902F" w14:textId="77777777" w:rsidR="008A3F5C" w:rsidRDefault="008A3F5C">
      <w:pPr>
        <w:jc w:val="center"/>
        <w:rPr>
          <w:rFonts w:ascii="Segoe UI" w:hAnsi="Segoe UI" w:cs="Segoe UI"/>
          <w:b/>
          <w:sz w:val="32"/>
          <w:szCs w:val="32"/>
        </w:rPr>
      </w:pPr>
    </w:p>
    <w:p w14:paraId="1A681261" w14:textId="77777777" w:rsidR="008A3F5C" w:rsidRDefault="008A3F5C">
      <w:pPr>
        <w:widowControl/>
        <w:rPr>
          <w:rFonts w:ascii="Segoe UI" w:hAnsi="Segoe UI" w:cs="Segoe UI"/>
          <w:b/>
          <w:sz w:val="32"/>
          <w:szCs w:val="32"/>
        </w:rPr>
      </w:pPr>
      <w:r>
        <w:rPr>
          <w:rFonts w:ascii="Segoe UI" w:hAnsi="Segoe UI" w:cs="Segoe UI"/>
          <w:b/>
          <w:sz w:val="32"/>
          <w:szCs w:val="32"/>
        </w:rPr>
        <w:br w:type="page"/>
      </w:r>
    </w:p>
    <w:p w14:paraId="38653FDA" w14:textId="77777777" w:rsidR="007D39E2" w:rsidRDefault="0072416C">
      <w:pPr>
        <w:jc w:val="center"/>
        <w:rPr>
          <w:rFonts w:ascii="Segoe UI" w:hAnsi="Segoe UI" w:cs="Segoe UI"/>
          <w:b/>
          <w:sz w:val="32"/>
          <w:szCs w:val="32"/>
        </w:rPr>
      </w:pPr>
      <w:r>
        <w:rPr>
          <w:rFonts w:ascii="Segoe UI" w:hAnsi="Segoe UI" w:cs="Segoe UI"/>
          <w:b/>
          <w:sz w:val="32"/>
          <w:szCs w:val="32"/>
        </w:rPr>
        <w:lastRenderedPageBreak/>
        <w:t>FAQ</w:t>
      </w:r>
    </w:p>
    <w:p w14:paraId="38653FDB" w14:textId="348C1EDD" w:rsidR="007D39E2" w:rsidRDefault="0072416C">
      <w:pPr>
        <w:jc w:val="center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t xml:space="preserve"> Program </w:t>
      </w:r>
      <w:r w:rsidR="00741DD9">
        <w:rPr>
          <w:rFonts w:ascii="Segoe UI" w:hAnsi="Segoe UI" w:cs="Segoe UI"/>
          <w:b/>
          <w:sz w:val="24"/>
          <w:szCs w:val="24"/>
        </w:rPr>
        <w:t>r</w:t>
      </w:r>
      <w:r>
        <w:rPr>
          <w:rFonts w:ascii="Segoe UI" w:hAnsi="Segoe UI" w:cs="Segoe UI"/>
          <w:b/>
          <w:sz w:val="24"/>
          <w:szCs w:val="24"/>
        </w:rPr>
        <w:t xml:space="preserve">eview </w:t>
      </w:r>
      <w:r w:rsidR="00741DD9">
        <w:rPr>
          <w:rFonts w:ascii="Segoe UI" w:hAnsi="Segoe UI" w:cs="Segoe UI"/>
          <w:b/>
          <w:sz w:val="24"/>
          <w:szCs w:val="24"/>
        </w:rPr>
        <w:t>r</w:t>
      </w:r>
      <w:r>
        <w:rPr>
          <w:rFonts w:ascii="Segoe UI" w:hAnsi="Segoe UI" w:cs="Segoe UI"/>
          <w:b/>
          <w:sz w:val="24"/>
          <w:szCs w:val="24"/>
        </w:rPr>
        <w:t>eport</w:t>
      </w:r>
      <w:r w:rsidR="0074672D">
        <w:rPr>
          <w:rFonts w:ascii="Segoe UI" w:hAnsi="Segoe UI" w:cs="Segoe UI"/>
          <w:b/>
          <w:sz w:val="24"/>
          <w:szCs w:val="24"/>
        </w:rPr>
        <w:t xml:space="preserve"> for rejected risk employers</w:t>
      </w:r>
    </w:p>
    <w:p w14:paraId="38653FDC" w14:textId="77777777" w:rsidR="007D39E2" w:rsidRDefault="007D39E2">
      <w:pPr>
        <w:rPr>
          <w:rFonts w:ascii="Segoe UI" w:hAnsi="Segoe UI" w:cs="Segoe UI"/>
          <w:b/>
          <w:sz w:val="22"/>
          <w:szCs w:val="22"/>
        </w:rPr>
      </w:pPr>
    </w:p>
    <w:p w14:paraId="66259EC8" w14:textId="77777777" w:rsidR="00CE10DE" w:rsidRDefault="00CE10DE">
      <w:pPr>
        <w:pStyle w:val="Header"/>
        <w:rPr>
          <w:rFonts w:ascii="Segoe UI" w:hAnsi="Segoe UI" w:cs="Segoe UI"/>
          <w:b/>
          <w:sz w:val="22"/>
          <w:szCs w:val="22"/>
        </w:rPr>
      </w:pPr>
    </w:p>
    <w:p w14:paraId="38653FDD" w14:textId="1744E195" w:rsidR="007D39E2" w:rsidRDefault="0072416C" w:rsidP="00E4320A">
      <w:pPr>
        <w:pStyle w:val="Header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 xml:space="preserve">What is </w:t>
      </w:r>
      <w:r w:rsidR="003A1322">
        <w:rPr>
          <w:rFonts w:ascii="Segoe UI" w:hAnsi="Segoe UI" w:cs="Segoe UI"/>
          <w:b/>
          <w:sz w:val="22"/>
          <w:szCs w:val="22"/>
        </w:rPr>
        <w:t xml:space="preserve">the </w:t>
      </w:r>
      <w:r>
        <w:rPr>
          <w:rFonts w:ascii="Segoe UI" w:hAnsi="Segoe UI" w:cs="Segoe UI"/>
          <w:b/>
          <w:sz w:val="22"/>
          <w:szCs w:val="22"/>
        </w:rPr>
        <w:t xml:space="preserve">notification </w:t>
      </w:r>
      <w:r w:rsidR="003A1322">
        <w:rPr>
          <w:rFonts w:ascii="Segoe UI" w:hAnsi="Segoe UI" w:cs="Segoe UI"/>
          <w:b/>
          <w:sz w:val="22"/>
          <w:szCs w:val="22"/>
        </w:rPr>
        <w:t>letter</w:t>
      </w:r>
      <w:r w:rsidR="009066C0">
        <w:rPr>
          <w:rFonts w:ascii="Segoe UI" w:hAnsi="Segoe UI" w:cs="Segoe UI"/>
          <w:b/>
          <w:sz w:val="22"/>
          <w:szCs w:val="22"/>
        </w:rPr>
        <w:t xml:space="preserve"> in section one, part one of this form</w:t>
      </w:r>
      <w:r w:rsidDel="009066C0">
        <w:rPr>
          <w:rFonts w:ascii="Segoe UI" w:hAnsi="Segoe UI" w:cs="Segoe UI"/>
          <w:b/>
          <w:sz w:val="22"/>
          <w:szCs w:val="22"/>
        </w:rPr>
        <w:t>?</w:t>
      </w:r>
    </w:p>
    <w:p w14:paraId="38653FDE" w14:textId="5F8E576E" w:rsidR="007D39E2" w:rsidRDefault="0072416C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>TMIC noti</w:t>
      </w:r>
      <w:r w:rsidR="00B83762">
        <w:rPr>
          <w:rFonts w:ascii="Segoe UI" w:hAnsi="Segoe UI" w:cs="Segoe UI"/>
          <w:bCs/>
          <w:sz w:val="22"/>
          <w:szCs w:val="22"/>
        </w:rPr>
        <w:t xml:space="preserve">fies </w:t>
      </w:r>
      <w:r>
        <w:rPr>
          <w:rFonts w:ascii="Segoe UI" w:hAnsi="Segoe UI" w:cs="Segoe UI"/>
          <w:bCs/>
          <w:sz w:val="22"/>
          <w:szCs w:val="22"/>
        </w:rPr>
        <w:t>employers that are identified as a rejected risk</w:t>
      </w:r>
      <w:r w:rsidR="00B23D45">
        <w:rPr>
          <w:rFonts w:ascii="Segoe UI" w:hAnsi="Segoe UI" w:cs="Segoe UI"/>
          <w:bCs/>
          <w:sz w:val="22"/>
          <w:szCs w:val="22"/>
        </w:rPr>
        <w:t xml:space="preserve"> and requires them to have </w:t>
      </w:r>
      <w:r>
        <w:rPr>
          <w:rFonts w:ascii="Segoe UI" w:hAnsi="Segoe UI" w:cs="Segoe UI"/>
          <w:bCs/>
          <w:sz w:val="22"/>
          <w:szCs w:val="22"/>
        </w:rPr>
        <w:t xml:space="preserve">accident prevention services. This notice and the employer’s insurance policy contain the information required for section one, part one. Verify the FEIN and NAICS with the employer’s records. </w:t>
      </w:r>
    </w:p>
    <w:p w14:paraId="38653FDF" w14:textId="77777777" w:rsidR="007D39E2" w:rsidRDefault="007D39E2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</w:p>
    <w:p w14:paraId="38653FE0" w14:textId="55D9155C" w:rsidR="007D39E2" w:rsidRDefault="0072416C" w:rsidP="00E4320A">
      <w:pPr>
        <w:pStyle w:val="Header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 xml:space="preserve">What is the difference between the employer information </w:t>
      </w:r>
      <w:r w:rsidR="000C3A59">
        <w:rPr>
          <w:rFonts w:ascii="Segoe UI" w:hAnsi="Segoe UI" w:cs="Segoe UI"/>
          <w:b/>
          <w:sz w:val="22"/>
          <w:szCs w:val="22"/>
        </w:rPr>
        <w:t xml:space="preserve">in part 2 </w:t>
      </w:r>
      <w:r>
        <w:rPr>
          <w:rFonts w:ascii="Segoe UI" w:hAnsi="Segoe UI" w:cs="Segoe UI"/>
          <w:b/>
          <w:sz w:val="22"/>
          <w:szCs w:val="22"/>
        </w:rPr>
        <w:t xml:space="preserve">and Texas business information </w:t>
      </w:r>
      <w:r w:rsidDel="000C3A59">
        <w:rPr>
          <w:rFonts w:ascii="Segoe UI" w:hAnsi="Segoe UI" w:cs="Segoe UI"/>
          <w:b/>
          <w:sz w:val="22"/>
          <w:szCs w:val="22"/>
        </w:rPr>
        <w:t xml:space="preserve">in </w:t>
      </w:r>
      <w:r w:rsidR="000C3A59">
        <w:rPr>
          <w:rFonts w:ascii="Segoe UI" w:hAnsi="Segoe UI" w:cs="Segoe UI"/>
          <w:b/>
          <w:sz w:val="22"/>
          <w:szCs w:val="22"/>
        </w:rPr>
        <w:t>part</w:t>
      </w:r>
      <w:r>
        <w:rPr>
          <w:rFonts w:ascii="Segoe UI" w:hAnsi="Segoe UI" w:cs="Segoe UI"/>
          <w:b/>
          <w:sz w:val="22"/>
          <w:szCs w:val="22"/>
        </w:rPr>
        <w:t xml:space="preserve"> 3?</w:t>
      </w:r>
    </w:p>
    <w:p w14:paraId="38653FE1" w14:textId="041544DD" w:rsidR="007D39E2" w:rsidRDefault="0072416C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>A policyholder whose corporate office is outside of Texas must provide contact information for a senior company official in Texas with authority to implement the accident prevention plan.</w:t>
      </w:r>
    </w:p>
    <w:p w14:paraId="38653FE2" w14:textId="77777777" w:rsidR="007D39E2" w:rsidRDefault="007D39E2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</w:p>
    <w:p w14:paraId="38653FE3" w14:textId="77777777" w:rsidR="007D39E2" w:rsidRDefault="0072416C" w:rsidP="00E4320A">
      <w:pPr>
        <w:pStyle w:val="Header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Are any fields on the DWC Form-101 optional?</w:t>
      </w:r>
    </w:p>
    <w:p w14:paraId="38653FE4" w14:textId="64428BCE" w:rsidR="007D39E2" w:rsidRDefault="003F6520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>You must answer a</w:t>
      </w:r>
      <w:r w:rsidR="0072416C">
        <w:rPr>
          <w:rFonts w:ascii="Segoe UI" w:hAnsi="Segoe UI" w:cs="Segoe UI"/>
          <w:bCs/>
          <w:sz w:val="22"/>
          <w:szCs w:val="22"/>
        </w:rPr>
        <w:t xml:space="preserve">ll applicable fields </w:t>
      </w:r>
      <w:r w:rsidR="0072416C">
        <w:rPr>
          <w:rFonts w:ascii="Segoe UI" w:hAnsi="Segoe UI" w:cs="Segoe UI"/>
          <w:sz w:val="22"/>
          <w:szCs w:val="22"/>
        </w:rPr>
        <w:t>by checking the box or filling in the blank. Provide thorough descriptions of the seven mandatory safety program components</w:t>
      </w:r>
      <w:r w:rsidR="00AE3183">
        <w:rPr>
          <w:rFonts w:ascii="Segoe UI" w:hAnsi="Segoe UI" w:cs="Segoe UI"/>
          <w:sz w:val="22"/>
          <w:szCs w:val="22"/>
        </w:rPr>
        <w:t>. These components</w:t>
      </w:r>
      <w:r w:rsidR="0072416C" w:rsidDel="00AE3183">
        <w:rPr>
          <w:rFonts w:ascii="Segoe UI" w:hAnsi="Segoe UI" w:cs="Segoe UI"/>
          <w:sz w:val="22"/>
          <w:szCs w:val="22"/>
        </w:rPr>
        <w:t xml:space="preserve"> </w:t>
      </w:r>
      <w:r w:rsidR="0072416C">
        <w:rPr>
          <w:rFonts w:ascii="Segoe UI" w:hAnsi="Segoe UI" w:cs="Segoe UI"/>
          <w:sz w:val="22"/>
          <w:szCs w:val="22"/>
        </w:rPr>
        <w:t>form the foundation of the accident prevention plan.</w:t>
      </w:r>
    </w:p>
    <w:p w14:paraId="38653FE5" w14:textId="733687D4" w:rsidR="007D39E2" w:rsidRDefault="00A47EDF" w:rsidP="00E4320A">
      <w:pPr>
        <w:pStyle w:val="Header"/>
        <w:numPr>
          <w:ilvl w:val="0"/>
          <w:numId w:val="49"/>
        </w:numPr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eastAsia="MS Gothic" w:hAnsi="Segoe UI" w:cs="Segoe UI"/>
          <w:sz w:val="22"/>
          <w:szCs w:val="22"/>
        </w:rPr>
        <w:t>I</w:t>
      </w:r>
      <w:r w:rsidR="0072416C">
        <w:rPr>
          <w:rFonts w:ascii="Segoe UI" w:eastAsia="MS Gothic" w:hAnsi="Segoe UI" w:cs="Segoe UI"/>
          <w:sz w:val="22"/>
          <w:szCs w:val="22"/>
        </w:rPr>
        <w:t>n section 3</w:t>
      </w:r>
      <w:r>
        <w:rPr>
          <w:rFonts w:ascii="Segoe UI" w:eastAsia="MS Gothic" w:hAnsi="Segoe UI" w:cs="Segoe UI"/>
          <w:sz w:val="22"/>
          <w:szCs w:val="22"/>
        </w:rPr>
        <w:t>,</w:t>
      </w:r>
      <w:r w:rsidR="0072416C">
        <w:rPr>
          <w:rFonts w:ascii="Segoe UI" w:eastAsia="MS Gothic" w:hAnsi="Segoe UI" w:cs="Segoe UI"/>
          <w:sz w:val="22"/>
          <w:szCs w:val="22"/>
        </w:rPr>
        <w:t xml:space="preserve"> include a detailed description of each condition found, the possible result or occurrence resulting from the conditions, and recommended changes to the </w:t>
      </w:r>
      <w:r w:rsidR="0090661D">
        <w:rPr>
          <w:rFonts w:ascii="Segoe UI" w:eastAsia="MS Gothic" w:hAnsi="Segoe UI" w:cs="Segoe UI"/>
          <w:sz w:val="22"/>
          <w:szCs w:val="22"/>
        </w:rPr>
        <w:t>a</w:t>
      </w:r>
      <w:r w:rsidR="0072416C">
        <w:rPr>
          <w:rFonts w:ascii="Segoe UI" w:eastAsia="MS Gothic" w:hAnsi="Segoe UI" w:cs="Segoe UI"/>
          <w:sz w:val="22"/>
          <w:szCs w:val="22"/>
        </w:rPr>
        <w:t xml:space="preserve">ccident </w:t>
      </w:r>
      <w:r w:rsidR="0090661D">
        <w:rPr>
          <w:rFonts w:ascii="Segoe UI" w:eastAsia="MS Gothic" w:hAnsi="Segoe UI" w:cs="Segoe UI"/>
          <w:sz w:val="22"/>
          <w:szCs w:val="22"/>
        </w:rPr>
        <w:t>p</w:t>
      </w:r>
      <w:r w:rsidR="0072416C">
        <w:rPr>
          <w:rFonts w:ascii="Segoe UI" w:eastAsia="MS Gothic" w:hAnsi="Segoe UI" w:cs="Segoe UI"/>
          <w:sz w:val="22"/>
          <w:szCs w:val="22"/>
        </w:rPr>
        <w:t xml:space="preserve">revention </w:t>
      </w:r>
      <w:r w:rsidR="0090661D">
        <w:rPr>
          <w:rFonts w:ascii="Segoe UI" w:eastAsia="MS Gothic" w:hAnsi="Segoe UI" w:cs="Segoe UI"/>
          <w:sz w:val="22"/>
          <w:szCs w:val="22"/>
        </w:rPr>
        <w:t>p</w:t>
      </w:r>
      <w:r w:rsidR="0072416C">
        <w:rPr>
          <w:rFonts w:ascii="Segoe UI" w:eastAsia="MS Gothic" w:hAnsi="Segoe UI" w:cs="Segoe UI"/>
          <w:sz w:val="22"/>
          <w:szCs w:val="22"/>
        </w:rPr>
        <w:t>lan components</w:t>
      </w:r>
      <w:r w:rsidR="001C7558">
        <w:rPr>
          <w:rFonts w:ascii="Segoe UI" w:eastAsia="MS Gothic" w:hAnsi="Segoe UI" w:cs="Segoe UI"/>
          <w:sz w:val="22"/>
          <w:szCs w:val="22"/>
        </w:rPr>
        <w:t>.</w:t>
      </w:r>
    </w:p>
    <w:p w14:paraId="38653FE6" w14:textId="4CFB7990" w:rsidR="007D39E2" w:rsidRDefault="00A47EDF" w:rsidP="00E4320A">
      <w:pPr>
        <w:pStyle w:val="Header"/>
        <w:numPr>
          <w:ilvl w:val="0"/>
          <w:numId w:val="49"/>
        </w:numPr>
        <w:jc w:val="both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I</w:t>
      </w:r>
      <w:r w:rsidR="0072416C">
        <w:rPr>
          <w:rFonts w:ascii="Segoe UI" w:hAnsi="Segoe UI" w:cs="Segoe UI"/>
          <w:sz w:val="22"/>
          <w:szCs w:val="22"/>
        </w:rPr>
        <w:t>n section 4</w:t>
      </w:r>
      <w:r>
        <w:rPr>
          <w:rFonts w:ascii="Segoe UI" w:hAnsi="Segoe UI" w:cs="Segoe UI"/>
          <w:sz w:val="22"/>
          <w:szCs w:val="22"/>
        </w:rPr>
        <w:t>,</w:t>
      </w:r>
      <w:r w:rsidR="0072416C">
        <w:rPr>
          <w:rFonts w:ascii="Segoe UI" w:hAnsi="Segoe UI" w:cs="Segoe UI"/>
          <w:sz w:val="22"/>
          <w:szCs w:val="22"/>
        </w:rPr>
        <w:t xml:space="preserve"> include the name and title of the </w:t>
      </w:r>
      <w:r w:rsidR="001C7558">
        <w:rPr>
          <w:rFonts w:ascii="Segoe UI" w:hAnsi="Segoe UI" w:cs="Segoe UI"/>
          <w:sz w:val="22"/>
          <w:szCs w:val="22"/>
        </w:rPr>
        <w:t xml:space="preserve">people </w:t>
      </w:r>
      <w:r w:rsidR="0072416C">
        <w:rPr>
          <w:rFonts w:ascii="Segoe UI" w:hAnsi="Segoe UI" w:cs="Segoe UI"/>
          <w:sz w:val="22"/>
          <w:szCs w:val="22"/>
        </w:rPr>
        <w:t>responsible for correcting the identified problems.</w:t>
      </w:r>
    </w:p>
    <w:p w14:paraId="38653FE7" w14:textId="77777777" w:rsidR="007D39E2" w:rsidRDefault="007D39E2" w:rsidP="00E4320A">
      <w:pPr>
        <w:pStyle w:val="Header"/>
        <w:jc w:val="both"/>
        <w:rPr>
          <w:rFonts w:ascii="Segoe UI" w:hAnsi="Segoe UI" w:cs="Segoe UI"/>
          <w:sz w:val="22"/>
          <w:szCs w:val="22"/>
        </w:rPr>
      </w:pPr>
    </w:p>
    <w:p w14:paraId="38653FE8" w14:textId="07810293" w:rsidR="007D39E2" w:rsidRDefault="001C7558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You may attach </w:t>
      </w:r>
      <w:r w:rsidR="007D536E">
        <w:rPr>
          <w:rFonts w:ascii="Segoe UI" w:hAnsi="Segoe UI" w:cs="Segoe UI"/>
          <w:sz w:val="22"/>
          <w:szCs w:val="22"/>
        </w:rPr>
        <w:t xml:space="preserve">additional </w:t>
      </w:r>
      <w:r w:rsidR="0072416C">
        <w:rPr>
          <w:rFonts w:ascii="Segoe UI" w:hAnsi="Segoe UI" w:cs="Segoe UI"/>
          <w:sz w:val="22"/>
          <w:szCs w:val="22"/>
        </w:rPr>
        <w:t>information or details. Reference comments by item number.</w:t>
      </w:r>
    </w:p>
    <w:p w14:paraId="38653FE9" w14:textId="77777777" w:rsidR="007D39E2" w:rsidRDefault="007D39E2" w:rsidP="00E4320A">
      <w:pPr>
        <w:jc w:val="both"/>
        <w:rPr>
          <w:rFonts w:ascii="Segoe UI" w:hAnsi="Segoe UI" w:cs="Segoe UI"/>
          <w:b/>
          <w:u w:val="single"/>
        </w:rPr>
      </w:pPr>
    </w:p>
    <w:p w14:paraId="38653FEA" w14:textId="008D587A" w:rsidR="007D39E2" w:rsidRDefault="0072416C" w:rsidP="00E4320A">
      <w:pPr>
        <w:pStyle w:val="Header"/>
        <w:jc w:val="both"/>
        <w:rPr>
          <w:rFonts w:ascii="Segoe UI" w:hAnsi="Segoe UI" w:cs="Segoe UI"/>
          <w:b/>
          <w:sz w:val="22"/>
          <w:szCs w:val="22"/>
        </w:rPr>
      </w:pPr>
      <w:bookmarkStart w:id="9" w:name="_Hlk80709592"/>
      <w:r>
        <w:rPr>
          <w:rFonts w:ascii="Segoe UI" w:hAnsi="Segoe UI" w:cs="Segoe UI"/>
          <w:b/>
          <w:sz w:val="22"/>
          <w:szCs w:val="22"/>
        </w:rPr>
        <w:t>Who sign</w:t>
      </w:r>
      <w:r w:rsidR="001F0422">
        <w:rPr>
          <w:rFonts w:ascii="Segoe UI" w:hAnsi="Segoe UI" w:cs="Segoe UI"/>
          <w:b/>
          <w:sz w:val="22"/>
          <w:szCs w:val="22"/>
        </w:rPr>
        <w:t>s</w:t>
      </w:r>
      <w:r>
        <w:rPr>
          <w:rFonts w:ascii="Segoe UI" w:hAnsi="Segoe UI" w:cs="Segoe UI"/>
          <w:b/>
          <w:sz w:val="22"/>
          <w:szCs w:val="22"/>
        </w:rPr>
        <w:t xml:space="preserve"> the DWC Form-101?</w:t>
      </w:r>
    </w:p>
    <w:p w14:paraId="38653FEB" w14:textId="7F6A0D3C" w:rsidR="007D39E2" w:rsidRDefault="0072416C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  <w:r>
        <w:rPr>
          <w:rFonts w:ascii="Segoe UI" w:hAnsi="Segoe UI" w:cs="Segoe UI"/>
          <w:bCs/>
          <w:sz w:val="22"/>
          <w:szCs w:val="22"/>
        </w:rPr>
        <w:t xml:space="preserve">Signatures are required for the consultant and the employer’s representative. The person signing </w:t>
      </w:r>
      <w:r w:rsidR="001F0422">
        <w:rPr>
          <w:rFonts w:ascii="Segoe UI" w:hAnsi="Segoe UI" w:cs="Segoe UI"/>
          <w:bCs/>
          <w:sz w:val="22"/>
          <w:szCs w:val="22"/>
        </w:rPr>
        <w:t>for</w:t>
      </w:r>
      <w:r>
        <w:rPr>
          <w:rFonts w:ascii="Segoe UI" w:hAnsi="Segoe UI" w:cs="Segoe UI"/>
          <w:bCs/>
          <w:sz w:val="22"/>
          <w:szCs w:val="22"/>
        </w:rPr>
        <w:t xml:space="preserve"> the employer must be on the employer's payroll and have authorization to sign legal documents.</w:t>
      </w:r>
    </w:p>
    <w:bookmarkEnd w:id="9"/>
    <w:p w14:paraId="38653FEC" w14:textId="77777777" w:rsidR="007D39E2" w:rsidRDefault="007D39E2" w:rsidP="00E4320A">
      <w:pPr>
        <w:pStyle w:val="Header"/>
        <w:jc w:val="both"/>
        <w:rPr>
          <w:rFonts w:ascii="Segoe UI" w:hAnsi="Segoe UI" w:cs="Segoe UI"/>
          <w:bCs/>
          <w:sz w:val="22"/>
          <w:szCs w:val="22"/>
        </w:rPr>
      </w:pPr>
    </w:p>
    <w:p w14:paraId="38653FED" w14:textId="77777777" w:rsidR="007D39E2" w:rsidRDefault="0072416C" w:rsidP="00E4320A">
      <w:pPr>
        <w:pStyle w:val="Header"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Where do I send this form?</w:t>
      </w:r>
    </w:p>
    <w:p w14:paraId="2AD90CD7" w14:textId="743F8409" w:rsidR="00043624" w:rsidRPr="00814D85" w:rsidRDefault="00043624" w:rsidP="00043624">
      <w:pPr>
        <w:pStyle w:val="ListParagraph"/>
        <w:numPr>
          <w:ilvl w:val="0"/>
          <w:numId w:val="50"/>
        </w:numPr>
        <w:tabs>
          <w:tab w:val="left" w:pos="1800"/>
        </w:tabs>
        <w:jc w:val="both"/>
        <w:rPr>
          <w:rFonts w:ascii="Segoe UI" w:hAnsi="Segoe UI" w:cs="Segoe UI"/>
        </w:rPr>
      </w:pPr>
      <w:r w:rsidRPr="00043624">
        <w:rPr>
          <w:rFonts w:ascii="Segoe UI" w:hAnsi="Segoe UI" w:cs="Segoe UI"/>
          <w:b/>
          <w:bCs/>
        </w:rPr>
        <w:t>Email:</w:t>
      </w:r>
      <w:r w:rsidRPr="00814D85">
        <w:rPr>
          <w:rFonts w:ascii="Segoe UI" w:hAnsi="Segoe UI" w:cs="Segoe UI"/>
        </w:rPr>
        <w:t xml:space="preserve">  aps@tdi.texas.gov</w:t>
      </w:r>
    </w:p>
    <w:p w14:paraId="38653FF0" w14:textId="7C6D98E1" w:rsidR="007D39E2" w:rsidRPr="00AC461A" w:rsidRDefault="0072416C" w:rsidP="00043624">
      <w:pPr>
        <w:pStyle w:val="ListParagraph"/>
        <w:numPr>
          <w:ilvl w:val="0"/>
          <w:numId w:val="50"/>
        </w:numPr>
        <w:tabs>
          <w:tab w:val="left" w:pos="1350"/>
          <w:tab w:val="left" w:pos="10980"/>
        </w:tabs>
        <w:snapToGrid w:val="0"/>
        <w:spacing w:after="120"/>
        <w:ind w:right="720"/>
        <w:textAlignment w:val="baseline"/>
        <w:outlineLvl w:val="1"/>
        <w:rPr>
          <w:rFonts w:ascii="Segoe UI" w:hAnsi="Segoe UI" w:cs="Segoe UI"/>
          <w:lang w:val="en"/>
        </w:rPr>
      </w:pPr>
      <w:r w:rsidRPr="00AC461A">
        <w:rPr>
          <w:rFonts w:ascii="Segoe UI" w:hAnsi="Segoe UI" w:cs="Segoe UI"/>
          <w:b/>
          <w:bCs/>
        </w:rPr>
        <w:t xml:space="preserve">Mail: </w:t>
      </w:r>
      <w:r w:rsidR="00043624">
        <w:rPr>
          <w:rFonts w:ascii="Segoe UI" w:hAnsi="Segoe UI" w:cs="Segoe UI"/>
          <w:b/>
          <w:bCs/>
        </w:rPr>
        <w:t xml:space="preserve">  </w:t>
      </w:r>
      <w:r w:rsidRPr="00AC461A">
        <w:rPr>
          <w:rFonts w:ascii="Segoe UI" w:hAnsi="Segoe UI" w:cs="Segoe UI"/>
          <w:b/>
          <w:bCs/>
        </w:rPr>
        <w:t xml:space="preserve"> </w:t>
      </w:r>
      <w:r w:rsidRPr="00AC461A">
        <w:rPr>
          <w:rFonts w:ascii="Segoe UI" w:hAnsi="Segoe UI" w:cs="Segoe UI"/>
          <w:lang w:val="en"/>
        </w:rPr>
        <w:t xml:space="preserve">Texas Department of Insurance, </w:t>
      </w:r>
      <w:r w:rsidRPr="00AC461A">
        <w:rPr>
          <w:rFonts w:ascii="Segoe UI" w:hAnsi="Segoe UI" w:cs="Segoe UI"/>
          <w:lang w:val="en"/>
        </w:rPr>
        <w:br/>
      </w:r>
      <w:proofErr w:type="gramStart"/>
      <w:r w:rsidRPr="00AC461A">
        <w:rPr>
          <w:rFonts w:ascii="Segoe UI" w:hAnsi="Segoe UI" w:cs="Segoe UI"/>
          <w:lang w:val="en"/>
        </w:rPr>
        <w:tab/>
        <w:t xml:space="preserve">  Division</w:t>
      </w:r>
      <w:proofErr w:type="gramEnd"/>
      <w:r w:rsidRPr="00AC461A">
        <w:rPr>
          <w:rFonts w:ascii="Segoe UI" w:hAnsi="Segoe UI" w:cs="Segoe UI"/>
          <w:lang w:val="en"/>
        </w:rPr>
        <w:t xml:space="preserve"> of </w:t>
      </w:r>
      <w:r w:rsidRPr="0061410B">
        <w:rPr>
          <w:rFonts w:ascii="Segoe UI" w:hAnsi="Segoe UI" w:cs="Segoe UI"/>
          <w:lang w:val="en"/>
        </w:rPr>
        <w:t>Workers</w:t>
      </w:r>
      <w:r w:rsidRPr="00AC461A">
        <w:rPr>
          <w:rFonts w:ascii="Segoe UI" w:hAnsi="Segoe UI" w:cs="Segoe UI"/>
          <w:lang w:val="en"/>
        </w:rPr>
        <w:t>’ Compensation</w:t>
      </w:r>
      <w:r w:rsidRPr="00AC461A">
        <w:rPr>
          <w:rFonts w:ascii="Segoe UI" w:hAnsi="Segoe UI" w:cs="Segoe UI"/>
        </w:rPr>
        <w:br/>
      </w:r>
      <w:r w:rsidRPr="00AC461A">
        <w:rPr>
          <w:rFonts w:ascii="Segoe UI" w:hAnsi="Segoe UI" w:cs="Segoe UI"/>
          <w:lang w:val="en"/>
        </w:rPr>
        <w:tab/>
        <w:t xml:space="preserve">  Workplace Safety, MS-27</w:t>
      </w:r>
      <w:r w:rsidRPr="00AC461A">
        <w:rPr>
          <w:rFonts w:ascii="Segoe UI" w:hAnsi="Segoe UI" w:cs="Segoe UI"/>
        </w:rPr>
        <w:br/>
      </w:r>
      <w:r w:rsidRPr="00AC461A">
        <w:rPr>
          <w:rFonts w:ascii="Segoe UI" w:hAnsi="Segoe UI" w:cs="Segoe UI"/>
          <w:lang w:val="en"/>
        </w:rPr>
        <w:t xml:space="preserve">          </w:t>
      </w:r>
      <w:r w:rsidR="00043624">
        <w:rPr>
          <w:rFonts w:ascii="Segoe UI" w:hAnsi="Segoe UI" w:cs="Segoe UI"/>
          <w:lang w:val="en"/>
        </w:rPr>
        <w:tab/>
        <w:t xml:space="preserve">  </w:t>
      </w:r>
      <w:r w:rsidRPr="00AC461A">
        <w:rPr>
          <w:rFonts w:ascii="Segoe UI" w:hAnsi="Segoe UI" w:cs="Segoe UI"/>
          <w:lang w:val="en"/>
        </w:rPr>
        <w:t>PO Box 12050</w:t>
      </w:r>
      <w:r w:rsidRPr="00AC461A">
        <w:rPr>
          <w:rFonts w:ascii="Segoe UI" w:hAnsi="Segoe UI" w:cs="Segoe UI"/>
        </w:rPr>
        <w:br/>
      </w:r>
      <w:r w:rsidRPr="00AC461A">
        <w:rPr>
          <w:rFonts w:ascii="Segoe UI" w:hAnsi="Segoe UI" w:cs="Segoe UI"/>
          <w:lang w:val="en"/>
        </w:rPr>
        <w:t xml:space="preserve">          </w:t>
      </w:r>
      <w:r w:rsidR="00043624">
        <w:rPr>
          <w:rFonts w:ascii="Segoe UI" w:hAnsi="Segoe UI" w:cs="Segoe UI"/>
          <w:lang w:val="en"/>
        </w:rPr>
        <w:t xml:space="preserve">  </w:t>
      </w:r>
      <w:r w:rsidRPr="00AC461A">
        <w:rPr>
          <w:rFonts w:ascii="Segoe UI" w:hAnsi="Segoe UI" w:cs="Segoe UI"/>
          <w:lang w:val="en"/>
        </w:rPr>
        <w:t>Austin, TX 78711-2050</w:t>
      </w:r>
    </w:p>
    <w:p w14:paraId="38653FF1" w14:textId="77777777" w:rsidR="007D39E2" w:rsidRDefault="0072416C" w:rsidP="00E4320A">
      <w:pPr>
        <w:spacing w:after="160"/>
        <w:ind w:right="720"/>
        <w:contextualSpacing/>
        <w:jc w:val="both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color w:val="000000"/>
          <w:sz w:val="22"/>
          <w:szCs w:val="22"/>
        </w:rPr>
        <w:t xml:space="preserve">Questions? </w:t>
      </w:r>
    </w:p>
    <w:p w14:paraId="38653FF2" w14:textId="600E5BE4" w:rsidR="007D39E2" w:rsidRDefault="0072416C" w:rsidP="00E4320A">
      <w:pPr>
        <w:spacing w:after="160"/>
        <w:ind w:right="720"/>
        <w:contextualSpacing/>
        <w:jc w:val="both"/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Call 1-800-252-7031, Monday </w:t>
      </w:r>
      <w:r w:rsidR="00144983">
        <w:rPr>
          <w:rFonts w:ascii="Segoe UI" w:hAnsi="Segoe UI" w:cs="Segoe UI"/>
          <w:color w:val="000000"/>
          <w:sz w:val="22"/>
          <w:szCs w:val="22"/>
        </w:rPr>
        <w:t xml:space="preserve">to </w:t>
      </w:r>
      <w:r>
        <w:rPr>
          <w:rFonts w:ascii="Segoe UI" w:hAnsi="Segoe UI" w:cs="Segoe UI"/>
          <w:color w:val="000000"/>
          <w:sz w:val="22"/>
          <w:szCs w:val="22"/>
        </w:rPr>
        <w:t xml:space="preserve">Friday, 8 a.m. to 5 p.m., Central time. </w:t>
      </w:r>
    </w:p>
    <w:p w14:paraId="38653FF3" w14:textId="77777777" w:rsidR="007D39E2" w:rsidRDefault="0072416C" w:rsidP="00E4320A">
      <w:pPr>
        <w:spacing w:after="160"/>
        <w:ind w:right="720"/>
        <w:contextualSpacing/>
        <w:jc w:val="both"/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Go to </w:t>
      </w:r>
      <w:hyperlink r:id="rId19" w:history="1">
        <w:r>
          <w:rPr>
            <w:rStyle w:val="Hyperlink"/>
            <w:rFonts w:ascii="Segoe UI" w:hAnsi="Segoe UI" w:cs="Segoe UI"/>
            <w:sz w:val="22"/>
            <w:szCs w:val="22"/>
          </w:rPr>
          <w:t>www.tdi.texas.gov/wc</w:t>
        </w:r>
      </w:hyperlink>
      <w:r>
        <w:rPr>
          <w:rFonts w:ascii="Segoe UI" w:hAnsi="Segoe UI" w:cs="Segoe UI"/>
          <w:sz w:val="22"/>
          <w:szCs w:val="22"/>
        </w:rPr>
        <w:t xml:space="preserve"> to </w:t>
      </w:r>
      <w:r>
        <w:rPr>
          <w:rFonts w:ascii="Segoe UI" w:hAnsi="Segoe UI" w:cs="Segoe UI"/>
          <w:color w:val="000000"/>
          <w:sz w:val="22"/>
          <w:szCs w:val="22"/>
        </w:rPr>
        <w:t xml:space="preserve">learn more about workers’ compensation. </w:t>
      </w:r>
    </w:p>
    <w:p w14:paraId="38653FF4" w14:textId="77777777" w:rsidR="007D39E2" w:rsidRDefault="007D39E2" w:rsidP="00E4320A">
      <w:pPr>
        <w:spacing w:after="160"/>
        <w:ind w:left="360" w:right="720"/>
        <w:contextualSpacing/>
        <w:jc w:val="both"/>
        <w:rPr>
          <w:rFonts w:ascii="Segoe UI" w:hAnsi="Segoe UI" w:cs="Segoe UI"/>
          <w:color w:val="000000"/>
          <w:sz w:val="22"/>
          <w:szCs w:val="22"/>
        </w:rPr>
      </w:pPr>
    </w:p>
    <w:p w14:paraId="38653FF5" w14:textId="77777777" w:rsidR="007D39E2" w:rsidRDefault="0072416C" w:rsidP="00E4320A">
      <w:pPr>
        <w:spacing w:after="120"/>
        <w:ind w:right="720"/>
        <w:contextualSpacing/>
        <w:jc w:val="both"/>
        <w:rPr>
          <w:rFonts w:ascii="Segoe UI" w:hAnsi="Segoe UI" w:cs="Segoe UI"/>
          <w:snapToGrid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 xml:space="preserve">Note: </w:t>
      </w:r>
      <w:r>
        <w:rPr>
          <w:rFonts w:ascii="Segoe UI" w:hAnsi="Segoe UI" w:cs="Segoe UI"/>
          <w:sz w:val="22"/>
          <w:szCs w:val="22"/>
        </w:rPr>
        <w:t xml:space="preserve">With few exceptions, on your request, you are entitled to: </w:t>
      </w:r>
    </w:p>
    <w:p w14:paraId="38653FF6" w14:textId="77777777" w:rsidR="007D39E2" w:rsidRDefault="0072416C" w:rsidP="00E4320A">
      <w:pPr>
        <w:pStyle w:val="ListParagraph"/>
        <w:numPr>
          <w:ilvl w:val="0"/>
          <w:numId w:val="11"/>
        </w:numPr>
        <w:spacing w:after="120"/>
        <w:ind w:left="720" w:right="720"/>
        <w:jc w:val="both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 xml:space="preserve">be informed about the information DWC collects about </w:t>
      </w:r>
      <w:proofErr w:type="gramStart"/>
      <w:r>
        <w:rPr>
          <w:rFonts w:ascii="Segoe UI" w:eastAsia="Times New Roman" w:hAnsi="Segoe UI" w:cs="Segoe UI"/>
        </w:rPr>
        <w:t>you;</w:t>
      </w:r>
      <w:proofErr w:type="gramEnd"/>
      <w:r>
        <w:rPr>
          <w:rFonts w:ascii="Segoe UI" w:eastAsia="Times New Roman" w:hAnsi="Segoe UI" w:cs="Segoe UI"/>
        </w:rPr>
        <w:t xml:space="preserve"> </w:t>
      </w:r>
    </w:p>
    <w:p w14:paraId="38653FF7" w14:textId="77777777" w:rsidR="007D39E2" w:rsidRDefault="0072416C" w:rsidP="00E4320A">
      <w:pPr>
        <w:pStyle w:val="ListParagraph"/>
        <w:numPr>
          <w:ilvl w:val="0"/>
          <w:numId w:val="11"/>
        </w:numPr>
        <w:spacing w:after="120"/>
        <w:ind w:left="720" w:right="720"/>
        <w:jc w:val="both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 xml:space="preserve">receive and review the information (Government Code Sections 552.021 and 552.023); and </w:t>
      </w:r>
    </w:p>
    <w:p w14:paraId="38653FF8" w14:textId="77777777" w:rsidR="007D39E2" w:rsidRDefault="0072416C" w:rsidP="00E4320A">
      <w:pPr>
        <w:pStyle w:val="ListParagraph"/>
        <w:numPr>
          <w:ilvl w:val="0"/>
          <w:numId w:val="11"/>
        </w:numPr>
        <w:ind w:left="720" w:right="720"/>
        <w:jc w:val="both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have DWC correct information that is incorrect (Government Code Section 559.004). </w:t>
      </w:r>
    </w:p>
    <w:p w14:paraId="38653FF9" w14:textId="77777777" w:rsidR="007D39E2" w:rsidRDefault="007D39E2" w:rsidP="00E4320A">
      <w:pPr>
        <w:spacing w:after="120"/>
        <w:ind w:left="450" w:right="720"/>
        <w:contextualSpacing/>
        <w:jc w:val="both"/>
        <w:rPr>
          <w:rFonts w:ascii="Segoe UI" w:hAnsi="Segoe UI" w:cs="Segoe UI"/>
          <w:sz w:val="22"/>
          <w:szCs w:val="22"/>
        </w:rPr>
      </w:pPr>
    </w:p>
    <w:p w14:paraId="38653FFA" w14:textId="1BF8262F" w:rsidR="007D39E2" w:rsidRDefault="0072416C" w:rsidP="00E4320A">
      <w:pPr>
        <w:spacing w:after="120"/>
        <w:ind w:right="720"/>
        <w:contextualSpacing/>
        <w:jc w:val="both"/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For more information, contact </w:t>
      </w:r>
      <w:hyperlink r:id="rId20" w:history="1">
        <w:r>
          <w:rPr>
            <w:rStyle w:val="Hyperlink"/>
            <w:rFonts w:ascii="Segoe UI" w:hAnsi="Segoe UI" w:cs="Segoe UI"/>
            <w:sz w:val="22"/>
            <w:szCs w:val="22"/>
          </w:rPr>
          <w:t>DWCLegalServices@tdi.texas.gov</w:t>
        </w:r>
      </w:hyperlink>
      <w:r>
        <w:rPr>
          <w:rFonts w:ascii="Segoe UI" w:hAnsi="Segoe UI" w:cs="Segoe UI"/>
          <w:sz w:val="22"/>
          <w:szCs w:val="22"/>
        </w:rPr>
        <w:t xml:space="preserve"> or </w:t>
      </w:r>
      <w:r w:rsidR="005D7DC1">
        <w:rPr>
          <w:rFonts w:ascii="Segoe UI" w:hAnsi="Segoe UI" w:cs="Segoe UI"/>
          <w:sz w:val="22"/>
          <w:szCs w:val="22"/>
        </w:rPr>
        <w:t xml:space="preserve">refer </w:t>
      </w:r>
      <w:r>
        <w:rPr>
          <w:rFonts w:ascii="Segoe UI" w:hAnsi="Segoe UI" w:cs="Segoe UI"/>
          <w:sz w:val="22"/>
          <w:szCs w:val="22"/>
        </w:rPr>
        <w:t xml:space="preserve">to the Corrections Procedure section at </w:t>
      </w:r>
      <w:hyperlink r:id="rId21" w:history="1">
        <w:r>
          <w:rPr>
            <w:rStyle w:val="Hyperlink"/>
            <w:rFonts w:ascii="Segoe UI" w:hAnsi="Segoe UI" w:cs="Segoe UI"/>
            <w:sz w:val="22"/>
            <w:szCs w:val="22"/>
          </w:rPr>
          <w:t>www.tdi.texas.gov</w:t>
        </w:r>
      </w:hyperlink>
      <w:r w:rsidRPr="001F08C5">
        <w:rPr>
          <w:rStyle w:val="Hyperlink"/>
          <w:rFonts w:ascii="Segoe UI" w:hAnsi="Segoe UI" w:cs="Segoe UI"/>
          <w:color w:val="auto"/>
          <w:sz w:val="22"/>
          <w:szCs w:val="22"/>
          <w:u w:val="none"/>
        </w:rPr>
        <w:t>.</w:t>
      </w:r>
    </w:p>
    <w:p w14:paraId="38653FFB" w14:textId="77777777" w:rsidR="007D39E2" w:rsidRDefault="007D39E2">
      <w:pPr>
        <w:tabs>
          <w:tab w:val="left" w:pos="1080"/>
          <w:tab w:val="left" w:pos="10980"/>
        </w:tabs>
        <w:snapToGrid w:val="0"/>
        <w:spacing w:after="120"/>
        <w:ind w:left="360" w:right="720"/>
        <w:textAlignment w:val="baseline"/>
        <w:outlineLvl w:val="1"/>
        <w:rPr>
          <w:rFonts w:ascii="Segoe UI" w:hAnsi="Segoe UI" w:cs="Segoe UI"/>
          <w:sz w:val="22"/>
          <w:szCs w:val="22"/>
          <w:lang w:val="en"/>
        </w:rPr>
      </w:pPr>
    </w:p>
    <w:sectPr w:rsidR="007D39E2" w:rsidSect="0064038E">
      <w:footnotePr>
        <w:numRestart w:val="eachSect"/>
      </w:footnotePr>
      <w:endnotePr>
        <w:numFmt w:val="decimal"/>
      </w:endnotePr>
      <w:type w:val="continuous"/>
      <w:pgSz w:w="12240" w:h="15840" w:code="1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40F67" w14:textId="77777777" w:rsidR="00A96A73" w:rsidRDefault="00A96A73">
      <w:r>
        <w:separator/>
      </w:r>
    </w:p>
  </w:endnote>
  <w:endnote w:type="continuationSeparator" w:id="0">
    <w:p w14:paraId="04E1D668" w14:textId="77777777" w:rsidR="00A96A73" w:rsidRDefault="00A96A73">
      <w:r>
        <w:continuationSeparator/>
      </w:r>
    </w:p>
  </w:endnote>
  <w:endnote w:type="continuationNotice" w:id="1">
    <w:p w14:paraId="5FEFD2C1" w14:textId="77777777" w:rsidR="00A96A73" w:rsidRDefault="00A96A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98A22" w14:textId="77777777" w:rsidR="00A12DF8" w:rsidRDefault="00A12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54003" w14:textId="0CEFB183" w:rsidR="007D39E2" w:rsidRDefault="0072416C">
    <w:pPr>
      <w:tabs>
        <w:tab w:val="center" w:pos="5760"/>
        <w:tab w:val="right" w:pos="11520"/>
      </w:tabs>
      <w:ind w:right="-54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 xml:space="preserve">DWC101 Rev. </w:t>
    </w:r>
    <w:r w:rsidR="00FE78F5">
      <w:rPr>
        <w:rFonts w:ascii="Arial" w:hAnsi="Arial" w:cs="Arial"/>
        <w:sz w:val="14"/>
        <w:szCs w:val="14"/>
      </w:rPr>
      <w:t>11</w:t>
    </w:r>
    <w:r>
      <w:rPr>
        <w:rFonts w:ascii="Arial" w:hAnsi="Arial" w:cs="Arial"/>
        <w:sz w:val="14"/>
        <w:szCs w:val="14"/>
      </w:rPr>
      <w:t>/21</w:t>
    </w:r>
    <w:r>
      <w:rPr>
        <w:rFonts w:ascii="Arial" w:hAnsi="Arial" w:cs="Arial"/>
        <w:sz w:val="14"/>
        <w:szCs w:val="14"/>
      </w:rPr>
      <w:tab/>
    </w:r>
    <w:r>
      <w:rPr>
        <w:rFonts w:ascii="Arial" w:hAnsi="Arial" w:cs="Arial"/>
        <w:sz w:val="14"/>
        <w:szCs w:val="14"/>
      </w:rPr>
      <w:tab/>
      <w:t xml:space="preserve">Page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2</w:t>
    </w:r>
    <w:r>
      <w:rPr>
        <w:rStyle w:val="PageNumber"/>
        <w:rFonts w:ascii="Arial" w:hAnsi="Arial" w:cs="Arial"/>
        <w:sz w:val="14"/>
        <w:szCs w:val="14"/>
      </w:rPr>
      <w:fldChar w:fldCharType="end"/>
    </w:r>
    <w:r>
      <w:rPr>
        <w:rStyle w:val="PageNumber"/>
        <w:rFonts w:ascii="Arial" w:hAnsi="Arial" w:cs="Arial"/>
        <w:sz w:val="14"/>
        <w:szCs w:val="14"/>
      </w:rPr>
      <w:t xml:space="preserve"> of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5</w:t>
    </w:r>
    <w:r>
      <w:rPr>
        <w:rStyle w:val="PageNumber"/>
        <w:rFonts w:ascii="Arial" w:hAnsi="Arial" w:cs="Arial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3D044" w14:textId="77777777" w:rsidR="00A12DF8" w:rsidRDefault="00A12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D746F" w14:textId="77777777" w:rsidR="00A96A73" w:rsidRDefault="00A96A73">
      <w:r>
        <w:separator/>
      </w:r>
    </w:p>
  </w:footnote>
  <w:footnote w:type="continuationSeparator" w:id="0">
    <w:p w14:paraId="231DD03E" w14:textId="77777777" w:rsidR="00A96A73" w:rsidRDefault="00A96A73">
      <w:r>
        <w:continuationSeparator/>
      </w:r>
    </w:p>
  </w:footnote>
  <w:footnote w:type="continuationNotice" w:id="1">
    <w:p w14:paraId="7C5CF4A8" w14:textId="77777777" w:rsidR="00A96A73" w:rsidRDefault="00A96A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63255" w14:textId="77777777" w:rsidR="00A12DF8" w:rsidRDefault="00A12D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54002" w14:textId="77777777" w:rsidR="007D39E2" w:rsidRDefault="0072416C">
    <w:pPr>
      <w:pStyle w:val="Header"/>
      <w:ind w:right="126"/>
      <w:jc w:val="righ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DWC1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1A88F" w14:textId="77777777" w:rsidR="00A12DF8" w:rsidRDefault="00A12D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2CEE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06FF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12E5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A2D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A871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F22F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D696B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DE22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B9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946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044337"/>
    <w:multiLevelType w:val="hybridMultilevel"/>
    <w:tmpl w:val="B2BA2ADC"/>
    <w:lvl w:ilvl="0" w:tplc="1DEAE8EC">
      <w:start w:val="1"/>
      <w:numFmt w:val="decimal"/>
      <w:lvlText w:val="%1."/>
      <w:lvlJc w:val="left"/>
      <w:pPr>
        <w:ind w:left="768" w:hanging="408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107E0"/>
    <w:multiLevelType w:val="hybridMultilevel"/>
    <w:tmpl w:val="8214DFFC"/>
    <w:lvl w:ilvl="0" w:tplc="36B66472">
      <w:start w:val="1"/>
      <w:numFmt w:val="lowerLetter"/>
      <w:lvlText w:val="%1."/>
      <w:lvlJc w:val="left"/>
      <w:pPr>
        <w:ind w:left="996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E5641E"/>
    <w:multiLevelType w:val="hybridMultilevel"/>
    <w:tmpl w:val="6A6AC828"/>
    <w:lvl w:ilvl="0" w:tplc="400A0E96">
      <w:start w:val="1"/>
      <w:numFmt w:val="decimal"/>
      <w:lvlText w:val="%1."/>
      <w:lvlJc w:val="left"/>
      <w:pPr>
        <w:ind w:left="768" w:hanging="408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75611E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ED64C0"/>
    <w:multiLevelType w:val="hybridMultilevel"/>
    <w:tmpl w:val="AC247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2C6441"/>
    <w:multiLevelType w:val="hybridMultilevel"/>
    <w:tmpl w:val="C97080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9A5D2C"/>
    <w:multiLevelType w:val="hybridMultilevel"/>
    <w:tmpl w:val="BC38517A"/>
    <w:lvl w:ilvl="0" w:tplc="30DA845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E27E1E"/>
    <w:multiLevelType w:val="hybridMultilevel"/>
    <w:tmpl w:val="7696C326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410384"/>
    <w:multiLevelType w:val="hybridMultilevel"/>
    <w:tmpl w:val="294C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6D48AF"/>
    <w:multiLevelType w:val="hybridMultilevel"/>
    <w:tmpl w:val="328C7464"/>
    <w:lvl w:ilvl="0" w:tplc="DAA8FAC6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1C65CD"/>
    <w:multiLevelType w:val="hybridMultilevel"/>
    <w:tmpl w:val="7AF0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AC2226"/>
    <w:multiLevelType w:val="hybridMultilevel"/>
    <w:tmpl w:val="7696C326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A074CB"/>
    <w:multiLevelType w:val="hybridMultilevel"/>
    <w:tmpl w:val="CDC0BE94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CF4D80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5A20DC"/>
    <w:multiLevelType w:val="hybridMultilevel"/>
    <w:tmpl w:val="83D02734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5A5060"/>
    <w:multiLevelType w:val="hybridMultilevel"/>
    <w:tmpl w:val="9CC81F14"/>
    <w:lvl w:ilvl="0" w:tplc="ECECC622">
      <w:start w:val="1"/>
      <w:numFmt w:val="lowerLetter"/>
      <w:lvlText w:val="%1."/>
      <w:lvlJc w:val="left"/>
      <w:pPr>
        <w:ind w:left="720" w:hanging="360"/>
      </w:pPr>
      <w:rPr>
        <w:rFonts w:ascii="Segoe UI" w:hAnsi="Segoe U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B41EF1"/>
    <w:multiLevelType w:val="hybridMultilevel"/>
    <w:tmpl w:val="7B9EE2F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7" w15:restartNumberingAfterBreak="0">
    <w:nsid w:val="3870534B"/>
    <w:multiLevelType w:val="hybridMultilevel"/>
    <w:tmpl w:val="7696C326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8826CE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C645EA"/>
    <w:multiLevelType w:val="hybridMultilevel"/>
    <w:tmpl w:val="AD6226FE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30" w15:restartNumberingAfterBreak="0">
    <w:nsid w:val="453C60D8"/>
    <w:multiLevelType w:val="hybridMultilevel"/>
    <w:tmpl w:val="E4AC3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6F279D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60073"/>
    <w:multiLevelType w:val="hybridMultilevel"/>
    <w:tmpl w:val="CDC0BE94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3F0532"/>
    <w:multiLevelType w:val="hybridMultilevel"/>
    <w:tmpl w:val="3588047A"/>
    <w:lvl w:ilvl="0" w:tplc="04090001">
      <w:start w:val="3"/>
      <w:numFmt w:val="bullet"/>
      <w:lvlText w:val=""/>
      <w:lvlJc w:val="left"/>
      <w:pPr>
        <w:ind w:left="16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FCD208B"/>
    <w:multiLevelType w:val="hybridMultilevel"/>
    <w:tmpl w:val="3F7C06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3298F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936350"/>
    <w:multiLevelType w:val="hybridMultilevel"/>
    <w:tmpl w:val="EDBE48EE"/>
    <w:lvl w:ilvl="0" w:tplc="3C78335E">
      <w:start w:val="1"/>
      <w:numFmt w:val="lowerLetter"/>
      <w:lvlText w:val="%1."/>
      <w:lvlJc w:val="left"/>
      <w:pPr>
        <w:ind w:left="720" w:hanging="360"/>
      </w:pPr>
      <w:rPr>
        <w:rFonts w:ascii="Segoe UI" w:hAnsi="Segoe U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E5028D"/>
    <w:multiLevelType w:val="hybridMultilevel"/>
    <w:tmpl w:val="2BA49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80035DA"/>
    <w:multiLevelType w:val="hybridMultilevel"/>
    <w:tmpl w:val="46D6E230"/>
    <w:lvl w:ilvl="0" w:tplc="ECECC622">
      <w:start w:val="1"/>
      <w:numFmt w:val="lowerLetter"/>
      <w:lvlText w:val="%1."/>
      <w:lvlJc w:val="left"/>
      <w:pPr>
        <w:ind w:left="720" w:hanging="360"/>
      </w:pPr>
      <w:rPr>
        <w:rFonts w:ascii="Segoe UI" w:hAnsi="Segoe U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292E03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0F1CAD"/>
    <w:multiLevelType w:val="hybridMultilevel"/>
    <w:tmpl w:val="CDC0BE94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994E2E"/>
    <w:multiLevelType w:val="hybridMultilevel"/>
    <w:tmpl w:val="CDC0BE94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A1713D"/>
    <w:multiLevelType w:val="hybridMultilevel"/>
    <w:tmpl w:val="09FE9FE6"/>
    <w:lvl w:ilvl="0" w:tplc="ECECC622">
      <w:start w:val="1"/>
      <w:numFmt w:val="lowerLetter"/>
      <w:lvlText w:val="%1."/>
      <w:lvlJc w:val="left"/>
      <w:pPr>
        <w:ind w:left="720" w:hanging="360"/>
      </w:pPr>
      <w:rPr>
        <w:rFonts w:ascii="Segoe UI" w:hAnsi="Segoe U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A156A3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CE360A"/>
    <w:multiLevelType w:val="hybridMultilevel"/>
    <w:tmpl w:val="900EF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C71135"/>
    <w:multiLevelType w:val="hybridMultilevel"/>
    <w:tmpl w:val="A228781A"/>
    <w:lvl w:ilvl="0" w:tplc="04090001">
      <w:start w:val="1"/>
      <w:numFmt w:val="bullet"/>
      <w:lvlText w:val=""/>
      <w:lvlJc w:val="left"/>
      <w:pPr>
        <w:ind w:left="6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46" w15:restartNumberingAfterBreak="0">
    <w:nsid w:val="741D4EDF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4B387B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1B6389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3B139A"/>
    <w:multiLevelType w:val="hybridMultilevel"/>
    <w:tmpl w:val="922C1E1A"/>
    <w:lvl w:ilvl="0" w:tplc="F9D02DD4">
      <w:start w:val="1"/>
      <w:numFmt w:val="decimal"/>
      <w:lvlText w:val="%1."/>
      <w:lvlJc w:val="left"/>
      <w:pPr>
        <w:ind w:left="768" w:hanging="408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EF71D9"/>
    <w:multiLevelType w:val="hybridMultilevel"/>
    <w:tmpl w:val="BDA63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ADC1B1E"/>
    <w:multiLevelType w:val="hybridMultilevel"/>
    <w:tmpl w:val="12F6A752"/>
    <w:lvl w:ilvl="0" w:tplc="400A0E96">
      <w:start w:val="1"/>
      <w:numFmt w:val="decimal"/>
      <w:lvlText w:val="%1."/>
      <w:lvlJc w:val="left"/>
      <w:pPr>
        <w:ind w:left="768" w:hanging="408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C63C53"/>
    <w:multiLevelType w:val="hybridMultilevel"/>
    <w:tmpl w:val="9176F2B0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CD25289"/>
    <w:multiLevelType w:val="hybridMultilevel"/>
    <w:tmpl w:val="CDC0BE94"/>
    <w:lvl w:ilvl="0" w:tplc="DB48E4A8">
      <w:start w:val="1"/>
      <w:numFmt w:val="lowerLetter"/>
      <w:lvlText w:val="%1."/>
      <w:lvlJc w:val="left"/>
      <w:pPr>
        <w:ind w:left="678" w:hanging="360"/>
      </w:pPr>
      <w:rPr>
        <w:rFonts w:hint="default"/>
        <w:b/>
        <w:bCs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</w:num>
  <w:num w:numId="12">
    <w:abstractNumId w:val="20"/>
  </w:num>
  <w:num w:numId="13">
    <w:abstractNumId w:val="33"/>
  </w:num>
  <w:num w:numId="14">
    <w:abstractNumId w:val="20"/>
  </w:num>
  <w:num w:numId="15">
    <w:abstractNumId w:val="34"/>
  </w:num>
  <w:num w:numId="16">
    <w:abstractNumId w:val="50"/>
  </w:num>
  <w:num w:numId="17">
    <w:abstractNumId w:val="49"/>
  </w:num>
  <w:num w:numId="18">
    <w:abstractNumId w:val="10"/>
  </w:num>
  <w:num w:numId="19">
    <w:abstractNumId w:val="51"/>
  </w:num>
  <w:num w:numId="20">
    <w:abstractNumId w:val="12"/>
  </w:num>
  <w:num w:numId="21">
    <w:abstractNumId w:val="25"/>
  </w:num>
  <w:num w:numId="22">
    <w:abstractNumId w:val="38"/>
  </w:num>
  <w:num w:numId="23">
    <w:abstractNumId w:val="42"/>
  </w:num>
  <w:num w:numId="24">
    <w:abstractNumId w:val="36"/>
  </w:num>
  <w:num w:numId="25">
    <w:abstractNumId w:val="15"/>
  </w:num>
  <w:num w:numId="26">
    <w:abstractNumId w:val="16"/>
  </w:num>
  <w:num w:numId="27">
    <w:abstractNumId w:val="47"/>
  </w:num>
  <w:num w:numId="28">
    <w:abstractNumId w:val="32"/>
  </w:num>
  <w:num w:numId="29">
    <w:abstractNumId w:val="41"/>
  </w:num>
  <w:num w:numId="30">
    <w:abstractNumId w:val="53"/>
  </w:num>
  <w:num w:numId="31">
    <w:abstractNumId w:val="19"/>
  </w:num>
  <w:num w:numId="32">
    <w:abstractNumId w:val="11"/>
  </w:num>
  <w:num w:numId="33">
    <w:abstractNumId w:val="22"/>
  </w:num>
  <w:num w:numId="34">
    <w:abstractNumId w:val="28"/>
  </w:num>
  <w:num w:numId="35">
    <w:abstractNumId w:val="35"/>
  </w:num>
  <w:num w:numId="36">
    <w:abstractNumId w:val="52"/>
  </w:num>
  <w:num w:numId="37">
    <w:abstractNumId w:val="31"/>
  </w:num>
  <w:num w:numId="38">
    <w:abstractNumId w:val="13"/>
  </w:num>
  <w:num w:numId="39">
    <w:abstractNumId w:val="46"/>
  </w:num>
  <w:num w:numId="40">
    <w:abstractNumId w:val="43"/>
  </w:num>
  <w:num w:numId="41">
    <w:abstractNumId w:val="24"/>
  </w:num>
  <w:num w:numId="42">
    <w:abstractNumId w:val="21"/>
  </w:num>
  <w:num w:numId="43">
    <w:abstractNumId w:val="27"/>
  </w:num>
  <w:num w:numId="44">
    <w:abstractNumId w:val="48"/>
  </w:num>
  <w:num w:numId="45">
    <w:abstractNumId w:val="40"/>
  </w:num>
  <w:num w:numId="46">
    <w:abstractNumId w:val="23"/>
  </w:num>
  <w:num w:numId="47">
    <w:abstractNumId w:val="39"/>
  </w:num>
  <w:num w:numId="48">
    <w:abstractNumId w:val="17"/>
  </w:num>
  <w:num w:numId="49">
    <w:abstractNumId w:val="37"/>
  </w:num>
  <w:num w:numId="50">
    <w:abstractNumId w:val="30"/>
  </w:num>
  <w:num w:numId="51">
    <w:abstractNumId w:val="26"/>
  </w:num>
  <w:num w:numId="52">
    <w:abstractNumId w:val="18"/>
  </w:num>
  <w:num w:numId="53">
    <w:abstractNumId w:val="45"/>
  </w:num>
  <w:num w:numId="54">
    <w:abstractNumId w:val="14"/>
  </w:num>
  <w:num w:numId="55">
    <w:abstractNumId w:val="4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Dc1NzczMjWyNDFS0lEKTi0uzszPAykwrQUAxl8lyCwAAAA="/>
  </w:docVars>
  <w:rsids>
    <w:rsidRoot w:val="007D39E2"/>
    <w:rsid w:val="00000287"/>
    <w:rsid w:val="00003752"/>
    <w:rsid w:val="00004FF2"/>
    <w:rsid w:val="00012332"/>
    <w:rsid w:val="00021E25"/>
    <w:rsid w:val="00025010"/>
    <w:rsid w:val="000307DD"/>
    <w:rsid w:val="00030ACF"/>
    <w:rsid w:val="00031F0C"/>
    <w:rsid w:val="000401A1"/>
    <w:rsid w:val="000423F3"/>
    <w:rsid w:val="00043624"/>
    <w:rsid w:val="000474AF"/>
    <w:rsid w:val="0005042F"/>
    <w:rsid w:val="00055D03"/>
    <w:rsid w:val="00064ADD"/>
    <w:rsid w:val="00067960"/>
    <w:rsid w:val="00074321"/>
    <w:rsid w:val="00094EFA"/>
    <w:rsid w:val="00094F5C"/>
    <w:rsid w:val="000959F4"/>
    <w:rsid w:val="00096823"/>
    <w:rsid w:val="000A514C"/>
    <w:rsid w:val="000A6B1B"/>
    <w:rsid w:val="000A70D0"/>
    <w:rsid w:val="000B2A81"/>
    <w:rsid w:val="000B7675"/>
    <w:rsid w:val="000C1750"/>
    <w:rsid w:val="000C17C2"/>
    <w:rsid w:val="000C3527"/>
    <w:rsid w:val="000C3A59"/>
    <w:rsid w:val="000C5821"/>
    <w:rsid w:val="000C7329"/>
    <w:rsid w:val="000C7C31"/>
    <w:rsid w:val="000D5680"/>
    <w:rsid w:val="000E2A0A"/>
    <w:rsid w:val="000F5BC2"/>
    <w:rsid w:val="0010072F"/>
    <w:rsid w:val="00110265"/>
    <w:rsid w:val="00114BC3"/>
    <w:rsid w:val="00126FE4"/>
    <w:rsid w:val="00130EE4"/>
    <w:rsid w:val="00136B84"/>
    <w:rsid w:val="00137161"/>
    <w:rsid w:val="001372FB"/>
    <w:rsid w:val="00137961"/>
    <w:rsid w:val="0014218A"/>
    <w:rsid w:val="0014423E"/>
    <w:rsid w:val="001442C4"/>
    <w:rsid w:val="00144983"/>
    <w:rsid w:val="001464B8"/>
    <w:rsid w:val="00150574"/>
    <w:rsid w:val="001510FD"/>
    <w:rsid w:val="00151D18"/>
    <w:rsid w:val="001524BD"/>
    <w:rsid w:val="00163071"/>
    <w:rsid w:val="001633B2"/>
    <w:rsid w:val="00165732"/>
    <w:rsid w:val="00172FB4"/>
    <w:rsid w:val="001820A9"/>
    <w:rsid w:val="0018217F"/>
    <w:rsid w:val="001836A5"/>
    <w:rsid w:val="001838B8"/>
    <w:rsid w:val="00185F92"/>
    <w:rsid w:val="00193052"/>
    <w:rsid w:val="001970E8"/>
    <w:rsid w:val="001A36D3"/>
    <w:rsid w:val="001A3E2B"/>
    <w:rsid w:val="001A7026"/>
    <w:rsid w:val="001B057A"/>
    <w:rsid w:val="001B239E"/>
    <w:rsid w:val="001B3F2D"/>
    <w:rsid w:val="001B57E4"/>
    <w:rsid w:val="001C4794"/>
    <w:rsid w:val="001C4F27"/>
    <w:rsid w:val="001C536D"/>
    <w:rsid w:val="001C58D7"/>
    <w:rsid w:val="001C7558"/>
    <w:rsid w:val="001C7EE0"/>
    <w:rsid w:val="001D0C9B"/>
    <w:rsid w:val="001D1797"/>
    <w:rsid w:val="001D30D5"/>
    <w:rsid w:val="001D34C6"/>
    <w:rsid w:val="001E2869"/>
    <w:rsid w:val="001E4F49"/>
    <w:rsid w:val="001E5883"/>
    <w:rsid w:val="001E749A"/>
    <w:rsid w:val="001E7979"/>
    <w:rsid w:val="001F0422"/>
    <w:rsid w:val="001F08C5"/>
    <w:rsid w:val="001F0B77"/>
    <w:rsid w:val="001F2323"/>
    <w:rsid w:val="001F453F"/>
    <w:rsid w:val="002039FE"/>
    <w:rsid w:val="00207271"/>
    <w:rsid w:val="00214213"/>
    <w:rsid w:val="002145C3"/>
    <w:rsid w:val="00214FA3"/>
    <w:rsid w:val="0021750D"/>
    <w:rsid w:val="00222365"/>
    <w:rsid w:val="0022439C"/>
    <w:rsid w:val="002349B8"/>
    <w:rsid w:val="0023550B"/>
    <w:rsid w:val="00237EB7"/>
    <w:rsid w:val="00240F40"/>
    <w:rsid w:val="00242C4E"/>
    <w:rsid w:val="00247464"/>
    <w:rsid w:val="00252B30"/>
    <w:rsid w:val="0026229C"/>
    <w:rsid w:val="00267285"/>
    <w:rsid w:val="0027084B"/>
    <w:rsid w:val="002728F1"/>
    <w:rsid w:val="00276562"/>
    <w:rsid w:val="0028799F"/>
    <w:rsid w:val="002900B3"/>
    <w:rsid w:val="00293E0E"/>
    <w:rsid w:val="00296279"/>
    <w:rsid w:val="002978EE"/>
    <w:rsid w:val="002A3770"/>
    <w:rsid w:val="002A4B86"/>
    <w:rsid w:val="002A65CE"/>
    <w:rsid w:val="002B1270"/>
    <w:rsid w:val="002B3656"/>
    <w:rsid w:val="002B5B10"/>
    <w:rsid w:val="002B64EC"/>
    <w:rsid w:val="002C6AE5"/>
    <w:rsid w:val="002D089D"/>
    <w:rsid w:val="002D65A7"/>
    <w:rsid w:val="002D7EF8"/>
    <w:rsid w:val="002F12FF"/>
    <w:rsid w:val="002F1905"/>
    <w:rsid w:val="002F22B3"/>
    <w:rsid w:val="002F50B8"/>
    <w:rsid w:val="002F6C8B"/>
    <w:rsid w:val="002F6DE8"/>
    <w:rsid w:val="003003FF"/>
    <w:rsid w:val="00302B14"/>
    <w:rsid w:val="003038E2"/>
    <w:rsid w:val="00303AC1"/>
    <w:rsid w:val="00303B0D"/>
    <w:rsid w:val="0030420E"/>
    <w:rsid w:val="00315A2B"/>
    <w:rsid w:val="0032382C"/>
    <w:rsid w:val="00326E50"/>
    <w:rsid w:val="003358F7"/>
    <w:rsid w:val="003434AF"/>
    <w:rsid w:val="0034430F"/>
    <w:rsid w:val="00346AD5"/>
    <w:rsid w:val="003505A1"/>
    <w:rsid w:val="0035323A"/>
    <w:rsid w:val="0035515D"/>
    <w:rsid w:val="003660B0"/>
    <w:rsid w:val="00390835"/>
    <w:rsid w:val="00390EB0"/>
    <w:rsid w:val="003916BE"/>
    <w:rsid w:val="003A1322"/>
    <w:rsid w:val="003A2DC7"/>
    <w:rsid w:val="003A4076"/>
    <w:rsid w:val="003A586C"/>
    <w:rsid w:val="003A7E42"/>
    <w:rsid w:val="003B13E3"/>
    <w:rsid w:val="003B26A2"/>
    <w:rsid w:val="003B33BB"/>
    <w:rsid w:val="003B3DC0"/>
    <w:rsid w:val="003B62F4"/>
    <w:rsid w:val="003C318A"/>
    <w:rsid w:val="003C35B0"/>
    <w:rsid w:val="003C6D57"/>
    <w:rsid w:val="003D75E8"/>
    <w:rsid w:val="003E07CD"/>
    <w:rsid w:val="003E0A06"/>
    <w:rsid w:val="003E49DD"/>
    <w:rsid w:val="003F6520"/>
    <w:rsid w:val="00400071"/>
    <w:rsid w:val="00400187"/>
    <w:rsid w:val="00403424"/>
    <w:rsid w:val="00403680"/>
    <w:rsid w:val="004048D7"/>
    <w:rsid w:val="00410710"/>
    <w:rsid w:val="00411758"/>
    <w:rsid w:val="004135A3"/>
    <w:rsid w:val="00420F7D"/>
    <w:rsid w:val="004242B7"/>
    <w:rsid w:val="004309CC"/>
    <w:rsid w:val="00430B4A"/>
    <w:rsid w:val="00430CE9"/>
    <w:rsid w:val="00431B53"/>
    <w:rsid w:val="0043716F"/>
    <w:rsid w:val="00437F8A"/>
    <w:rsid w:val="004502D4"/>
    <w:rsid w:val="00450B58"/>
    <w:rsid w:val="00456E4B"/>
    <w:rsid w:val="0046196F"/>
    <w:rsid w:val="00475CE2"/>
    <w:rsid w:val="00481F19"/>
    <w:rsid w:val="0048238B"/>
    <w:rsid w:val="00485E3A"/>
    <w:rsid w:val="004861EE"/>
    <w:rsid w:val="00486E48"/>
    <w:rsid w:val="004A2204"/>
    <w:rsid w:val="004A2E44"/>
    <w:rsid w:val="004A721E"/>
    <w:rsid w:val="004B10F0"/>
    <w:rsid w:val="004B406B"/>
    <w:rsid w:val="004B4A27"/>
    <w:rsid w:val="004B4DBA"/>
    <w:rsid w:val="004B6605"/>
    <w:rsid w:val="004C1113"/>
    <w:rsid w:val="004C2245"/>
    <w:rsid w:val="004C2FC6"/>
    <w:rsid w:val="004D0A7B"/>
    <w:rsid w:val="004D13DE"/>
    <w:rsid w:val="004D6942"/>
    <w:rsid w:val="004E2A1C"/>
    <w:rsid w:val="004E66D1"/>
    <w:rsid w:val="004F38A9"/>
    <w:rsid w:val="004F685B"/>
    <w:rsid w:val="005050CE"/>
    <w:rsid w:val="005177D0"/>
    <w:rsid w:val="00517834"/>
    <w:rsid w:val="00521EA7"/>
    <w:rsid w:val="00525370"/>
    <w:rsid w:val="00531813"/>
    <w:rsid w:val="0053539F"/>
    <w:rsid w:val="0053683C"/>
    <w:rsid w:val="0054006F"/>
    <w:rsid w:val="00543BD3"/>
    <w:rsid w:val="005447CE"/>
    <w:rsid w:val="00551789"/>
    <w:rsid w:val="00552E43"/>
    <w:rsid w:val="00556B2C"/>
    <w:rsid w:val="005611BB"/>
    <w:rsid w:val="0056239B"/>
    <w:rsid w:val="00565724"/>
    <w:rsid w:val="00566E47"/>
    <w:rsid w:val="005705E0"/>
    <w:rsid w:val="005822C2"/>
    <w:rsid w:val="00585449"/>
    <w:rsid w:val="00590ECF"/>
    <w:rsid w:val="00595638"/>
    <w:rsid w:val="005A30FC"/>
    <w:rsid w:val="005A6C6A"/>
    <w:rsid w:val="005B08FC"/>
    <w:rsid w:val="005B0D3E"/>
    <w:rsid w:val="005B4720"/>
    <w:rsid w:val="005B6205"/>
    <w:rsid w:val="005B7ADD"/>
    <w:rsid w:val="005C2323"/>
    <w:rsid w:val="005C3D32"/>
    <w:rsid w:val="005C46CA"/>
    <w:rsid w:val="005C6717"/>
    <w:rsid w:val="005D4FEC"/>
    <w:rsid w:val="005D6573"/>
    <w:rsid w:val="005D7DC1"/>
    <w:rsid w:val="005E5144"/>
    <w:rsid w:val="005F1EE5"/>
    <w:rsid w:val="005F399D"/>
    <w:rsid w:val="00601916"/>
    <w:rsid w:val="00602B77"/>
    <w:rsid w:val="00602F8E"/>
    <w:rsid w:val="0060364D"/>
    <w:rsid w:val="006051C9"/>
    <w:rsid w:val="00605C4F"/>
    <w:rsid w:val="006132B2"/>
    <w:rsid w:val="006140B6"/>
    <w:rsid w:val="0061410B"/>
    <w:rsid w:val="00614F74"/>
    <w:rsid w:val="00615DB9"/>
    <w:rsid w:val="00616C21"/>
    <w:rsid w:val="00617A0E"/>
    <w:rsid w:val="00622CFE"/>
    <w:rsid w:val="006248E2"/>
    <w:rsid w:val="00624B76"/>
    <w:rsid w:val="006259E7"/>
    <w:rsid w:val="00632F9C"/>
    <w:rsid w:val="00636F55"/>
    <w:rsid w:val="00640295"/>
    <w:rsid w:val="0064038E"/>
    <w:rsid w:val="00640836"/>
    <w:rsid w:val="00643CF5"/>
    <w:rsid w:val="00652EC7"/>
    <w:rsid w:val="00653DF4"/>
    <w:rsid w:val="0065605F"/>
    <w:rsid w:val="00663553"/>
    <w:rsid w:val="00665EDD"/>
    <w:rsid w:val="00666C0C"/>
    <w:rsid w:val="00667DB7"/>
    <w:rsid w:val="00671C20"/>
    <w:rsid w:val="006736AC"/>
    <w:rsid w:val="00674FEE"/>
    <w:rsid w:val="00675E48"/>
    <w:rsid w:val="00680B0E"/>
    <w:rsid w:val="00685446"/>
    <w:rsid w:val="0069015A"/>
    <w:rsid w:val="00690954"/>
    <w:rsid w:val="00691DB5"/>
    <w:rsid w:val="00696458"/>
    <w:rsid w:val="006A02F4"/>
    <w:rsid w:val="006B13FD"/>
    <w:rsid w:val="006B6294"/>
    <w:rsid w:val="006C25C6"/>
    <w:rsid w:val="006C2986"/>
    <w:rsid w:val="006C3F7A"/>
    <w:rsid w:val="006C4CCF"/>
    <w:rsid w:val="006C54F4"/>
    <w:rsid w:val="006D26D4"/>
    <w:rsid w:val="006D5740"/>
    <w:rsid w:val="006D6B82"/>
    <w:rsid w:val="006E0F35"/>
    <w:rsid w:val="006E102F"/>
    <w:rsid w:val="006E7171"/>
    <w:rsid w:val="006F2973"/>
    <w:rsid w:val="006F3FC7"/>
    <w:rsid w:val="006F4042"/>
    <w:rsid w:val="006F5101"/>
    <w:rsid w:val="007030CD"/>
    <w:rsid w:val="00710EAD"/>
    <w:rsid w:val="0071237F"/>
    <w:rsid w:val="00714D7E"/>
    <w:rsid w:val="0071584E"/>
    <w:rsid w:val="007158A1"/>
    <w:rsid w:val="00717993"/>
    <w:rsid w:val="00717F1E"/>
    <w:rsid w:val="007200F5"/>
    <w:rsid w:val="0072416C"/>
    <w:rsid w:val="007247A1"/>
    <w:rsid w:val="00724A66"/>
    <w:rsid w:val="00725410"/>
    <w:rsid w:val="007273DD"/>
    <w:rsid w:val="00735448"/>
    <w:rsid w:val="00741DD9"/>
    <w:rsid w:val="00743769"/>
    <w:rsid w:val="0074672D"/>
    <w:rsid w:val="007479A3"/>
    <w:rsid w:val="00756FAB"/>
    <w:rsid w:val="00765B2E"/>
    <w:rsid w:val="007709D7"/>
    <w:rsid w:val="00773929"/>
    <w:rsid w:val="00775BCC"/>
    <w:rsid w:val="00783E00"/>
    <w:rsid w:val="00784CE8"/>
    <w:rsid w:val="00786553"/>
    <w:rsid w:val="0078712A"/>
    <w:rsid w:val="00790A3E"/>
    <w:rsid w:val="007A1882"/>
    <w:rsid w:val="007C429E"/>
    <w:rsid w:val="007C4F06"/>
    <w:rsid w:val="007D1D4E"/>
    <w:rsid w:val="007D39E2"/>
    <w:rsid w:val="007D536E"/>
    <w:rsid w:val="007E1349"/>
    <w:rsid w:val="007E2DEC"/>
    <w:rsid w:val="007E7A70"/>
    <w:rsid w:val="007F66DA"/>
    <w:rsid w:val="00800FCD"/>
    <w:rsid w:val="008014B3"/>
    <w:rsid w:val="00802731"/>
    <w:rsid w:val="00804B20"/>
    <w:rsid w:val="008075C4"/>
    <w:rsid w:val="00815F03"/>
    <w:rsid w:val="00817B04"/>
    <w:rsid w:val="008255B1"/>
    <w:rsid w:val="00826349"/>
    <w:rsid w:val="00830E64"/>
    <w:rsid w:val="008317E1"/>
    <w:rsid w:val="008322CE"/>
    <w:rsid w:val="00835127"/>
    <w:rsid w:val="0083625F"/>
    <w:rsid w:val="008364B3"/>
    <w:rsid w:val="008377F2"/>
    <w:rsid w:val="00837F74"/>
    <w:rsid w:val="00840F30"/>
    <w:rsid w:val="008452D3"/>
    <w:rsid w:val="00845B1D"/>
    <w:rsid w:val="008535B3"/>
    <w:rsid w:val="00854047"/>
    <w:rsid w:val="00863CD4"/>
    <w:rsid w:val="008640CC"/>
    <w:rsid w:val="008640F0"/>
    <w:rsid w:val="0086794C"/>
    <w:rsid w:val="00870327"/>
    <w:rsid w:val="008712E5"/>
    <w:rsid w:val="0087428F"/>
    <w:rsid w:val="0087756C"/>
    <w:rsid w:val="00877A06"/>
    <w:rsid w:val="00892A74"/>
    <w:rsid w:val="00892D60"/>
    <w:rsid w:val="00893B31"/>
    <w:rsid w:val="008974AD"/>
    <w:rsid w:val="00897F7B"/>
    <w:rsid w:val="008A1854"/>
    <w:rsid w:val="008A3F5C"/>
    <w:rsid w:val="008A7977"/>
    <w:rsid w:val="008B02F2"/>
    <w:rsid w:val="008B6728"/>
    <w:rsid w:val="008B7CC0"/>
    <w:rsid w:val="008C5FEC"/>
    <w:rsid w:val="008C7601"/>
    <w:rsid w:val="008D519F"/>
    <w:rsid w:val="008D71DF"/>
    <w:rsid w:val="008E3B94"/>
    <w:rsid w:val="008E4954"/>
    <w:rsid w:val="008E5819"/>
    <w:rsid w:val="008F2B28"/>
    <w:rsid w:val="008F76E7"/>
    <w:rsid w:val="00904E5E"/>
    <w:rsid w:val="0090661D"/>
    <w:rsid w:val="009066C0"/>
    <w:rsid w:val="00915C9B"/>
    <w:rsid w:val="00925B1B"/>
    <w:rsid w:val="00925F7D"/>
    <w:rsid w:val="0093354C"/>
    <w:rsid w:val="00934460"/>
    <w:rsid w:val="009355A0"/>
    <w:rsid w:val="00940452"/>
    <w:rsid w:val="00943CAF"/>
    <w:rsid w:val="0094582A"/>
    <w:rsid w:val="009464B2"/>
    <w:rsid w:val="0095109E"/>
    <w:rsid w:val="00953895"/>
    <w:rsid w:val="009545EE"/>
    <w:rsid w:val="00955FDF"/>
    <w:rsid w:val="00955FE7"/>
    <w:rsid w:val="00962015"/>
    <w:rsid w:val="0096752B"/>
    <w:rsid w:val="00970906"/>
    <w:rsid w:val="00980A8D"/>
    <w:rsid w:val="00981E1C"/>
    <w:rsid w:val="009840B5"/>
    <w:rsid w:val="00986360"/>
    <w:rsid w:val="009874C7"/>
    <w:rsid w:val="00987830"/>
    <w:rsid w:val="00987A4C"/>
    <w:rsid w:val="00990D3D"/>
    <w:rsid w:val="00992A6C"/>
    <w:rsid w:val="00993EE0"/>
    <w:rsid w:val="009B28EB"/>
    <w:rsid w:val="009B3A07"/>
    <w:rsid w:val="009C3151"/>
    <w:rsid w:val="009C39CD"/>
    <w:rsid w:val="009C54E3"/>
    <w:rsid w:val="009C5CA7"/>
    <w:rsid w:val="009C5D0C"/>
    <w:rsid w:val="009D3EE6"/>
    <w:rsid w:val="009E10FE"/>
    <w:rsid w:val="009F1C16"/>
    <w:rsid w:val="009F1DFD"/>
    <w:rsid w:val="009F6180"/>
    <w:rsid w:val="00A04C03"/>
    <w:rsid w:val="00A05BC2"/>
    <w:rsid w:val="00A0669B"/>
    <w:rsid w:val="00A10F99"/>
    <w:rsid w:val="00A12DF8"/>
    <w:rsid w:val="00A21F0B"/>
    <w:rsid w:val="00A2462C"/>
    <w:rsid w:val="00A302B1"/>
    <w:rsid w:val="00A34807"/>
    <w:rsid w:val="00A443C7"/>
    <w:rsid w:val="00A44C1D"/>
    <w:rsid w:val="00A472F8"/>
    <w:rsid w:val="00A478BB"/>
    <w:rsid w:val="00A47EDF"/>
    <w:rsid w:val="00A533F3"/>
    <w:rsid w:val="00A54EBE"/>
    <w:rsid w:val="00A567D6"/>
    <w:rsid w:val="00A56CB6"/>
    <w:rsid w:val="00A57619"/>
    <w:rsid w:val="00A60999"/>
    <w:rsid w:val="00A62016"/>
    <w:rsid w:val="00A7094C"/>
    <w:rsid w:val="00A70D43"/>
    <w:rsid w:val="00A72C12"/>
    <w:rsid w:val="00A74294"/>
    <w:rsid w:val="00A74FB9"/>
    <w:rsid w:val="00A8359E"/>
    <w:rsid w:val="00A857A0"/>
    <w:rsid w:val="00A86D60"/>
    <w:rsid w:val="00A91000"/>
    <w:rsid w:val="00A91973"/>
    <w:rsid w:val="00A921B4"/>
    <w:rsid w:val="00A93F17"/>
    <w:rsid w:val="00A96A73"/>
    <w:rsid w:val="00AA653F"/>
    <w:rsid w:val="00AA7F37"/>
    <w:rsid w:val="00AB2610"/>
    <w:rsid w:val="00AB5D2C"/>
    <w:rsid w:val="00AC0756"/>
    <w:rsid w:val="00AC461A"/>
    <w:rsid w:val="00AC5F94"/>
    <w:rsid w:val="00AD01DA"/>
    <w:rsid w:val="00AD0B02"/>
    <w:rsid w:val="00AD2F36"/>
    <w:rsid w:val="00AD66BF"/>
    <w:rsid w:val="00AE0E82"/>
    <w:rsid w:val="00AE3183"/>
    <w:rsid w:val="00AF1FF7"/>
    <w:rsid w:val="00AF28E9"/>
    <w:rsid w:val="00AF2FFC"/>
    <w:rsid w:val="00AF45B8"/>
    <w:rsid w:val="00AF61E9"/>
    <w:rsid w:val="00B004CC"/>
    <w:rsid w:val="00B14544"/>
    <w:rsid w:val="00B169F6"/>
    <w:rsid w:val="00B17BB8"/>
    <w:rsid w:val="00B23654"/>
    <w:rsid w:val="00B23C00"/>
    <w:rsid w:val="00B23D45"/>
    <w:rsid w:val="00B2522B"/>
    <w:rsid w:val="00B25C33"/>
    <w:rsid w:val="00B26348"/>
    <w:rsid w:val="00B2656E"/>
    <w:rsid w:val="00B26581"/>
    <w:rsid w:val="00B303B5"/>
    <w:rsid w:val="00B31E7A"/>
    <w:rsid w:val="00B32777"/>
    <w:rsid w:val="00B404E1"/>
    <w:rsid w:val="00B66633"/>
    <w:rsid w:val="00B71EBA"/>
    <w:rsid w:val="00B74C4F"/>
    <w:rsid w:val="00B770FC"/>
    <w:rsid w:val="00B80F6E"/>
    <w:rsid w:val="00B81F9C"/>
    <w:rsid w:val="00B83762"/>
    <w:rsid w:val="00B838BA"/>
    <w:rsid w:val="00B85564"/>
    <w:rsid w:val="00B857ED"/>
    <w:rsid w:val="00B86405"/>
    <w:rsid w:val="00B913AD"/>
    <w:rsid w:val="00B92B22"/>
    <w:rsid w:val="00B97276"/>
    <w:rsid w:val="00BA14C6"/>
    <w:rsid w:val="00BA5E28"/>
    <w:rsid w:val="00BB27C3"/>
    <w:rsid w:val="00BB4091"/>
    <w:rsid w:val="00BB5517"/>
    <w:rsid w:val="00BB6548"/>
    <w:rsid w:val="00BC0783"/>
    <w:rsid w:val="00BC0790"/>
    <w:rsid w:val="00BC2680"/>
    <w:rsid w:val="00BC5948"/>
    <w:rsid w:val="00BD1DAA"/>
    <w:rsid w:val="00BD2004"/>
    <w:rsid w:val="00BD501E"/>
    <w:rsid w:val="00BD6A7D"/>
    <w:rsid w:val="00BE53F0"/>
    <w:rsid w:val="00BE53FC"/>
    <w:rsid w:val="00BF012E"/>
    <w:rsid w:val="00BF51BE"/>
    <w:rsid w:val="00BF5D3A"/>
    <w:rsid w:val="00C02D4B"/>
    <w:rsid w:val="00C036E9"/>
    <w:rsid w:val="00C05790"/>
    <w:rsid w:val="00C07D73"/>
    <w:rsid w:val="00C11307"/>
    <w:rsid w:val="00C16E8E"/>
    <w:rsid w:val="00C17A88"/>
    <w:rsid w:val="00C21182"/>
    <w:rsid w:val="00C226A4"/>
    <w:rsid w:val="00C24D87"/>
    <w:rsid w:val="00C27757"/>
    <w:rsid w:val="00C27866"/>
    <w:rsid w:val="00C31620"/>
    <w:rsid w:val="00C32C12"/>
    <w:rsid w:val="00C40D99"/>
    <w:rsid w:val="00C458C2"/>
    <w:rsid w:val="00C47532"/>
    <w:rsid w:val="00C54221"/>
    <w:rsid w:val="00C54501"/>
    <w:rsid w:val="00C62E67"/>
    <w:rsid w:val="00C65AF6"/>
    <w:rsid w:val="00C67158"/>
    <w:rsid w:val="00C7068E"/>
    <w:rsid w:val="00C74508"/>
    <w:rsid w:val="00C7688B"/>
    <w:rsid w:val="00C774AD"/>
    <w:rsid w:val="00C80FD9"/>
    <w:rsid w:val="00C85BC5"/>
    <w:rsid w:val="00C934E0"/>
    <w:rsid w:val="00C96874"/>
    <w:rsid w:val="00C97EDA"/>
    <w:rsid w:val="00CB00E7"/>
    <w:rsid w:val="00CB422B"/>
    <w:rsid w:val="00CB48DC"/>
    <w:rsid w:val="00CB7FCD"/>
    <w:rsid w:val="00CC4005"/>
    <w:rsid w:val="00CC4E3D"/>
    <w:rsid w:val="00CC512B"/>
    <w:rsid w:val="00CC6817"/>
    <w:rsid w:val="00CC787F"/>
    <w:rsid w:val="00CC7DF6"/>
    <w:rsid w:val="00CD0F24"/>
    <w:rsid w:val="00CD295F"/>
    <w:rsid w:val="00CD622B"/>
    <w:rsid w:val="00CE10DE"/>
    <w:rsid w:val="00CE1777"/>
    <w:rsid w:val="00CE3FA0"/>
    <w:rsid w:val="00CE7818"/>
    <w:rsid w:val="00CE7B4C"/>
    <w:rsid w:val="00CF12F4"/>
    <w:rsid w:val="00CF1991"/>
    <w:rsid w:val="00CF19C4"/>
    <w:rsid w:val="00CF46C1"/>
    <w:rsid w:val="00CF587B"/>
    <w:rsid w:val="00CF66AD"/>
    <w:rsid w:val="00CF75DA"/>
    <w:rsid w:val="00D023E1"/>
    <w:rsid w:val="00D02FB9"/>
    <w:rsid w:val="00D03CB8"/>
    <w:rsid w:val="00D14678"/>
    <w:rsid w:val="00D159AE"/>
    <w:rsid w:val="00D204B1"/>
    <w:rsid w:val="00D25BD3"/>
    <w:rsid w:val="00D25C6B"/>
    <w:rsid w:val="00D2793B"/>
    <w:rsid w:val="00D304AD"/>
    <w:rsid w:val="00D414E8"/>
    <w:rsid w:val="00D42048"/>
    <w:rsid w:val="00D42ACC"/>
    <w:rsid w:val="00D512B9"/>
    <w:rsid w:val="00D52446"/>
    <w:rsid w:val="00D52590"/>
    <w:rsid w:val="00D55DCD"/>
    <w:rsid w:val="00D6183F"/>
    <w:rsid w:val="00D627C7"/>
    <w:rsid w:val="00D62AB7"/>
    <w:rsid w:val="00D648F5"/>
    <w:rsid w:val="00D64FFB"/>
    <w:rsid w:val="00D67693"/>
    <w:rsid w:val="00D83FD0"/>
    <w:rsid w:val="00D8665C"/>
    <w:rsid w:val="00D87B7A"/>
    <w:rsid w:val="00D87ECE"/>
    <w:rsid w:val="00D91006"/>
    <w:rsid w:val="00D9240C"/>
    <w:rsid w:val="00D9308D"/>
    <w:rsid w:val="00D95D50"/>
    <w:rsid w:val="00D96008"/>
    <w:rsid w:val="00DA5E03"/>
    <w:rsid w:val="00DB281C"/>
    <w:rsid w:val="00DB38E7"/>
    <w:rsid w:val="00DC0126"/>
    <w:rsid w:val="00DC3FC7"/>
    <w:rsid w:val="00DC4EF4"/>
    <w:rsid w:val="00DE0096"/>
    <w:rsid w:val="00DE4019"/>
    <w:rsid w:val="00DF1876"/>
    <w:rsid w:val="00DF3608"/>
    <w:rsid w:val="00E050BF"/>
    <w:rsid w:val="00E06FDF"/>
    <w:rsid w:val="00E10EBC"/>
    <w:rsid w:val="00E1541F"/>
    <w:rsid w:val="00E15669"/>
    <w:rsid w:val="00E37D59"/>
    <w:rsid w:val="00E4320A"/>
    <w:rsid w:val="00E43910"/>
    <w:rsid w:val="00E44EFD"/>
    <w:rsid w:val="00E47564"/>
    <w:rsid w:val="00E54083"/>
    <w:rsid w:val="00E57AC5"/>
    <w:rsid w:val="00E60F48"/>
    <w:rsid w:val="00E62EA7"/>
    <w:rsid w:val="00E6583D"/>
    <w:rsid w:val="00E65EE7"/>
    <w:rsid w:val="00E74076"/>
    <w:rsid w:val="00E75405"/>
    <w:rsid w:val="00E75D44"/>
    <w:rsid w:val="00E77249"/>
    <w:rsid w:val="00E804D6"/>
    <w:rsid w:val="00E81CAF"/>
    <w:rsid w:val="00E827AA"/>
    <w:rsid w:val="00E838BB"/>
    <w:rsid w:val="00E92C54"/>
    <w:rsid w:val="00EA0757"/>
    <w:rsid w:val="00EA250A"/>
    <w:rsid w:val="00EA3611"/>
    <w:rsid w:val="00EB3270"/>
    <w:rsid w:val="00EC0801"/>
    <w:rsid w:val="00EC7C28"/>
    <w:rsid w:val="00ED01FD"/>
    <w:rsid w:val="00ED47BE"/>
    <w:rsid w:val="00ED72BE"/>
    <w:rsid w:val="00EE4839"/>
    <w:rsid w:val="00EE5BEB"/>
    <w:rsid w:val="00EE5C48"/>
    <w:rsid w:val="00EE7BB1"/>
    <w:rsid w:val="00EF439F"/>
    <w:rsid w:val="00F00E5E"/>
    <w:rsid w:val="00F11ED1"/>
    <w:rsid w:val="00F13D03"/>
    <w:rsid w:val="00F15E0D"/>
    <w:rsid w:val="00F32B1E"/>
    <w:rsid w:val="00F33E06"/>
    <w:rsid w:val="00F340DD"/>
    <w:rsid w:val="00F362A7"/>
    <w:rsid w:val="00F36790"/>
    <w:rsid w:val="00F373EF"/>
    <w:rsid w:val="00F403A4"/>
    <w:rsid w:val="00F411BA"/>
    <w:rsid w:val="00F41B93"/>
    <w:rsid w:val="00F421A6"/>
    <w:rsid w:val="00F45F8E"/>
    <w:rsid w:val="00F47DB3"/>
    <w:rsid w:val="00F52B9D"/>
    <w:rsid w:val="00F561AB"/>
    <w:rsid w:val="00F61184"/>
    <w:rsid w:val="00F61351"/>
    <w:rsid w:val="00F61D4B"/>
    <w:rsid w:val="00F626DA"/>
    <w:rsid w:val="00F6428F"/>
    <w:rsid w:val="00F644CE"/>
    <w:rsid w:val="00F64E81"/>
    <w:rsid w:val="00F6526A"/>
    <w:rsid w:val="00F656CB"/>
    <w:rsid w:val="00F714A5"/>
    <w:rsid w:val="00F74052"/>
    <w:rsid w:val="00F74A6E"/>
    <w:rsid w:val="00F76599"/>
    <w:rsid w:val="00F91E41"/>
    <w:rsid w:val="00F927E9"/>
    <w:rsid w:val="00F95681"/>
    <w:rsid w:val="00FA172E"/>
    <w:rsid w:val="00FA32CA"/>
    <w:rsid w:val="00FA4D8E"/>
    <w:rsid w:val="00FB1CF9"/>
    <w:rsid w:val="00FB33CF"/>
    <w:rsid w:val="00FB729B"/>
    <w:rsid w:val="00FC054F"/>
    <w:rsid w:val="00FC6050"/>
    <w:rsid w:val="00FD000D"/>
    <w:rsid w:val="00FD0D78"/>
    <w:rsid w:val="00FE0F2E"/>
    <w:rsid w:val="00FE5CE3"/>
    <w:rsid w:val="00FE5CFB"/>
    <w:rsid w:val="00FE78F5"/>
    <w:rsid w:val="00FF0139"/>
    <w:rsid w:val="00FF1068"/>
    <w:rsid w:val="00FF3F40"/>
    <w:rsid w:val="043CBC47"/>
    <w:rsid w:val="064537DC"/>
    <w:rsid w:val="06E4B8CA"/>
    <w:rsid w:val="0C2078E0"/>
    <w:rsid w:val="133EC833"/>
    <w:rsid w:val="1C878EA6"/>
    <w:rsid w:val="1FF94235"/>
    <w:rsid w:val="24DEB73E"/>
    <w:rsid w:val="3668A615"/>
    <w:rsid w:val="3698A6D2"/>
    <w:rsid w:val="3781145D"/>
    <w:rsid w:val="391A9FCD"/>
    <w:rsid w:val="3AA2E6C1"/>
    <w:rsid w:val="3E9CF058"/>
    <w:rsid w:val="43702517"/>
    <w:rsid w:val="440B90AE"/>
    <w:rsid w:val="4F696C6D"/>
    <w:rsid w:val="50A26D8E"/>
    <w:rsid w:val="5F908AD7"/>
    <w:rsid w:val="7728D7B0"/>
    <w:rsid w:val="77FE4FD5"/>
    <w:rsid w:val="7BA6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653D7F"/>
  <w15:docId w15:val="{EEA5A83B-4A8E-4561-9658-800986A17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 10cpi" w:hAnsi="Courier 10cpi"/>
      <w:snapToGrid w:val="0"/>
    </w:rPr>
  </w:style>
  <w:style w:type="paragraph" w:styleId="Heading1">
    <w:name w:val="heading 1"/>
    <w:basedOn w:val="Normal"/>
    <w:next w:val="Normal"/>
    <w:qFormat/>
    <w:pPr>
      <w:spacing w:before="40"/>
      <w:ind w:right="360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60"/>
      <w:outlineLvl w:val="1"/>
    </w:pPr>
    <w:rPr>
      <w:rFonts w:ascii="Arial" w:hAnsi="Arial" w:cs="Arial"/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rFonts w:ascii="Arial" w:hAnsi="Arial" w:cs="Arial"/>
      <w:b/>
      <w:bCs/>
      <w:sz w:val="18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autoSpaceDE w:val="0"/>
      <w:autoSpaceDN w:val="0"/>
      <w:adjustRightInd w:val="0"/>
      <w:spacing w:before="120" w:after="120"/>
    </w:pPr>
    <w:rPr>
      <w:rFonts w:ascii="Helv 10pt" w:hAnsi="Helv 10pt"/>
      <w:b/>
      <w:bCs/>
      <w:snapToGrid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widowControl/>
      <w:ind w:left="720"/>
      <w:contextualSpacing/>
    </w:pPr>
    <w:rPr>
      <w:rFonts w:ascii="Calibri" w:eastAsia="Calibri" w:hAnsi="Calibri"/>
      <w:snapToGrid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napToGrid w:val="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hAnsi="Arial" w:cs="Arial"/>
      <w:b/>
      <w:bCs/>
      <w:snapToGrid w:val="0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 w:cs="Arial"/>
      <w:b/>
      <w:bCs/>
      <w:snapToGrid w:val="0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Courier 10cpi" w:hAnsi="Courier 10cpi"/>
      <w:snapToGrid w:val="0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120"/>
      <w:ind w:firstLine="210"/>
    </w:pPr>
    <w:rPr>
      <w:rFonts w:ascii="Courier 10cpi" w:hAnsi="Courier 10cpi" w:cs="Times New Roman"/>
      <w:b w:val="0"/>
      <w:bCs w:val="0"/>
      <w:sz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Courier 10cpi" w:hAnsi="Courier 10cpi" w:cs="Arial"/>
      <w:b/>
      <w:bCs/>
      <w:snapToGrid w:val="0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Courier 10cpi" w:hAnsi="Courier 10cpi"/>
      <w:snapToGrid w:val="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rFonts w:ascii="Courier 10cpi" w:hAnsi="Courier 10cpi"/>
      <w:snapToGrid w:val="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Courier 10cpi" w:hAnsi="Courier 10cpi"/>
      <w:snapToGrid w:val="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rFonts w:ascii="Courier 10cpi" w:hAnsi="Courier 10cpi"/>
      <w:snapToGrid w:val="0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ourier 10cpi" w:hAnsi="Courier 10cpi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ourier 10cpi" w:hAnsi="Courier 10cpi"/>
      <w:b/>
      <w:bCs/>
      <w:snapToGrid w:val="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ascii="Courier 10cpi" w:hAnsi="Courier 10cpi"/>
      <w:snapToGrid w:val="0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rFonts w:ascii="Courier 10cpi" w:hAnsi="Courier 10cpi"/>
      <w:snapToGrid w:val="0"/>
    </w:r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Courier 10cpi" w:hAnsi="Courier 10cpi"/>
      <w:snapToGrid w:val="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Courier 10cpi" w:hAnsi="Courier 10cpi"/>
      <w:snapToGrid w:val="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hAnsi="Arial" w:cs="Arial"/>
      <w:b/>
      <w:snapToGrid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napToGrid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inorHAnsi" w:eastAsiaTheme="minorEastAsia" w:hAnsiTheme="minorHAnsi" w:cstheme="minorBidi"/>
      <w:b/>
      <w:bCs/>
      <w:i/>
      <w:iCs/>
      <w:snapToGrid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inorEastAsia" w:hAnsiTheme="minorHAnsi" w:cstheme="minorBidi"/>
      <w:b/>
      <w:bCs/>
      <w:snapToGrid w:val="0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inorHAnsi" w:eastAsiaTheme="minorEastAsia" w:hAnsiTheme="minorHAnsi" w:cstheme="minorBidi"/>
      <w:snapToGrid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napToGrid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rFonts w:ascii="Courier 10cpi" w:hAnsi="Courier 10cpi"/>
      <w:i/>
      <w:iCs/>
      <w:snapToGrid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Courier 10cpi" w:hAnsi="Courier 10cpi"/>
      <w:b/>
      <w:bCs/>
      <w:i/>
      <w:iCs/>
      <w:snapToGrid w:val="0"/>
      <w:color w:val="4F81BD" w:themeColor="accent1"/>
    </w:r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napToGrid w:val="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urier New" w:hAnsi="Courier New" w:cs="Courier New"/>
      <w:snapToGrid w:val="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napToGrid w:val="0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widowControl w:val="0"/>
    </w:pPr>
    <w:rPr>
      <w:rFonts w:ascii="Courier 10cpi" w:hAnsi="Courier 10cpi"/>
      <w:snapToGrid w:val="0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rFonts w:ascii="Courier 10cpi" w:hAnsi="Courier 10cpi"/>
      <w:snapToGrid w:val="0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napToGrid w:val="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rFonts w:ascii="Courier 10cpi" w:hAnsi="Courier 10cpi"/>
      <w:i/>
      <w:iCs/>
      <w:snapToGrid w:val="0"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rFonts w:ascii="Courier 10cpi" w:hAnsi="Courier 10cpi"/>
      <w:snapToGrid w:val="0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rFonts w:ascii="Courier 10cpi" w:hAnsi="Courier 10cpi"/>
      <w:snapToGrid w:val="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napToGrid w:val="0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snapToGrid w:val="0"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</w:style>
  <w:style w:type="paragraph" w:styleId="TOC2">
    <w:name w:val="toc 2"/>
    <w:basedOn w:val="Normal"/>
    <w:next w:val="Normal"/>
    <w:autoRedefine/>
    <w:uiPriority w:val="39"/>
    <w:semiHidden/>
    <w:unhideWhenUsed/>
    <w:pPr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Next/>
      <w:spacing w:before="240" w:after="60"/>
      <w:ind w:right="0"/>
      <w:jc w:val="left"/>
      <w:outlineLvl w:val="9"/>
    </w:pPr>
    <w:rPr>
      <w:rFonts w:asciiTheme="majorHAnsi" w:eastAsiaTheme="majorEastAsia" w:hAnsiTheme="majorHAnsi" w:cstheme="majorBidi"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Pr>
      <w:rFonts w:ascii="Courier 10cpi" w:hAnsi="Courier 10cpi"/>
      <w:snapToGrid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55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100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599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3579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97122">
              <w:marLeft w:val="180"/>
              <w:marRight w:val="0"/>
              <w:marTop w:val="105"/>
              <w:marBottom w:val="225"/>
              <w:divBdr>
                <w:top w:val="single" w:sz="6" w:space="4" w:color="CCCCCC"/>
                <w:left w:val="single" w:sz="6" w:space="15" w:color="CCCCCC"/>
                <w:bottom w:val="single" w:sz="6" w:space="4" w:color="CCCCCC"/>
                <w:right w:val="single" w:sz="6" w:space="15" w:color="CCCCCC"/>
              </w:divBdr>
            </w:div>
          </w:divsChild>
        </w:div>
      </w:divsChild>
    </w:div>
    <w:div w:id="19772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di.texas.gov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DWCLegalServices@tdi.texas.gov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://www.tdi.texas.gov/wc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d54b8f-ed7c-47fb-898b-136e675c4f0b">
      <Value>2</Value>
      <Value>1</Value>
    </TaxCatchAll>
    <o487c4bf08ca4d67807fede2c7927b48 xmlns="c2d54b8f-ed7c-47fb-898b-136e675c4f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Migrated Document</TermName>
          <TermId xmlns="http://schemas.microsoft.com/office/infopath/2007/PartnerControls">9835c6ff-1b98-481a-9bce-a7b22f11e577</TermId>
        </TermInfo>
      </Terms>
    </o487c4bf08ca4d67807fede2c7927b48>
    <gb25a1ca6c6d4463bc56fb7ac550d5ca xmlns="c2d54b8f-ed7c-47fb-898b-136e675c4f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6ac4f884-da03-427a-b910-4312ddf3e30d</TermId>
        </TermInfo>
      </Terms>
    </gb25a1ca6c6d4463bc56fb7ac550d5ca>
    <de8d76eafc0046afb82369c909c51ae4 xmlns="c2d54b8f-ed7c-47fb-898b-136e675c4f0b">
      <Terms xmlns="http://schemas.microsoft.com/office/infopath/2007/PartnerControls"/>
    </de8d76eafc0046afb82369c909c51ae4>
    <j470bcfc62c44afbab3f2ca5eb061ff0 xmlns="c2d54b8f-ed7c-47fb-898b-136e675c4f0b">
      <Terms xmlns="http://schemas.microsoft.com/office/infopath/2007/PartnerControls"/>
    </j470bcfc62c44afbab3f2ca5eb061ff0>
    <n00c98d1b46248cd89ef9ad58a09185e xmlns="c2d54b8f-ed7c-47fb-898b-136e675c4f0b">
      <Terms xmlns="http://schemas.microsoft.com/office/infopath/2007/PartnerControls"/>
    </n00c98d1b46248cd89ef9ad58a09185e>
  </documentManagement>
</p:properties>
</file>

<file path=customXml/item3.xml><?xml version="1.0" encoding="utf-8"?>
<?mso-contentType ?>
<SharedContentType xmlns="Microsoft.SharePoint.Taxonomy.ContentTypeSync" SourceId="474f55b7-900d-4f84-ba6c-75998a8aa97b" ContentTypeId="0x0101003B8BF41FC17A72449DDEBA67D0455ECB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 (DWC Business Process)" ma:contentTypeID="0x0101003B8BF41FC17A72449DDEBA67D0455ECB0001BEF57B53FA2A429F2E7A512B82B5AA" ma:contentTypeVersion="3" ma:contentTypeDescription="" ma:contentTypeScope="" ma:versionID="847f671e0b869548aaa413894eee3ee9">
  <xsd:schema xmlns:xsd="http://www.w3.org/2001/XMLSchema" xmlns:xs="http://www.w3.org/2001/XMLSchema" xmlns:p="http://schemas.microsoft.com/office/2006/metadata/properties" xmlns:ns2="c2d54b8f-ed7c-47fb-898b-136e675c4f0b" targetNamespace="http://schemas.microsoft.com/office/2006/metadata/properties" ma:root="true" ma:fieldsID="44d051a349a9a3741a7bdb140d53e0fd" ns2:_="">
    <xsd:import namespace="c2d54b8f-ed7c-47fb-898b-136e675c4f0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o487c4bf08ca4d67807fede2c7927b48" minOccurs="0"/>
                <xsd:element ref="ns2:n00c98d1b46248cd89ef9ad58a09185e" minOccurs="0"/>
                <xsd:element ref="ns2:de8d76eafc0046afb82369c909c51ae4" minOccurs="0"/>
                <xsd:element ref="ns2:j470bcfc62c44afbab3f2ca5eb061ff0" minOccurs="0"/>
                <xsd:element ref="ns2:gb25a1ca6c6d4463bc56fb7ac550d5c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54b8f-ed7c-47fb-898b-136e675c4f0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0c404c1c-dd3c-4ff8-b477-dcd925b411d8}" ma:internalName="TaxCatchAll" ma:showField="CatchAllData" ma:web="1ca42f6b-782b-4cca-a873-ecf3fad98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c404c1c-dd3c-4ff8-b477-dcd925b411d8}" ma:internalName="TaxCatchAllLabel" ma:readOnly="true" ma:showField="CatchAllDataLabel" ma:web="1ca42f6b-782b-4cca-a873-ecf3fad98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487c4bf08ca4d67807fede2c7927b48" ma:index="10" ma:taxonomy="true" ma:internalName="o487c4bf08ca4d67807fede2c7927b48" ma:taxonomyFieldName="Document_x0020_Type_x0020__x0028_DWC_x0020_Business_x0020_Process_x0029_" ma:displayName="Document Type (DWC Business Process)" ma:default="6;#New Document|595c3e9d-f273-46ad-a0ff-8324acee42d3" ma:fieldId="{8487c4bf-08ca-4d67-807f-ede2c7927b48}" ma:sspId="474f55b7-900d-4f84-ba6c-75998a8aa97b" ma:termSetId="d38a8c11-3a64-461a-be17-576210027e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00c98d1b46248cd89ef9ad58a09185e" ma:index="12" nillable="true" ma:taxonomy="true" ma:internalName="n00c98d1b46248cd89ef9ad58a09185e" ma:taxonomyFieldName="Calendar_x0020_Year_x0028_s_x0029_" ma:displayName="Calendar Year(s)" ma:default="" ma:fieldId="{700c98d1-b462-48cd-89ef-9ad58a09185e}" ma:taxonomyMulti="true" ma:sspId="474f55b7-900d-4f84-ba6c-75998a8aa97b" ma:termSetId="c36bf5e7-8095-4acf-a22f-15860217e1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8d76eafc0046afb82369c909c51ae4" ma:index="14" nillable="true" ma:taxonomy="true" ma:internalName="de8d76eafc0046afb82369c909c51ae4" ma:taxonomyFieldName="Fiscal_x0020_Year_x0028_s_x0029_" ma:displayName="Fiscal Year(s)" ma:default="" ma:fieldId="{de8d76ea-fc00-46af-b823-69c909c51ae4}" ma:taxonomyMulti="true" ma:sspId="474f55b7-900d-4f84-ba6c-75998a8aa97b" ma:termSetId="358c90d7-e9cf-4033-bea8-b2bb741a5a3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70bcfc62c44afbab3f2ca5eb061ff0" ma:index="16" nillable="true" ma:taxonomy="true" ma:internalName="j470bcfc62c44afbab3f2ca5eb061ff0" ma:taxonomyFieldName="Retention_x0020_Policy" ma:displayName="Retention Policy" ma:default="" ma:fieldId="{3470bcfc-62c4-4afb-ab3f-2ca5eb061ff0}" ma:sspId="474f55b7-900d-4f84-ba6c-75998a8aa97b" ma:termSetId="38458454-0237-46e2-8b8f-5c43c154fbe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b25a1ca6c6d4463bc56fb7ac550d5ca" ma:index="18" ma:taxonomy="true" ma:internalName="gb25a1ca6c6d4463bc56fb7ac550d5ca" ma:taxonomyFieldName="Sensitivity" ma:displayName="Sensitivity" ma:default="1;#Internal|6ac4f884-da03-427a-b910-4312ddf3e30d" ma:fieldId="{0b25a1ca-6c6d-4463-bc56-fb7ac550d5ca}" ma:sspId="474f55b7-900d-4f84-ba6c-75998a8aa97b" ma:termSetId="8686965f-92db-4f1a-92f2-f12db8083c4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80B495-9180-4371-A827-A00E4E1984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375FD-18F7-4409-BCE6-0FEEF1FF558B}">
  <ds:schemaRefs>
    <ds:schemaRef ds:uri="http://schemas.microsoft.com/office/2006/metadata/properties"/>
    <ds:schemaRef ds:uri="http://schemas.microsoft.com/office/infopath/2007/PartnerControls"/>
    <ds:schemaRef ds:uri="c2d54b8f-ed7c-47fb-898b-136e675c4f0b"/>
  </ds:schemaRefs>
</ds:datastoreItem>
</file>

<file path=customXml/itemProps3.xml><?xml version="1.0" encoding="utf-8"?>
<ds:datastoreItem xmlns:ds="http://schemas.openxmlformats.org/officeDocument/2006/customXml" ds:itemID="{999116AD-BF96-4FB2-AAA3-C09C19B168F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3B6247A7-0D2A-4A98-88E2-EE04BF692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54b8f-ed7c-47fb-898b-136e675c4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938789D-5E05-4CED-8C86-9D6B96563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</TotalTime>
  <Pages>1</Pages>
  <Words>2767</Words>
  <Characters>15777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review report for rejected risk employers</vt:lpstr>
    </vt:vector>
  </TitlesOfParts>
  <Company>TDI</Company>
  <LinksUpToDate>false</LinksUpToDate>
  <CharactersWithSpaces>18507</CharactersWithSpaces>
  <SharedDoc>false</SharedDoc>
  <HLinks>
    <vt:vector size="18" baseType="variant">
      <vt:variant>
        <vt:i4>6815795</vt:i4>
      </vt:variant>
      <vt:variant>
        <vt:i4>752</vt:i4>
      </vt:variant>
      <vt:variant>
        <vt:i4>0</vt:i4>
      </vt:variant>
      <vt:variant>
        <vt:i4>5</vt:i4>
      </vt:variant>
      <vt:variant>
        <vt:lpwstr>https://www.tdi.texas.gov/</vt:lpwstr>
      </vt:variant>
      <vt:variant>
        <vt:lpwstr/>
      </vt:variant>
      <vt:variant>
        <vt:i4>2293852</vt:i4>
      </vt:variant>
      <vt:variant>
        <vt:i4>749</vt:i4>
      </vt:variant>
      <vt:variant>
        <vt:i4>0</vt:i4>
      </vt:variant>
      <vt:variant>
        <vt:i4>5</vt:i4>
      </vt:variant>
      <vt:variant>
        <vt:lpwstr>mailto:DWCLegalServices@tdi.texas.gov</vt:lpwstr>
      </vt:variant>
      <vt:variant>
        <vt:lpwstr/>
      </vt:variant>
      <vt:variant>
        <vt:i4>3080304</vt:i4>
      </vt:variant>
      <vt:variant>
        <vt:i4>746</vt:i4>
      </vt:variant>
      <vt:variant>
        <vt:i4>0</vt:i4>
      </vt:variant>
      <vt:variant>
        <vt:i4>5</vt:i4>
      </vt:variant>
      <vt:variant>
        <vt:lpwstr>http://www.tdi.texas.gov/w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review report for rejected risk employers</dc:title>
  <dc:subject>Program review report for rejected risk employers</dc:subject>
  <dc:creator>DWC</dc:creator>
  <cp:keywords>Texas, workplace safety, program review, report, rejected risk</cp:keywords>
  <cp:lastModifiedBy>Susan Criner</cp:lastModifiedBy>
  <cp:revision>428</cp:revision>
  <cp:lastPrinted>2021-10-07T20:01:00Z</cp:lastPrinted>
  <dcterms:created xsi:type="dcterms:W3CDTF">2021-08-25T00:33:00Z</dcterms:created>
  <dcterms:modified xsi:type="dcterms:W3CDTF">2021-11-0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F41FC17A72449DDEBA67D0455ECB0001BEF57B53FA2A429F2E7A512B82B5AA</vt:lpwstr>
  </property>
  <property fmtid="{D5CDD505-2E9C-101B-9397-08002B2CF9AE}" pid="3" name="Order">
    <vt:r8>39800</vt:r8>
  </property>
  <property fmtid="{D5CDD505-2E9C-101B-9397-08002B2CF9AE}" pid="4" name="Calendar Year(s)">
    <vt:lpwstr/>
  </property>
  <property fmtid="{D5CDD505-2E9C-101B-9397-08002B2CF9AE}" pid="5" name="Document Type (DWC Business Process)">
    <vt:lpwstr>2;#Migrated Document|9835c6ff-1b98-481a-9bce-a7b22f11e577</vt:lpwstr>
  </property>
  <property fmtid="{D5CDD505-2E9C-101B-9397-08002B2CF9AE}" pid="6" name="Fiscal Year(s)">
    <vt:lpwstr/>
  </property>
  <property fmtid="{D5CDD505-2E9C-101B-9397-08002B2CF9AE}" pid="7" name="Retention Policy">
    <vt:lpwstr/>
  </property>
</Properties>
</file>